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19358" w14:textId="77777777" w:rsidR="00286F46" w:rsidRPr="00DD6365" w:rsidRDefault="00000000" w:rsidP="00DD6365">
      <w:pPr>
        <w:pStyle w:val="Heading2"/>
        <w:rPr>
          <w:rFonts w:ascii="Calibri" w:hAnsi="Calibri" w:cs="Calibri"/>
          <w:sz w:val="36"/>
          <w:szCs w:val="36"/>
        </w:rPr>
      </w:pPr>
      <w:bookmarkStart w:id="0" w:name="supplementary-information"/>
      <w:r w:rsidRPr="00DD6365">
        <w:rPr>
          <w:rFonts w:ascii="Calibri" w:hAnsi="Calibri" w:cs="Calibri"/>
          <w:sz w:val="36"/>
          <w:szCs w:val="36"/>
        </w:rPr>
        <w:t>Supplementary Information</w:t>
      </w:r>
    </w:p>
    <w:p w14:paraId="117E4AF9" w14:textId="77777777" w:rsidR="00286F46" w:rsidRPr="00C875EC" w:rsidRDefault="00000000">
      <w:pPr>
        <w:pStyle w:val="Heading3"/>
        <w:rPr>
          <w:rFonts w:ascii="Calibri" w:hAnsi="Calibri" w:cs="Calibri"/>
          <w:sz w:val="22"/>
          <w:szCs w:val="22"/>
        </w:rPr>
      </w:pPr>
      <w:bookmarkStart w:id="1" w:name="figures"/>
      <w:r w:rsidRPr="00C875EC">
        <w:rPr>
          <w:rFonts w:ascii="Calibri" w:hAnsi="Calibri" w:cs="Calibri"/>
          <w:sz w:val="22"/>
          <w:szCs w:val="22"/>
        </w:rPr>
        <w:t>Figures</w:t>
      </w:r>
    </w:p>
    <w:p w14:paraId="350EE82F" w14:textId="77777777" w:rsidR="00286F46" w:rsidRPr="00C875EC" w:rsidRDefault="00000000">
      <w:pPr>
        <w:pStyle w:val="CaptionedFigure"/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694108CC" wp14:editId="03F73537">
            <wp:extent cx="5791200" cy="4211510"/>
            <wp:effectExtent l="0" t="0" r="0" b="0"/>
            <wp:docPr id="21" name="Picture" descr="Fig S1. Raw natural logged body mass index (BMI) values by age and sex among the Tsimane and in the US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output/figure_s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8472" cy="423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E269F" w14:textId="77777777" w:rsidR="00286F46" w:rsidRPr="00C875EC" w:rsidRDefault="00000000">
      <w:pPr>
        <w:pStyle w:val="ImageCaption"/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t>Fig S1. Raw natural logged body mass index (BMI) values by age and sex among the Tsimane and in the USA.</w:t>
      </w:r>
    </w:p>
    <w:p w14:paraId="264C698B" w14:textId="77777777" w:rsidR="00286F46" w:rsidRPr="00C875EC" w:rsidRDefault="00000000">
      <w:pPr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br w:type="page"/>
      </w:r>
    </w:p>
    <w:p w14:paraId="5C79D3C9" w14:textId="77777777" w:rsidR="00286F46" w:rsidRPr="00C875EC" w:rsidRDefault="00000000">
      <w:pPr>
        <w:pStyle w:val="CaptionedFigure"/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0C3D7287" wp14:editId="1B3BD943">
            <wp:extent cx="5910494" cy="2954867"/>
            <wp:effectExtent l="0" t="0" r="0" b="0"/>
            <wp:docPr id="24" name="Picture" descr="Fig S2. Final matched sample sizes by measure, population, age, and sex:female reproductive phas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./output/figure_s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33" cy="296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E9B23" w14:textId="77777777" w:rsidR="00286F46" w:rsidRPr="00C875EC" w:rsidRDefault="00000000">
      <w:pPr>
        <w:pStyle w:val="ImageCaption"/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t>Fig S2. Final matched sample sizes by measure, population, age, and sex:female reproductive phase.</w:t>
      </w:r>
    </w:p>
    <w:p w14:paraId="535274BE" w14:textId="77777777" w:rsidR="00286F46" w:rsidRPr="00C875EC" w:rsidRDefault="00000000">
      <w:pPr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br w:type="page"/>
      </w:r>
    </w:p>
    <w:p w14:paraId="1D556D80" w14:textId="77777777" w:rsidR="00286F46" w:rsidRPr="00C875EC" w:rsidRDefault="00000000">
      <w:pPr>
        <w:pStyle w:val="Heading3"/>
        <w:rPr>
          <w:rFonts w:ascii="Calibri" w:hAnsi="Calibri" w:cs="Calibri"/>
          <w:sz w:val="22"/>
          <w:szCs w:val="22"/>
        </w:rPr>
      </w:pPr>
      <w:bookmarkStart w:id="2" w:name="tables"/>
      <w:bookmarkEnd w:id="1"/>
      <w:r w:rsidRPr="00C875EC">
        <w:rPr>
          <w:rFonts w:ascii="Calibri" w:hAnsi="Calibri" w:cs="Calibri"/>
          <w:sz w:val="22"/>
          <w:szCs w:val="22"/>
        </w:rPr>
        <w:lastRenderedPageBreak/>
        <w:t>Tables</w:t>
      </w:r>
    </w:p>
    <w:p w14:paraId="71567E1F" w14:textId="77777777" w:rsidR="00286F46" w:rsidRPr="00C875EC" w:rsidRDefault="00000000">
      <w:pPr>
        <w:pStyle w:val="TableCaption"/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t>Table S1. Final matched sample sizes by measure, population, and sex:female reproductive phase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S1. Final matched sample sizes by measure, population, and sex:female reproductive phase."/>
      </w:tblPr>
      <w:tblGrid>
        <w:gridCol w:w="1007"/>
        <w:gridCol w:w="1260"/>
        <w:gridCol w:w="670"/>
        <w:gridCol w:w="1494"/>
        <w:gridCol w:w="910"/>
        <w:gridCol w:w="1030"/>
        <w:gridCol w:w="1269"/>
        <w:gridCol w:w="1720"/>
      </w:tblGrid>
      <w:tr w:rsidR="00286F46" w:rsidRPr="00C875EC" w14:paraId="6EAA5CB6" w14:textId="77777777" w:rsidTr="00C875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0" w:type="pct"/>
          </w:tcPr>
          <w:p w14:paraId="1E31551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easure</w:t>
            </w:r>
          </w:p>
        </w:tc>
        <w:tc>
          <w:tcPr>
            <w:tcW w:w="687" w:type="pct"/>
          </w:tcPr>
          <w:p w14:paraId="65990C9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pulation</w:t>
            </w:r>
          </w:p>
        </w:tc>
        <w:tc>
          <w:tcPr>
            <w:tcW w:w="313" w:type="pct"/>
          </w:tcPr>
          <w:p w14:paraId="3B841B00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812" w:type="pct"/>
          </w:tcPr>
          <w:p w14:paraId="560CA04C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500" w:type="pct"/>
          </w:tcPr>
          <w:p w14:paraId="3D6E6085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562" w:type="pct"/>
          </w:tcPr>
          <w:p w14:paraId="4E79B125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688" w:type="pct"/>
          </w:tcPr>
          <w:p w14:paraId="2D8DC8AF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938" w:type="pct"/>
          </w:tcPr>
          <w:p w14:paraId="3358BF29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25F4D68C" w14:textId="77777777" w:rsidTr="00C875EC">
        <w:tc>
          <w:tcPr>
            <w:tcW w:w="500" w:type="pct"/>
          </w:tcPr>
          <w:p w14:paraId="18B3A3A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687" w:type="pct"/>
          </w:tcPr>
          <w:p w14:paraId="3E995EE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313" w:type="pct"/>
          </w:tcPr>
          <w:p w14:paraId="1CD9E68F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320</w:t>
            </w:r>
          </w:p>
        </w:tc>
        <w:tc>
          <w:tcPr>
            <w:tcW w:w="812" w:type="pct"/>
          </w:tcPr>
          <w:p w14:paraId="6E6EC959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531</w:t>
            </w:r>
          </w:p>
        </w:tc>
        <w:tc>
          <w:tcPr>
            <w:tcW w:w="500" w:type="pct"/>
          </w:tcPr>
          <w:p w14:paraId="2B2F4D86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365</w:t>
            </w:r>
          </w:p>
        </w:tc>
        <w:tc>
          <w:tcPr>
            <w:tcW w:w="562" w:type="pct"/>
          </w:tcPr>
          <w:p w14:paraId="50BDE0A0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86</w:t>
            </w:r>
          </w:p>
        </w:tc>
        <w:tc>
          <w:tcPr>
            <w:tcW w:w="688" w:type="pct"/>
          </w:tcPr>
          <w:p w14:paraId="1F5F36E3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03</w:t>
            </w:r>
          </w:p>
        </w:tc>
        <w:tc>
          <w:tcPr>
            <w:tcW w:w="938" w:type="pct"/>
          </w:tcPr>
          <w:p w14:paraId="22C9775C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34</w:t>
            </w:r>
          </w:p>
        </w:tc>
      </w:tr>
      <w:tr w:rsidR="00286F46" w:rsidRPr="00C875EC" w14:paraId="57585E6C" w14:textId="77777777" w:rsidTr="00C875EC">
        <w:tc>
          <w:tcPr>
            <w:tcW w:w="500" w:type="pct"/>
          </w:tcPr>
          <w:p w14:paraId="3CD76F5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687" w:type="pct"/>
          </w:tcPr>
          <w:p w14:paraId="2FD6EBB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313" w:type="pct"/>
          </w:tcPr>
          <w:p w14:paraId="631EA606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320</w:t>
            </w:r>
          </w:p>
        </w:tc>
        <w:tc>
          <w:tcPr>
            <w:tcW w:w="812" w:type="pct"/>
          </w:tcPr>
          <w:p w14:paraId="29D41164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531</w:t>
            </w:r>
          </w:p>
        </w:tc>
        <w:tc>
          <w:tcPr>
            <w:tcW w:w="500" w:type="pct"/>
          </w:tcPr>
          <w:p w14:paraId="47AC01AB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365</w:t>
            </w:r>
          </w:p>
        </w:tc>
        <w:tc>
          <w:tcPr>
            <w:tcW w:w="562" w:type="pct"/>
          </w:tcPr>
          <w:p w14:paraId="2CC8DCE2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86</w:t>
            </w:r>
          </w:p>
        </w:tc>
        <w:tc>
          <w:tcPr>
            <w:tcW w:w="688" w:type="pct"/>
          </w:tcPr>
          <w:p w14:paraId="30CE82D3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03</w:t>
            </w:r>
          </w:p>
        </w:tc>
        <w:tc>
          <w:tcPr>
            <w:tcW w:w="938" w:type="pct"/>
          </w:tcPr>
          <w:p w14:paraId="7D7D9F62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34</w:t>
            </w:r>
          </w:p>
        </w:tc>
      </w:tr>
      <w:tr w:rsidR="00286F46" w:rsidRPr="00C875EC" w14:paraId="3EA657C0" w14:textId="77777777" w:rsidTr="00C875EC">
        <w:tc>
          <w:tcPr>
            <w:tcW w:w="500" w:type="pct"/>
          </w:tcPr>
          <w:p w14:paraId="742B3DC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687" w:type="pct"/>
          </w:tcPr>
          <w:p w14:paraId="39ED24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313" w:type="pct"/>
          </w:tcPr>
          <w:p w14:paraId="59939C5C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669</w:t>
            </w:r>
          </w:p>
        </w:tc>
        <w:tc>
          <w:tcPr>
            <w:tcW w:w="812" w:type="pct"/>
          </w:tcPr>
          <w:p w14:paraId="0EE266B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12</w:t>
            </w:r>
          </w:p>
        </w:tc>
        <w:tc>
          <w:tcPr>
            <w:tcW w:w="500" w:type="pct"/>
          </w:tcPr>
          <w:p w14:paraId="1E8B4689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54</w:t>
            </w:r>
          </w:p>
        </w:tc>
        <w:tc>
          <w:tcPr>
            <w:tcW w:w="562" w:type="pct"/>
          </w:tcPr>
          <w:p w14:paraId="601DB741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94</w:t>
            </w:r>
          </w:p>
        </w:tc>
        <w:tc>
          <w:tcPr>
            <w:tcW w:w="688" w:type="pct"/>
          </w:tcPr>
          <w:p w14:paraId="6F0C2F5F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1</w:t>
            </w:r>
          </w:p>
        </w:tc>
        <w:tc>
          <w:tcPr>
            <w:tcW w:w="938" w:type="pct"/>
          </w:tcPr>
          <w:p w14:paraId="41824BE5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31</w:t>
            </w:r>
          </w:p>
        </w:tc>
      </w:tr>
      <w:tr w:rsidR="00286F46" w:rsidRPr="00C875EC" w14:paraId="432DF695" w14:textId="77777777" w:rsidTr="00C875EC">
        <w:tc>
          <w:tcPr>
            <w:tcW w:w="500" w:type="pct"/>
          </w:tcPr>
          <w:p w14:paraId="0E81262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687" w:type="pct"/>
          </w:tcPr>
          <w:p w14:paraId="0BA0C7D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313" w:type="pct"/>
          </w:tcPr>
          <w:p w14:paraId="321F1C48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669</w:t>
            </w:r>
          </w:p>
        </w:tc>
        <w:tc>
          <w:tcPr>
            <w:tcW w:w="812" w:type="pct"/>
          </w:tcPr>
          <w:p w14:paraId="6E8CD131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12</w:t>
            </w:r>
          </w:p>
        </w:tc>
        <w:tc>
          <w:tcPr>
            <w:tcW w:w="500" w:type="pct"/>
          </w:tcPr>
          <w:p w14:paraId="2B42393E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54</w:t>
            </w:r>
          </w:p>
        </w:tc>
        <w:tc>
          <w:tcPr>
            <w:tcW w:w="562" w:type="pct"/>
          </w:tcPr>
          <w:p w14:paraId="269ABD5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94</w:t>
            </w:r>
          </w:p>
        </w:tc>
        <w:tc>
          <w:tcPr>
            <w:tcW w:w="688" w:type="pct"/>
          </w:tcPr>
          <w:p w14:paraId="195E86D4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1</w:t>
            </w:r>
          </w:p>
        </w:tc>
        <w:tc>
          <w:tcPr>
            <w:tcW w:w="938" w:type="pct"/>
          </w:tcPr>
          <w:p w14:paraId="5A672CC9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31</w:t>
            </w:r>
          </w:p>
        </w:tc>
      </w:tr>
      <w:tr w:rsidR="00286F46" w:rsidRPr="00C875EC" w14:paraId="2424E309" w14:textId="77777777" w:rsidTr="00C875EC">
        <w:tc>
          <w:tcPr>
            <w:tcW w:w="500" w:type="pct"/>
          </w:tcPr>
          <w:p w14:paraId="55598A9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687" w:type="pct"/>
          </w:tcPr>
          <w:p w14:paraId="6727BD1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313" w:type="pct"/>
          </w:tcPr>
          <w:p w14:paraId="7A8E188F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673</w:t>
            </w:r>
          </w:p>
        </w:tc>
        <w:tc>
          <w:tcPr>
            <w:tcW w:w="812" w:type="pct"/>
          </w:tcPr>
          <w:p w14:paraId="385113CB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45</w:t>
            </w:r>
          </w:p>
        </w:tc>
        <w:tc>
          <w:tcPr>
            <w:tcW w:w="500" w:type="pct"/>
          </w:tcPr>
          <w:p w14:paraId="1971378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49</w:t>
            </w:r>
          </w:p>
        </w:tc>
        <w:tc>
          <w:tcPr>
            <w:tcW w:w="562" w:type="pct"/>
          </w:tcPr>
          <w:p w14:paraId="276BF549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84</w:t>
            </w:r>
          </w:p>
        </w:tc>
        <w:tc>
          <w:tcPr>
            <w:tcW w:w="688" w:type="pct"/>
          </w:tcPr>
          <w:p w14:paraId="73ADB0AE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2</w:t>
            </w:r>
          </w:p>
        </w:tc>
        <w:tc>
          <w:tcPr>
            <w:tcW w:w="938" w:type="pct"/>
          </w:tcPr>
          <w:p w14:paraId="69600822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23</w:t>
            </w:r>
          </w:p>
        </w:tc>
      </w:tr>
      <w:tr w:rsidR="00286F46" w:rsidRPr="00C875EC" w14:paraId="367A2A7C" w14:textId="77777777" w:rsidTr="00C875EC">
        <w:tc>
          <w:tcPr>
            <w:tcW w:w="500" w:type="pct"/>
          </w:tcPr>
          <w:p w14:paraId="36268C3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687" w:type="pct"/>
          </w:tcPr>
          <w:p w14:paraId="7FDDD97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313" w:type="pct"/>
          </w:tcPr>
          <w:p w14:paraId="7CEBBE7B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673</w:t>
            </w:r>
          </w:p>
        </w:tc>
        <w:tc>
          <w:tcPr>
            <w:tcW w:w="812" w:type="pct"/>
          </w:tcPr>
          <w:p w14:paraId="7AF76D3D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45</w:t>
            </w:r>
          </w:p>
        </w:tc>
        <w:tc>
          <w:tcPr>
            <w:tcW w:w="500" w:type="pct"/>
          </w:tcPr>
          <w:p w14:paraId="0126C768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49</w:t>
            </w:r>
          </w:p>
        </w:tc>
        <w:tc>
          <w:tcPr>
            <w:tcW w:w="562" w:type="pct"/>
          </w:tcPr>
          <w:p w14:paraId="47BC9934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84</w:t>
            </w:r>
          </w:p>
        </w:tc>
        <w:tc>
          <w:tcPr>
            <w:tcW w:w="688" w:type="pct"/>
          </w:tcPr>
          <w:p w14:paraId="294E311E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2</w:t>
            </w:r>
          </w:p>
        </w:tc>
        <w:tc>
          <w:tcPr>
            <w:tcW w:w="938" w:type="pct"/>
          </w:tcPr>
          <w:p w14:paraId="37BF06F1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23</w:t>
            </w:r>
          </w:p>
        </w:tc>
      </w:tr>
      <w:tr w:rsidR="00286F46" w:rsidRPr="00C875EC" w14:paraId="3EA446D5" w14:textId="77777777" w:rsidTr="00C875EC">
        <w:tc>
          <w:tcPr>
            <w:tcW w:w="500" w:type="pct"/>
          </w:tcPr>
          <w:p w14:paraId="07BCB63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687" w:type="pct"/>
          </w:tcPr>
          <w:p w14:paraId="6DA6DCF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313" w:type="pct"/>
          </w:tcPr>
          <w:p w14:paraId="35776458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678</w:t>
            </w:r>
          </w:p>
        </w:tc>
        <w:tc>
          <w:tcPr>
            <w:tcW w:w="812" w:type="pct"/>
          </w:tcPr>
          <w:p w14:paraId="4051466E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43</w:t>
            </w:r>
          </w:p>
        </w:tc>
        <w:tc>
          <w:tcPr>
            <w:tcW w:w="500" w:type="pct"/>
          </w:tcPr>
          <w:p w14:paraId="0907C839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46</w:t>
            </w:r>
          </w:p>
        </w:tc>
        <w:tc>
          <w:tcPr>
            <w:tcW w:w="562" w:type="pct"/>
          </w:tcPr>
          <w:p w14:paraId="0A98F985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86</w:t>
            </w:r>
          </w:p>
        </w:tc>
        <w:tc>
          <w:tcPr>
            <w:tcW w:w="688" w:type="pct"/>
          </w:tcPr>
          <w:p w14:paraId="29A90962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0</w:t>
            </w:r>
          </w:p>
        </w:tc>
        <w:tc>
          <w:tcPr>
            <w:tcW w:w="938" w:type="pct"/>
          </w:tcPr>
          <w:p w14:paraId="54D9B291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19</w:t>
            </w:r>
          </w:p>
        </w:tc>
      </w:tr>
      <w:tr w:rsidR="00286F46" w:rsidRPr="00C875EC" w14:paraId="4C68E3E6" w14:textId="77777777" w:rsidTr="00C875EC">
        <w:tc>
          <w:tcPr>
            <w:tcW w:w="500" w:type="pct"/>
          </w:tcPr>
          <w:p w14:paraId="3F3E314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687" w:type="pct"/>
          </w:tcPr>
          <w:p w14:paraId="4FF5006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313" w:type="pct"/>
          </w:tcPr>
          <w:p w14:paraId="051C5AB0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678</w:t>
            </w:r>
          </w:p>
        </w:tc>
        <w:tc>
          <w:tcPr>
            <w:tcW w:w="812" w:type="pct"/>
          </w:tcPr>
          <w:p w14:paraId="2BCFD66C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43</w:t>
            </w:r>
          </w:p>
        </w:tc>
        <w:tc>
          <w:tcPr>
            <w:tcW w:w="500" w:type="pct"/>
          </w:tcPr>
          <w:p w14:paraId="5F61C7D2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46</w:t>
            </w:r>
          </w:p>
        </w:tc>
        <w:tc>
          <w:tcPr>
            <w:tcW w:w="562" w:type="pct"/>
          </w:tcPr>
          <w:p w14:paraId="453BB448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86</w:t>
            </w:r>
          </w:p>
        </w:tc>
        <w:tc>
          <w:tcPr>
            <w:tcW w:w="688" w:type="pct"/>
          </w:tcPr>
          <w:p w14:paraId="1E8004B3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0</w:t>
            </w:r>
          </w:p>
        </w:tc>
        <w:tc>
          <w:tcPr>
            <w:tcW w:w="938" w:type="pct"/>
          </w:tcPr>
          <w:p w14:paraId="30411900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19</w:t>
            </w:r>
          </w:p>
        </w:tc>
      </w:tr>
      <w:tr w:rsidR="00286F46" w:rsidRPr="00C875EC" w14:paraId="1661BE67" w14:textId="77777777" w:rsidTr="00C875EC">
        <w:tc>
          <w:tcPr>
            <w:tcW w:w="500" w:type="pct"/>
          </w:tcPr>
          <w:p w14:paraId="6EFBD2A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687" w:type="pct"/>
          </w:tcPr>
          <w:p w14:paraId="4DCD6AA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313" w:type="pct"/>
          </w:tcPr>
          <w:p w14:paraId="5C812045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701</w:t>
            </w:r>
          </w:p>
        </w:tc>
        <w:tc>
          <w:tcPr>
            <w:tcW w:w="812" w:type="pct"/>
          </w:tcPr>
          <w:p w14:paraId="60BFD939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55</w:t>
            </w:r>
          </w:p>
        </w:tc>
        <w:tc>
          <w:tcPr>
            <w:tcW w:w="500" w:type="pct"/>
          </w:tcPr>
          <w:p w14:paraId="3AFD3799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51</w:t>
            </w:r>
          </w:p>
        </w:tc>
        <w:tc>
          <w:tcPr>
            <w:tcW w:w="562" w:type="pct"/>
          </w:tcPr>
          <w:p w14:paraId="1F4AC4E5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95</w:t>
            </w:r>
          </w:p>
        </w:tc>
        <w:tc>
          <w:tcPr>
            <w:tcW w:w="688" w:type="pct"/>
          </w:tcPr>
          <w:p w14:paraId="127056A4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2</w:t>
            </w:r>
          </w:p>
        </w:tc>
        <w:tc>
          <w:tcPr>
            <w:tcW w:w="938" w:type="pct"/>
          </w:tcPr>
          <w:p w14:paraId="7AB8960F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27</w:t>
            </w:r>
          </w:p>
        </w:tc>
      </w:tr>
      <w:tr w:rsidR="00286F46" w:rsidRPr="00C875EC" w14:paraId="35D5D9A4" w14:textId="77777777" w:rsidTr="00C875EC">
        <w:tc>
          <w:tcPr>
            <w:tcW w:w="500" w:type="pct"/>
          </w:tcPr>
          <w:p w14:paraId="3ED2401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687" w:type="pct"/>
          </w:tcPr>
          <w:p w14:paraId="22F2C2C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313" w:type="pct"/>
          </w:tcPr>
          <w:p w14:paraId="5626F3C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701</w:t>
            </w:r>
          </w:p>
        </w:tc>
        <w:tc>
          <w:tcPr>
            <w:tcW w:w="812" w:type="pct"/>
          </w:tcPr>
          <w:p w14:paraId="2F630EEF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55</w:t>
            </w:r>
          </w:p>
        </w:tc>
        <w:tc>
          <w:tcPr>
            <w:tcW w:w="500" w:type="pct"/>
          </w:tcPr>
          <w:p w14:paraId="0640A10C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51</w:t>
            </w:r>
          </w:p>
        </w:tc>
        <w:tc>
          <w:tcPr>
            <w:tcW w:w="562" w:type="pct"/>
          </w:tcPr>
          <w:p w14:paraId="786F0201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95</w:t>
            </w:r>
          </w:p>
        </w:tc>
        <w:tc>
          <w:tcPr>
            <w:tcW w:w="688" w:type="pct"/>
          </w:tcPr>
          <w:p w14:paraId="55ACC67D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2</w:t>
            </w:r>
          </w:p>
        </w:tc>
        <w:tc>
          <w:tcPr>
            <w:tcW w:w="938" w:type="pct"/>
          </w:tcPr>
          <w:p w14:paraId="6047996D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27</w:t>
            </w:r>
          </w:p>
        </w:tc>
      </w:tr>
      <w:tr w:rsidR="00286F46" w:rsidRPr="00C875EC" w14:paraId="3CEFA9C7" w14:textId="77777777" w:rsidTr="00C875EC">
        <w:tc>
          <w:tcPr>
            <w:tcW w:w="500" w:type="pct"/>
          </w:tcPr>
          <w:p w14:paraId="680B49C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687" w:type="pct"/>
          </w:tcPr>
          <w:p w14:paraId="141987D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313" w:type="pct"/>
          </w:tcPr>
          <w:p w14:paraId="327E3B2C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678</w:t>
            </w:r>
          </w:p>
        </w:tc>
        <w:tc>
          <w:tcPr>
            <w:tcW w:w="812" w:type="pct"/>
          </w:tcPr>
          <w:p w14:paraId="2FB0D390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39</w:t>
            </w:r>
          </w:p>
        </w:tc>
        <w:tc>
          <w:tcPr>
            <w:tcW w:w="500" w:type="pct"/>
          </w:tcPr>
          <w:p w14:paraId="2DB1073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44</w:t>
            </w:r>
          </w:p>
        </w:tc>
        <w:tc>
          <w:tcPr>
            <w:tcW w:w="562" w:type="pct"/>
          </w:tcPr>
          <w:p w14:paraId="7B6EA2E4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92</w:t>
            </w:r>
          </w:p>
        </w:tc>
        <w:tc>
          <w:tcPr>
            <w:tcW w:w="688" w:type="pct"/>
          </w:tcPr>
          <w:p w14:paraId="5E6C03D4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39</w:t>
            </w:r>
          </w:p>
        </w:tc>
        <w:tc>
          <w:tcPr>
            <w:tcW w:w="938" w:type="pct"/>
          </w:tcPr>
          <w:p w14:paraId="70DBD7B8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26</w:t>
            </w:r>
          </w:p>
        </w:tc>
      </w:tr>
      <w:tr w:rsidR="00286F46" w:rsidRPr="00C875EC" w14:paraId="7213C94E" w14:textId="77777777" w:rsidTr="00C875EC">
        <w:tc>
          <w:tcPr>
            <w:tcW w:w="500" w:type="pct"/>
          </w:tcPr>
          <w:p w14:paraId="5150FB6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687" w:type="pct"/>
          </w:tcPr>
          <w:p w14:paraId="2AC97C8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313" w:type="pct"/>
          </w:tcPr>
          <w:p w14:paraId="0EBB2648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678</w:t>
            </w:r>
          </w:p>
        </w:tc>
        <w:tc>
          <w:tcPr>
            <w:tcW w:w="812" w:type="pct"/>
          </w:tcPr>
          <w:p w14:paraId="3CB84676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39</w:t>
            </w:r>
          </w:p>
        </w:tc>
        <w:tc>
          <w:tcPr>
            <w:tcW w:w="500" w:type="pct"/>
          </w:tcPr>
          <w:p w14:paraId="04740073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44</w:t>
            </w:r>
          </w:p>
        </w:tc>
        <w:tc>
          <w:tcPr>
            <w:tcW w:w="562" w:type="pct"/>
          </w:tcPr>
          <w:p w14:paraId="7141FE9C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92</w:t>
            </w:r>
          </w:p>
        </w:tc>
        <w:tc>
          <w:tcPr>
            <w:tcW w:w="688" w:type="pct"/>
          </w:tcPr>
          <w:p w14:paraId="0BD1A7C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39</w:t>
            </w:r>
          </w:p>
        </w:tc>
        <w:tc>
          <w:tcPr>
            <w:tcW w:w="938" w:type="pct"/>
          </w:tcPr>
          <w:p w14:paraId="051E2F93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26</w:t>
            </w:r>
          </w:p>
        </w:tc>
      </w:tr>
    </w:tbl>
    <w:p w14:paraId="7C1EAA4C" w14:textId="77777777" w:rsidR="00286F46" w:rsidRPr="00C875EC" w:rsidRDefault="00000000">
      <w:pPr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br w:type="page"/>
      </w:r>
    </w:p>
    <w:p w14:paraId="3F781447" w14:textId="77777777" w:rsidR="00286F46" w:rsidRPr="00C875EC" w:rsidRDefault="00000000">
      <w:pPr>
        <w:pStyle w:val="TableCaption"/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lastRenderedPageBreak/>
        <w:t>Table S2. Number and corresponding percentage of unique participants out of the total THLHP sample by measure and sex:female reproductive phase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S2. Number and corresponding percentage of unique participants out of the total THLHP sample by measure and sex:female reproductive phase."/>
      </w:tblPr>
      <w:tblGrid>
        <w:gridCol w:w="1007"/>
        <w:gridCol w:w="1375"/>
        <w:gridCol w:w="1464"/>
        <w:gridCol w:w="1271"/>
        <w:gridCol w:w="1271"/>
        <w:gridCol w:w="1271"/>
        <w:gridCol w:w="1701"/>
      </w:tblGrid>
      <w:tr w:rsidR="00286F46" w:rsidRPr="00C875EC" w14:paraId="13F7AC79" w14:textId="77777777" w:rsidTr="00C875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44" w:type="pct"/>
          </w:tcPr>
          <w:p w14:paraId="7CAECC9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easure</w:t>
            </w:r>
          </w:p>
        </w:tc>
        <w:tc>
          <w:tcPr>
            <w:tcW w:w="778" w:type="pct"/>
          </w:tcPr>
          <w:p w14:paraId="58EAE2A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778" w:type="pct"/>
          </w:tcPr>
          <w:p w14:paraId="4605931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722" w:type="pct"/>
          </w:tcPr>
          <w:p w14:paraId="5EE9515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722" w:type="pct"/>
          </w:tcPr>
          <w:p w14:paraId="37E365D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722" w:type="pct"/>
          </w:tcPr>
          <w:p w14:paraId="29C6585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833" w:type="pct"/>
          </w:tcPr>
          <w:p w14:paraId="3937279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0179365C" w14:textId="77777777" w:rsidTr="00C875EC">
        <w:tc>
          <w:tcPr>
            <w:tcW w:w="444" w:type="pct"/>
          </w:tcPr>
          <w:p w14:paraId="1FA049C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778" w:type="pct"/>
          </w:tcPr>
          <w:p w14:paraId="633BAE2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181 (59.79%)</w:t>
            </w:r>
          </w:p>
        </w:tc>
        <w:tc>
          <w:tcPr>
            <w:tcW w:w="778" w:type="pct"/>
          </w:tcPr>
          <w:p w14:paraId="03963F2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93 (77.92%)</w:t>
            </w:r>
          </w:p>
        </w:tc>
        <w:tc>
          <w:tcPr>
            <w:tcW w:w="722" w:type="pct"/>
          </w:tcPr>
          <w:p w14:paraId="3602961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848 (62.12%)</w:t>
            </w:r>
          </w:p>
        </w:tc>
        <w:tc>
          <w:tcPr>
            <w:tcW w:w="722" w:type="pct"/>
          </w:tcPr>
          <w:p w14:paraId="1C44A3A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58 (90.21%)</w:t>
            </w:r>
          </w:p>
        </w:tc>
        <w:tc>
          <w:tcPr>
            <w:tcW w:w="722" w:type="pct"/>
          </w:tcPr>
          <w:p w14:paraId="1048345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95 (96.06%)</w:t>
            </w:r>
          </w:p>
        </w:tc>
        <w:tc>
          <w:tcPr>
            <w:tcW w:w="833" w:type="pct"/>
          </w:tcPr>
          <w:p w14:paraId="3D0B9C5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75 (40.15%)</w:t>
            </w:r>
          </w:p>
        </w:tc>
      </w:tr>
      <w:tr w:rsidR="00286F46" w:rsidRPr="00C875EC" w14:paraId="5E526753" w14:textId="77777777" w:rsidTr="00C875EC">
        <w:tc>
          <w:tcPr>
            <w:tcW w:w="444" w:type="pct"/>
          </w:tcPr>
          <w:p w14:paraId="222713D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778" w:type="pct"/>
          </w:tcPr>
          <w:p w14:paraId="5031876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038 (55.55%)</w:t>
            </w:r>
          </w:p>
        </w:tc>
        <w:tc>
          <w:tcPr>
            <w:tcW w:w="778" w:type="pct"/>
          </w:tcPr>
          <w:p w14:paraId="1723A33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21 (79.06%)</w:t>
            </w:r>
          </w:p>
        </w:tc>
        <w:tc>
          <w:tcPr>
            <w:tcW w:w="722" w:type="pct"/>
          </w:tcPr>
          <w:p w14:paraId="4D3A3B3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12 (61.7%)</w:t>
            </w:r>
          </w:p>
        </w:tc>
        <w:tc>
          <w:tcPr>
            <w:tcW w:w="722" w:type="pct"/>
          </w:tcPr>
          <w:p w14:paraId="4DFEA7F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79 (92.27%)</w:t>
            </w:r>
          </w:p>
        </w:tc>
        <w:tc>
          <w:tcPr>
            <w:tcW w:w="722" w:type="pct"/>
          </w:tcPr>
          <w:p w14:paraId="3D7D7EC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0 (99.29%)</w:t>
            </w:r>
          </w:p>
        </w:tc>
        <w:tc>
          <w:tcPr>
            <w:tcW w:w="833" w:type="pct"/>
          </w:tcPr>
          <w:p w14:paraId="1276456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73 (40.06%)</w:t>
            </w:r>
          </w:p>
        </w:tc>
      </w:tr>
      <w:tr w:rsidR="00286F46" w:rsidRPr="00C875EC" w14:paraId="799D3D65" w14:textId="77777777" w:rsidTr="00C875EC">
        <w:tc>
          <w:tcPr>
            <w:tcW w:w="444" w:type="pct"/>
          </w:tcPr>
          <w:p w14:paraId="1A52B73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778" w:type="pct"/>
          </w:tcPr>
          <w:p w14:paraId="724C821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052 (55.87%)</w:t>
            </w:r>
          </w:p>
        </w:tc>
        <w:tc>
          <w:tcPr>
            <w:tcW w:w="778" w:type="pct"/>
          </w:tcPr>
          <w:p w14:paraId="7C26970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36 (77.88%)</w:t>
            </w:r>
          </w:p>
        </w:tc>
        <w:tc>
          <w:tcPr>
            <w:tcW w:w="722" w:type="pct"/>
          </w:tcPr>
          <w:p w14:paraId="6F7C9AB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11 (61.88%)</w:t>
            </w:r>
          </w:p>
        </w:tc>
        <w:tc>
          <w:tcPr>
            <w:tcW w:w="722" w:type="pct"/>
          </w:tcPr>
          <w:p w14:paraId="1A48611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69 (91.85%)</w:t>
            </w:r>
          </w:p>
        </w:tc>
        <w:tc>
          <w:tcPr>
            <w:tcW w:w="722" w:type="pct"/>
          </w:tcPr>
          <w:p w14:paraId="65C12D2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1 (99.3%)</w:t>
            </w:r>
          </w:p>
        </w:tc>
        <w:tc>
          <w:tcPr>
            <w:tcW w:w="833" w:type="pct"/>
          </w:tcPr>
          <w:p w14:paraId="3EEF33A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71 (40.2%)</w:t>
            </w:r>
          </w:p>
        </w:tc>
      </w:tr>
      <w:tr w:rsidR="00286F46" w:rsidRPr="00C875EC" w14:paraId="77A2F2AC" w14:textId="77777777" w:rsidTr="00C875EC">
        <w:tc>
          <w:tcPr>
            <w:tcW w:w="444" w:type="pct"/>
          </w:tcPr>
          <w:p w14:paraId="2049409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778" w:type="pct"/>
          </w:tcPr>
          <w:p w14:paraId="353F556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052 (55.79%)</w:t>
            </w:r>
          </w:p>
        </w:tc>
        <w:tc>
          <w:tcPr>
            <w:tcW w:w="778" w:type="pct"/>
          </w:tcPr>
          <w:p w14:paraId="59BBBF2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35 (77.94%)</w:t>
            </w:r>
          </w:p>
        </w:tc>
        <w:tc>
          <w:tcPr>
            <w:tcW w:w="722" w:type="pct"/>
          </w:tcPr>
          <w:p w14:paraId="12A2507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08 (61.78%)</w:t>
            </w:r>
          </w:p>
        </w:tc>
        <w:tc>
          <w:tcPr>
            <w:tcW w:w="722" w:type="pct"/>
          </w:tcPr>
          <w:p w14:paraId="77F55EE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72 (92.47%)</w:t>
            </w:r>
          </w:p>
        </w:tc>
        <w:tc>
          <w:tcPr>
            <w:tcW w:w="722" w:type="pct"/>
          </w:tcPr>
          <w:p w14:paraId="1B47ED2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39 (99.29%)</w:t>
            </w:r>
          </w:p>
        </w:tc>
        <w:tc>
          <w:tcPr>
            <w:tcW w:w="833" w:type="pct"/>
          </w:tcPr>
          <w:p w14:paraId="31612A5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72 (40.48%)</w:t>
            </w:r>
          </w:p>
        </w:tc>
      </w:tr>
      <w:tr w:rsidR="00286F46" w:rsidRPr="00C875EC" w14:paraId="7241E986" w14:textId="77777777" w:rsidTr="00C875EC">
        <w:tc>
          <w:tcPr>
            <w:tcW w:w="444" w:type="pct"/>
          </w:tcPr>
          <w:p w14:paraId="414495D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778" w:type="pct"/>
          </w:tcPr>
          <w:p w14:paraId="7F360FF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057 (55.58%)</w:t>
            </w:r>
          </w:p>
        </w:tc>
        <w:tc>
          <w:tcPr>
            <w:tcW w:w="778" w:type="pct"/>
          </w:tcPr>
          <w:p w14:paraId="5810021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41 (77.59%)</w:t>
            </w:r>
          </w:p>
        </w:tc>
        <w:tc>
          <w:tcPr>
            <w:tcW w:w="722" w:type="pct"/>
          </w:tcPr>
          <w:p w14:paraId="792C705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13 (61.95%)</w:t>
            </w:r>
          </w:p>
        </w:tc>
        <w:tc>
          <w:tcPr>
            <w:tcW w:w="722" w:type="pct"/>
          </w:tcPr>
          <w:p w14:paraId="38DE807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80 (92.31%)</w:t>
            </w:r>
          </w:p>
        </w:tc>
        <w:tc>
          <w:tcPr>
            <w:tcW w:w="722" w:type="pct"/>
          </w:tcPr>
          <w:p w14:paraId="4AF40EC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1 (99.3%)</w:t>
            </w:r>
          </w:p>
        </w:tc>
        <w:tc>
          <w:tcPr>
            <w:tcW w:w="833" w:type="pct"/>
          </w:tcPr>
          <w:p w14:paraId="0FE8D50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72 (40.13%)</w:t>
            </w:r>
          </w:p>
        </w:tc>
      </w:tr>
      <w:tr w:rsidR="00286F46" w:rsidRPr="00C875EC" w14:paraId="7FD0E2EE" w14:textId="77777777" w:rsidTr="00C875EC">
        <w:tc>
          <w:tcPr>
            <w:tcW w:w="444" w:type="pct"/>
          </w:tcPr>
          <w:p w14:paraId="65A8B46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778" w:type="pct"/>
          </w:tcPr>
          <w:p w14:paraId="141E0E3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043 (55.55%)</w:t>
            </w:r>
          </w:p>
        </w:tc>
        <w:tc>
          <w:tcPr>
            <w:tcW w:w="778" w:type="pct"/>
          </w:tcPr>
          <w:p w14:paraId="6014274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28 (77.53%)</w:t>
            </w:r>
          </w:p>
        </w:tc>
        <w:tc>
          <w:tcPr>
            <w:tcW w:w="722" w:type="pct"/>
          </w:tcPr>
          <w:p w14:paraId="00348E3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06 (61.71%)</w:t>
            </w:r>
          </w:p>
        </w:tc>
        <w:tc>
          <w:tcPr>
            <w:tcW w:w="722" w:type="pct"/>
          </w:tcPr>
          <w:p w14:paraId="7B40944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77 (92.19%)</w:t>
            </w:r>
          </w:p>
        </w:tc>
        <w:tc>
          <w:tcPr>
            <w:tcW w:w="722" w:type="pct"/>
          </w:tcPr>
          <w:p w14:paraId="7784EF0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38 (99.28%)</w:t>
            </w:r>
          </w:p>
        </w:tc>
        <w:tc>
          <w:tcPr>
            <w:tcW w:w="833" w:type="pct"/>
          </w:tcPr>
          <w:p w14:paraId="41D4125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72 (40.17%)</w:t>
            </w:r>
          </w:p>
        </w:tc>
      </w:tr>
    </w:tbl>
    <w:p w14:paraId="0B9EB54E" w14:textId="77777777" w:rsidR="00286F46" w:rsidRPr="00C875EC" w:rsidRDefault="00000000">
      <w:pPr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br w:type="page"/>
      </w:r>
    </w:p>
    <w:p w14:paraId="629E39F1" w14:textId="77777777" w:rsidR="00286F46" w:rsidRPr="00C875EC" w:rsidRDefault="00000000">
      <w:pPr>
        <w:pStyle w:val="TableCaption"/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lastRenderedPageBreak/>
        <w:t>Table S3. Ages and values at which the absolute difference in immune outcomes between females and their male counterparts is greatest, separated by female reproductive phase, population, and immune measure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S3. Ages and values at which the absolute difference in immune outcomes between females and their male counterparts is greatest, separated by female reproductive phase, population, and immune measure."/>
      </w:tblPr>
      <w:tblGrid>
        <w:gridCol w:w="966"/>
        <w:gridCol w:w="1007"/>
        <w:gridCol w:w="1701"/>
        <w:gridCol w:w="557"/>
        <w:gridCol w:w="736"/>
        <w:gridCol w:w="868"/>
        <w:gridCol w:w="1186"/>
        <w:gridCol w:w="1189"/>
        <w:gridCol w:w="1150"/>
      </w:tblGrid>
      <w:tr w:rsidR="007E2234" w:rsidRPr="00C875EC" w14:paraId="71918CE0" w14:textId="77777777" w:rsidTr="007E22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4" w:type="pct"/>
          </w:tcPr>
          <w:p w14:paraId="6B21ACC3" w14:textId="53A3023D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p</w:t>
            </w:r>
          </w:p>
        </w:tc>
        <w:tc>
          <w:tcPr>
            <w:tcW w:w="526" w:type="pct"/>
          </w:tcPr>
          <w:p w14:paraId="05EDA95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easure</w:t>
            </w:r>
          </w:p>
        </w:tc>
        <w:tc>
          <w:tcPr>
            <w:tcW w:w="888" w:type="pct"/>
          </w:tcPr>
          <w:p w14:paraId="0986CCE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Reproductive Phase</w:t>
            </w:r>
          </w:p>
        </w:tc>
        <w:tc>
          <w:tcPr>
            <w:tcW w:w="291" w:type="pct"/>
          </w:tcPr>
          <w:p w14:paraId="13702A71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Age</w:t>
            </w:r>
          </w:p>
        </w:tc>
        <w:tc>
          <w:tcPr>
            <w:tcW w:w="384" w:type="pct"/>
          </w:tcPr>
          <w:p w14:paraId="5118E713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arity</w:t>
            </w:r>
          </w:p>
        </w:tc>
        <w:tc>
          <w:tcPr>
            <w:tcW w:w="453" w:type="pct"/>
          </w:tcPr>
          <w:p w14:paraId="43659C5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Bias</w:t>
            </w:r>
          </w:p>
        </w:tc>
        <w:tc>
          <w:tcPr>
            <w:tcW w:w="676" w:type="pct"/>
          </w:tcPr>
          <w:p w14:paraId="2C2AB62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 Value</w:t>
            </w:r>
          </w:p>
        </w:tc>
        <w:tc>
          <w:tcPr>
            <w:tcW w:w="677" w:type="pct"/>
          </w:tcPr>
          <w:p w14:paraId="7D9AD12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 Value</w:t>
            </w:r>
          </w:p>
        </w:tc>
        <w:tc>
          <w:tcPr>
            <w:tcW w:w="600" w:type="pct"/>
          </w:tcPr>
          <w:p w14:paraId="3755CC7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ercent Difference</w:t>
            </w:r>
          </w:p>
        </w:tc>
      </w:tr>
      <w:tr w:rsidR="00286F46" w:rsidRPr="00C875EC" w14:paraId="2A383200" w14:textId="77777777" w:rsidTr="007E2234">
        <w:tc>
          <w:tcPr>
            <w:tcW w:w="504" w:type="pct"/>
          </w:tcPr>
          <w:p w14:paraId="77D66E8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785BF6C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888" w:type="pct"/>
          </w:tcPr>
          <w:p w14:paraId="7B163AB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291" w:type="pct"/>
          </w:tcPr>
          <w:p w14:paraId="1ED7F213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384" w:type="pct"/>
          </w:tcPr>
          <w:p w14:paraId="5D6E8A28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453" w:type="pct"/>
          </w:tcPr>
          <w:p w14:paraId="74B716C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2EF14F2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718 cells/µl (95% CI: 5565-5871)</w:t>
            </w:r>
          </w:p>
        </w:tc>
        <w:tc>
          <w:tcPr>
            <w:tcW w:w="677" w:type="pct"/>
          </w:tcPr>
          <w:p w14:paraId="7A77091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6107 cells/µl (95% CI: 5950-6265)</w:t>
            </w:r>
          </w:p>
        </w:tc>
        <w:tc>
          <w:tcPr>
            <w:tcW w:w="600" w:type="pct"/>
          </w:tcPr>
          <w:p w14:paraId="43A4F42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6% (95% CI: 4%, 9%)</w:t>
            </w:r>
          </w:p>
        </w:tc>
      </w:tr>
      <w:tr w:rsidR="00286F46" w:rsidRPr="00C875EC" w14:paraId="480E41B0" w14:textId="77777777" w:rsidTr="007E2234">
        <w:tc>
          <w:tcPr>
            <w:tcW w:w="504" w:type="pct"/>
          </w:tcPr>
          <w:p w14:paraId="48E2E0B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42D2FD6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888" w:type="pct"/>
          </w:tcPr>
          <w:p w14:paraId="33514CF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291" w:type="pct"/>
          </w:tcPr>
          <w:p w14:paraId="510257B4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384" w:type="pct"/>
          </w:tcPr>
          <w:p w14:paraId="61EB622A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453" w:type="pct"/>
          </w:tcPr>
          <w:p w14:paraId="1E21D3E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12CC0FC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9 cells/µl (95% CI: 66-92)</w:t>
            </w:r>
          </w:p>
        </w:tc>
        <w:tc>
          <w:tcPr>
            <w:tcW w:w="677" w:type="pct"/>
          </w:tcPr>
          <w:p w14:paraId="39870A1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8 cells/µl (95% CI: 50-65)</w:t>
            </w:r>
          </w:p>
        </w:tc>
        <w:tc>
          <w:tcPr>
            <w:tcW w:w="600" w:type="pct"/>
          </w:tcPr>
          <w:p w14:paraId="0C9B977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7% (95% CI: 15%, 59%)</w:t>
            </w:r>
          </w:p>
        </w:tc>
      </w:tr>
      <w:tr w:rsidR="00286F46" w:rsidRPr="00C875EC" w14:paraId="27E3767E" w14:textId="77777777" w:rsidTr="007E2234">
        <w:tc>
          <w:tcPr>
            <w:tcW w:w="504" w:type="pct"/>
          </w:tcPr>
          <w:p w14:paraId="65FAE32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64E8ACA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888" w:type="pct"/>
          </w:tcPr>
          <w:p w14:paraId="4D335A1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291" w:type="pct"/>
          </w:tcPr>
          <w:p w14:paraId="461396F1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384" w:type="pct"/>
          </w:tcPr>
          <w:p w14:paraId="7892880B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453" w:type="pct"/>
          </w:tcPr>
          <w:p w14:paraId="287A0EC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6D968B3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880 cells/µl (95% CI: 3775-3986)</w:t>
            </w:r>
          </w:p>
        </w:tc>
        <w:tc>
          <w:tcPr>
            <w:tcW w:w="677" w:type="pct"/>
          </w:tcPr>
          <w:p w14:paraId="436888E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533 cells/µl (95% CI: 3445-3620)</w:t>
            </w:r>
          </w:p>
        </w:tc>
        <w:tc>
          <w:tcPr>
            <w:tcW w:w="600" w:type="pct"/>
          </w:tcPr>
          <w:p w14:paraId="1C59461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0% (95% CI: 7%, 13%)</w:t>
            </w:r>
          </w:p>
        </w:tc>
      </w:tr>
      <w:tr w:rsidR="00286F46" w:rsidRPr="00C875EC" w14:paraId="4F5186EC" w14:textId="77777777" w:rsidTr="007E2234">
        <w:tc>
          <w:tcPr>
            <w:tcW w:w="504" w:type="pct"/>
          </w:tcPr>
          <w:p w14:paraId="5C457CD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70D31F5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888" w:type="pct"/>
          </w:tcPr>
          <w:p w14:paraId="6E673C2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291" w:type="pct"/>
          </w:tcPr>
          <w:p w14:paraId="097A95E2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384" w:type="pct"/>
          </w:tcPr>
          <w:p w14:paraId="3ED4B520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453" w:type="pct"/>
          </w:tcPr>
          <w:p w14:paraId="0135650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7872175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18 cells/µl (95% CI: 200-236)</w:t>
            </w:r>
          </w:p>
        </w:tc>
        <w:tc>
          <w:tcPr>
            <w:tcW w:w="677" w:type="pct"/>
          </w:tcPr>
          <w:p w14:paraId="4BF6FF6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62 cells/µl (95% CI: 249-275)</w:t>
            </w:r>
          </w:p>
        </w:tc>
        <w:tc>
          <w:tcPr>
            <w:tcW w:w="600" w:type="pct"/>
          </w:tcPr>
          <w:p w14:paraId="5DB04B9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7% (95% CI: 10%, 24%)</w:t>
            </w:r>
          </w:p>
        </w:tc>
      </w:tr>
      <w:tr w:rsidR="00286F46" w:rsidRPr="00C875EC" w14:paraId="6F14B6AA" w14:textId="77777777" w:rsidTr="007E2234">
        <w:tc>
          <w:tcPr>
            <w:tcW w:w="504" w:type="pct"/>
          </w:tcPr>
          <w:p w14:paraId="05B1F11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167BB62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888" w:type="pct"/>
          </w:tcPr>
          <w:p w14:paraId="2308077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291" w:type="pct"/>
          </w:tcPr>
          <w:p w14:paraId="0612CEB3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384" w:type="pct"/>
          </w:tcPr>
          <w:p w14:paraId="1A906F8A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453" w:type="pct"/>
          </w:tcPr>
          <w:p w14:paraId="3213B1B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38947B6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35 cells/µl (95% CI: 518-552)</w:t>
            </w:r>
          </w:p>
        </w:tc>
        <w:tc>
          <w:tcPr>
            <w:tcW w:w="677" w:type="pct"/>
          </w:tcPr>
          <w:p w14:paraId="334E65A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92 cells/µl (95% CI: 580-603)</w:t>
            </w:r>
          </w:p>
        </w:tc>
        <w:tc>
          <w:tcPr>
            <w:tcW w:w="600" w:type="pct"/>
          </w:tcPr>
          <w:p w14:paraId="619D6AB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0% (95% CI: 7%, 12%)</w:t>
            </w:r>
          </w:p>
        </w:tc>
      </w:tr>
      <w:tr w:rsidR="00286F46" w:rsidRPr="00C875EC" w14:paraId="72FC28CD" w14:textId="77777777" w:rsidTr="007E2234">
        <w:tc>
          <w:tcPr>
            <w:tcW w:w="504" w:type="pct"/>
          </w:tcPr>
          <w:p w14:paraId="08B0881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7761258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888" w:type="pct"/>
          </w:tcPr>
          <w:p w14:paraId="64E9AA1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291" w:type="pct"/>
          </w:tcPr>
          <w:p w14:paraId="732E624E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384" w:type="pct"/>
          </w:tcPr>
          <w:p w14:paraId="557E4E82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6996BAF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568EE16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0682 cells/µl (95% CI: 10184-11180)</w:t>
            </w:r>
          </w:p>
        </w:tc>
        <w:tc>
          <w:tcPr>
            <w:tcW w:w="677" w:type="pct"/>
          </w:tcPr>
          <w:p w14:paraId="426B1B0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2229 cells/µl (95% CI: 12024-12434)</w:t>
            </w:r>
          </w:p>
        </w:tc>
        <w:tc>
          <w:tcPr>
            <w:tcW w:w="600" w:type="pct"/>
          </w:tcPr>
          <w:p w14:paraId="21F945E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3% (95% CI: 9%, 17%)</w:t>
            </w:r>
          </w:p>
        </w:tc>
      </w:tr>
      <w:tr w:rsidR="00286F46" w:rsidRPr="00C875EC" w14:paraId="06A37070" w14:textId="77777777" w:rsidTr="007E2234">
        <w:tc>
          <w:tcPr>
            <w:tcW w:w="504" w:type="pct"/>
          </w:tcPr>
          <w:p w14:paraId="4EB637E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3F8BADA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888" w:type="pct"/>
          </w:tcPr>
          <w:p w14:paraId="6C91A87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291" w:type="pct"/>
          </w:tcPr>
          <w:p w14:paraId="2AF9FF42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384" w:type="pct"/>
          </w:tcPr>
          <w:p w14:paraId="53C248D6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5F712CF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13D780F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285 cells/µl (95% CI: 4943-5626)</w:t>
            </w:r>
          </w:p>
        </w:tc>
        <w:tc>
          <w:tcPr>
            <w:tcW w:w="677" w:type="pct"/>
          </w:tcPr>
          <w:p w14:paraId="4D7B26C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983 cells/µl (95% CI: 5785-6181)</w:t>
            </w:r>
          </w:p>
        </w:tc>
        <w:tc>
          <w:tcPr>
            <w:tcW w:w="600" w:type="pct"/>
          </w:tcPr>
          <w:p w14:paraId="088C3A4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2% (95% CI: 6%, 17%)</w:t>
            </w:r>
          </w:p>
        </w:tc>
      </w:tr>
      <w:tr w:rsidR="00286F46" w:rsidRPr="00C875EC" w14:paraId="777A291B" w14:textId="77777777" w:rsidTr="007E2234">
        <w:tc>
          <w:tcPr>
            <w:tcW w:w="504" w:type="pct"/>
          </w:tcPr>
          <w:p w14:paraId="471D1B3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42AA762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888" w:type="pct"/>
          </w:tcPr>
          <w:p w14:paraId="2083C09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291" w:type="pct"/>
          </w:tcPr>
          <w:p w14:paraId="797F1A98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384" w:type="pct"/>
          </w:tcPr>
          <w:p w14:paraId="1C2C2199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64119F1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1311B55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225 cells/µl (95% CI: 3009-3441)</w:t>
            </w:r>
          </w:p>
        </w:tc>
        <w:tc>
          <w:tcPr>
            <w:tcW w:w="677" w:type="pct"/>
          </w:tcPr>
          <w:p w14:paraId="2965841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835 cells/µl (95% CI: 3718-3952)</w:t>
            </w:r>
          </w:p>
        </w:tc>
        <w:tc>
          <w:tcPr>
            <w:tcW w:w="600" w:type="pct"/>
          </w:tcPr>
          <w:p w14:paraId="368A6CB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6% (95% CI: 10%, 22%)</w:t>
            </w:r>
          </w:p>
        </w:tc>
      </w:tr>
      <w:tr w:rsidR="00286F46" w:rsidRPr="00C875EC" w14:paraId="0F598425" w14:textId="77777777" w:rsidTr="007E2234">
        <w:tc>
          <w:tcPr>
            <w:tcW w:w="504" w:type="pct"/>
          </w:tcPr>
          <w:p w14:paraId="2487F59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0EE529E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888" w:type="pct"/>
          </w:tcPr>
          <w:p w14:paraId="08843A9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291" w:type="pct"/>
          </w:tcPr>
          <w:p w14:paraId="53C7650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384" w:type="pct"/>
          </w:tcPr>
          <w:p w14:paraId="237B98A8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579C3A1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1F6CCAF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603 cells/µl (95% CI: 1378-1828)</w:t>
            </w:r>
          </w:p>
        </w:tc>
        <w:tc>
          <w:tcPr>
            <w:tcW w:w="677" w:type="pct"/>
          </w:tcPr>
          <w:p w14:paraId="2BB313F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216 cells/µl (95% CI: 2112-2321)</w:t>
            </w:r>
          </w:p>
        </w:tc>
        <w:tc>
          <w:tcPr>
            <w:tcW w:w="600" w:type="pct"/>
          </w:tcPr>
          <w:p w14:paraId="1011A0F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8% (95% CI: 18%, 38%)</w:t>
            </w:r>
          </w:p>
        </w:tc>
      </w:tr>
      <w:tr w:rsidR="00286F46" w:rsidRPr="00C875EC" w14:paraId="5CD0FDAC" w14:textId="77777777" w:rsidTr="007E2234">
        <w:tc>
          <w:tcPr>
            <w:tcW w:w="504" w:type="pct"/>
          </w:tcPr>
          <w:p w14:paraId="782F337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45D5522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888" w:type="pct"/>
          </w:tcPr>
          <w:p w14:paraId="23BCEBB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291" w:type="pct"/>
          </w:tcPr>
          <w:p w14:paraId="21AAE37B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384" w:type="pct"/>
          </w:tcPr>
          <w:p w14:paraId="33E5BB0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0F44D11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5E1709A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99 ratio (95% CI: 1.77-2.21)</w:t>
            </w:r>
          </w:p>
        </w:tc>
        <w:tc>
          <w:tcPr>
            <w:tcW w:w="677" w:type="pct"/>
          </w:tcPr>
          <w:p w14:paraId="34D9DD0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69 ratio (95% CI: 1.62-1.76)</w:t>
            </w:r>
          </w:p>
        </w:tc>
        <w:tc>
          <w:tcPr>
            <w:tcW w:w="600" w:type="pct"/>
          </w:tcPr>
          <w:p w14:paraId="25021AF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8% (95% CI: 5%, 31%)</w:t>
            </w:r>
          </w:p>
        </w:tc>
      </w:tr>
      <w:tr w:rsidR="00286F46" w:rsidRPr="00C875EC" w14:paraId="49BFE9E6" w14:textId="77777777" w:rsidTr="007E2234">
        <w:tc>
          <w:tcPr>
            <w:tcW w:w="504" w:type="pct"/>
          </w:tcPr>
          <w:p w14:paraId="58A0931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2336B60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888" w:type="pct"/>
          </w:tcPr>
          <w:p w14:paraId="04F16BD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291" w:type="pct"/>
          </w:tcPr>
          <w:p w14:paraId="3CC27C95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384" w:type="pct"/>
          </w:tcPr>
          <w:p w14:paraId="0C322E6F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7C2C04A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3FBC756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 xml:space="preserve">7608 cells/µl </w:t>
            </w:r>
            <w:r w:rsidRPr="00C875EC">
              <w:rPr>
                <w:rFonts w:ascii="Calibri" w:hAnsi="Calibri" w:cs="Calibri"/>
                <w:sz w:val="22"/>
                <w:szCs w:val="22"/>
              </w:rPr>
              <w:lastRenderedPageBreak/>
              <w:t>(95% CI: 7296-7921)</w:t>
            </w:r>
          </w:p>
        </w:tc>
        <w:tc>
          <w:tcPr>
            <w:tcW w:w="677" w:type="pct"/>
          </w:tcPr>
          <w:p w14:paraId="3BF1DE4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lastRenderedPageBreak/>
              <w:t xml:space="preserve">6768 cells/µl </w:t>
            </w:r>
            <w:r w:rsidRPr="00C875EC">
              <w:rPr>
                <w:rFonts w:ascii="Calibri" w:hAnsi="Calibri" w:cs="Calibri"/>
                <w:sz w:val="22"/>
                <w:szCs w:val="22"/>
              </w:rPr>
              <w:lastRenderedPageBreak/>
              <w:t>(95% CI: 6647-6888)</w:t>
            </w:r>
          </w:p>
        </w:tc>
        <w:tc>
          <w:tcPr>
            <w:tcW w:w="600" w:type="pct"/>
          </w:tcPr>
          <w:p w14:paraId="48E9BB3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lastRenderedPageBreak/>
              <w:t xml:space="preserve">12% (95% CI: 8%, </w:t>
            </w:r>
            <w:r w:rsidRPr="00C875EC">
              <w:rPr>
                <w:rFonts w:ascii="Calibri" w:hAnsi="Calibri" w:cs="Calibri"/>
                <w:sz w:val="22"/>
                <w:szCs w:val="22"/>
              </w:rPr>
              <w:lastRenderedPageBreak/>
              <w:t>17%)</w:t>
            </w:r>
          </w:p>
        </w:tc>
      </w:tr>
      <w:tr w:rsidR="00286F46" w:rsidRPr="00C875EC" w14:paraId="756F88CC" w14:textId="77777777" w:rsidTr="007E2234">
        <w:tc>
          <w:tcPr>
            <w:tcW w:w="504" w:type="pct"/>
          </w:tcPr>
          <w:p w14:paraId="627CE9E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lastRenderedPageBreak/>
              <w:t>USA</w:t>
            </w:r>
          </w:p>
        </w:tc>
        <w:tc>
          <w:tcPr>
            <w:tcW w:w="526" w:type="pct"/>
          </w:tcPr>
          <w:p w14:paraId="6D2547F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888" w:type="pct"/>
          </w:tcPr>
          <w:p w14:paraId="4A467F6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291" w:type="pct"/>
          </w:tcPr>
          <w:p w14:paraId="0D93A1B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384" w:type="pct"/>
          </w:tcPr>
          <w:p w14:paraId="73AF9B88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32EE972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0628CE6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4249 cells/µl (95% CI: 3976-4522)</w:t>
            </w:r>
          </w:p>
        </w:tc>
        <w:tc>
          <w:tcPr>
            <w:tcW w:w="677" w:type="pct"/>
          </w:tcPr>
          <w:p w14:paraId="6682A06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630 cells/µl (95% CI: 3511-3750)</w:t>
            </w:r>
          </w:p>
        </w:tc>
        <w:tc>
          <w:tcPr>
            <w:tcW w:w="600" w:type="pct"/>
          </w:tcPr>
          <w:p w14:paraId="3C50739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7% (95% CI: 10%, 25%)</w:t>
            </w:r>
          </w:p>
        </w:tc>
      </w:tr>
      <w:tr w:rsidR="00286F46" w:rsidRPr="00C875EC" w14:paraId="4C070B78" w14:textId="77777777" w:rsidTr="007E2234">
        <w:tc>
          <w:tcPr>
            <w:tcW w:w="504" w:type="pct"/>
          </w:tcPr>
          <w:p w14:paraId="52E0009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768415F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888" w:type="pct"/>
          </w:tcPr>
          <w:p w14:paraId="444AC45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291" w:type="pct"/>
          </w:tcPr>
          <w:p w14:paraId="035C5A1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384" w:type="pct"/>
          </w:tcPr>
          <w:p w14:paraId="08F8D536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4D183C9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35D8C9F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07 cells/µl (95% CI: 179-235)</w:t>
            </w:r>
          </w:p>
        </w:tc>
        <w:tc>
          <w:tcPr>
            <w:tcW w:w="677" w:type="pct"/>
          </w:tcPr>
          <w:p w14:paraId="58C7E3A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46 cells/µl (95% CI: 237-255)</w:t>
            </w:r>
          </w:p>
        </w:tc>
        <w:tc>
          <w:tcPr>
            <w:tcW w:w="600" w:type="pct"/>
          </w:tcPr>
          <w:p w14:paraId="0775C4A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6% (95% CI: 4%, 27%)</w:t>
            </w:r>
          </w:p>
        </w:tc>
      </w:tr>
      <w:tr w:rsidR="00286F46" w:rsidRPr="00C875EC" w14:paraId="20E5EE46" w14:textId="77777777" w:rsidTr="007E2234">
        <w:tc>
          <w:tcPr>
            <w:tcW w:w="504" w:type="pct"/>
          </w:tcPr>
          <w:p w14:paraId="454FE6A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254FF89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888" w:type="pct"/>
          </w:tcPr>
          <w:p w14:paraId="07FFCE7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291" w:type="pct"/>
          </w:tcPr>
          <w:p w14:paraId="7BA03B09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6</w:t>
            </w:r>
          </w:p>
        </w:tc>
        <w:tc>
          <w:tcPr>
            <w:tcW w:w="384" w:type="pct"/>
          </w:tcPr>
          <w:p w14:paraId="4D05D4FC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73C8A60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73965C9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07 cells/µl (95% CI: 482-532)</w:t>
            </w:r>
          </w:p>
        </w:tc>
        <w:tc>
          <w:tcPr>
            <w:tcW w:w="677" w:type="pct"/>
          </w:tcPr>
          <w:p w14:paraId="6A6BFFD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98 cells/µl (95% CI: 577-618)</w:t>
            </w:r>
          </w:p>
        </w:tc>
        <w:tc>
          <w:tcPr>
            <w:tcW w:w="600" w:type="pct"/>
          </w:tcPr>
          <w:p w14:paraId="4C42272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5% (95% CI: 11%, 19%)</w:t>
            </w:r>
          </w:p>
        </w:tc>
      </w:tr>
      <w:tr w:rsidR="00286F46" w:rsidRPr="00C875EC" w14:paraId="33FBD40E" w14:textId="77777777" w:rsidTr="007E2234">
        <w:tc>
          <w:tcPr>
            <w:tcW w:w="504" w:type="pct"/>
          </w:tcPr>
          <w:p w14:paraId="2FF2AFC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0C4D14B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888" w:type="pct"/>
          </w:tcPr>
          <w:p w14:paraId="041FB02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291" w:type="pct"/>
          </w:tcPr>
          <w:p w14:paraId="4EB4B60F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49</w:t>
            </w:r>
          </w:p>
        </w:tc>
        <w:tc>
          <w:tcPr>
            <w:tcW w:w="384" w:type="pct"/>
          </w:tcPr>
          <w:p w14:paraId="05B92FA6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2C65B0B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543A672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22 ratio (95% CI: 2.14-2.31)</w:t>
            </w:r>
          </w:p>
        </w:tc>
        <w:tc>
          <w:tcPr>
            <w:tcW w:w="677" w:type="pct"/>
          </w:tcPr>
          <w:p w14:paraId="5F932B5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05 ratio (95% CI: 2-2.11)</w:t>
            </w:r>
          </w:p>
        </w:tc>
        <w:tc>
          <w:tcPr>
            <w:tcW w:w="600" w:type="pct"/>
          </w:tcPr>
          <w:p w14:paraId="2BF3687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8% (95% CI: 4%, 12%)</w:t>
            </w:r>
          </w:p>
        </w:tc>
      </w:tr>
      <w:tr w:rsidR="00286F46" w:rsidRPr="00C875EC" w14:paraId="000892AE" w14:textId="77777777" w:rsidTr="007E2234">
        <w:tc>
          <w:tcPr>
            <w:tcW w:w="504" w:type="pct"/>
          </w:tcPr>
          <w:p w14:paraId="5F02FEB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10F2A65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888" w:type="pct"/>
          </w:tcPr>
          <w:p w14:paraId="47E36A9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291" w:type="pct"/>
          </w:tcPr>
          <w:p w14:paraId="7A7CCB50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7</w:t>
            </w:r>
          </w:p>
        </w:tc>
        <w:tc>
          <w:tcPr>
            <w:tcW w:w="384" w:type="pct"/>
          </w:tcPr>
          <w:p w14:paraId="2090BF90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6C11C8C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014FA55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0578 cells/µl (95% CI: 9631-11524)</w:t>
            </w:r>
          </w:p>
        </w:tc>
        <w:tc>
          <w:tcPr>
            <w:tcW w:w="677" w:type="pct"/>
          </w:tcPr>
          <w:p w14:paraId="67863BB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862 cells/µl (95% CI: 11637-12088)</w:t>
            </w:r>
          </w:p>
        </w:tc>
        <w:tc>
          <w:tcPr>
            <w:tcW w:w="600" w:type="pct"/>
          </w:tcPr>
          <w:p w14:paraId="23AEB2A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% (95% CI: 3%, 19%)</w:t>
            </w:r>
          </w:p>
        </w:tc>
      </w:tr>
      <w:tr w:rsidR="00286F46" w:rsidRPr="00C875EC" w14:paraId="2FE415FD" w14:textId="77777777" w:rsidTr="007E2234">
        <w:tc>
          <w:tcPr>
            <w:tcW w:w="504" w:type="pct"/>
          </w:tcPr>
          <w:p w14:paraId="63EFC0C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7FC45D0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888" w:type="pct"/>
          </w:tcPr>
          <w:p w14:paraId="2B31B3E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291" w:type="pct"/>
          </w:tcPr>
          <w:p w14:paraId="2CCE8C9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1</w:t>
            </w:r>
          </w:p>
        </w:tc>
        <w:tc>
          <w:tcPr>
            <w:tcW w:w="384" w:type="pct"/>
          </w:tcPr>
          <w:p w14:paraId="0AF44C22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59196E9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3FB3B60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837 cells/µl (95% CI: 2520-3154)</w:t>
            </w:r>
          </w:p>
        </w:tc>
        <w:tc>
          <w:tcPr>
            <w:tcW w:w="677" w:type="pct"/>
          </w:tcPr>
          <w:p w14:paraId="6C5BD07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641 cells/µl (95% CI: 3481-3801)</w:t>
            </w:r>
          </w:p>
        </w:tc>
        <w:tc>
          <w:tcPr>
            <w:tcW w:w="600" w:type="pct"/>
          </w:tcPr>
          <w:p w14:paraId="195A14F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2% (95% CI: 13%, 31%)</w:t>
            </w:r>
          </w:p>
        </w:tc>
      </w:tr>
      <w:tr w:rsidR="00286F46" w:rsidRPr="00C875EC" w14:paraId="66A4A7B2" w14:textId="77777777" w:rsidTr="007E2234">
        <w:tc>
          <w:tcPr>
            <w:tcW w:w="504" w:type="pct"/>
          </w:tcPr>
          <w:p w14:paraId="5C2C49D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2A19F9D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888" w:type="pct"/>
          </w:tcPr>
          <w:p w14:paraId="4192E8E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291" w:type="pct"/>
          </w:tcPr>
          <w:p w14:paraId="3BFCBA8F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0</w:t>
            </w:r>
          </w:p>
        </w:tc>
        <w:tc>
          <w:tcPr>
            <w:tcW w:w="384" w:type="pct"/>
          </w:tcPr>
          <w:p w14:paraId="698DC9FA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7F8A675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7BAB678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307 cells/µl (95% CI: 1034-1580)</w:t>
            </w:r>
          </w:p>
        </w:tc>
        <w:tc>
          <w:tcPr>
            <w:tcW w:w="677" w:type="pct"/>
          </w:tcPr>
          <w:p w14:paraId="79B031C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770 cells/µl (95% CI: 1625-1914)</w:t>
            </w:r>
          </w:p>
        </w:tc>
        <w:tc>
          <w:tcPr>
            <w:tcW w:w="600" w:type="pct"/>
          </w:tcPr>
          <w:p w14:paraId="7771DFD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6% (95% CI: 11%, 42%)</w:t>
            </w:r>
          </w:p>
        </w:tc>
      </w:tr>
      <w:tr w:rsidR="00286F46" w:rsidRPr="00C875EC" w14:paraId="7855799D" w14:textId="77777777" w:rsidTr="007E2234">
        <w:tc>
          <w:tcPr>
            <w:tcW w:w="504" w:type="pct"/>
          </w:tcPr>
          <w:p w14:paraId="55C2563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1B72742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888" w:type="pct"/>
          </w:tcPr>
          <w:p w14:paraId="10DF569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291" w:type="pct"/>
          </w:tcPr>
          <w:p w14:paraId="63097E79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1</w:t>
            </w:r>
          </w:p>
        </w:tc>
        <w:tc>
          <w:tcPr>
            <w:tcW w:w="384" w:type="pct"/>
          </w:tcPr>
          <w:p w14:paraId="7E45DAD2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58E8959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6DBF798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43 ratio (95% CI: 2.22-2.65)</w:t>
            </w:r>
          </w:p>
        </w:tc>
        <w:tc>
          <w:tcPr>
            <w:tcW w:w="677" w:type="pct"/>
          </w:tcPr>
          <w:p w14:paraId="65A6084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79 ratio (95% CI: 1.7-1.88)</w:t>
            </w:r>
          </w:p>
        </w:tc>
        <w:tc>
          <w:tcPr>
            <w:tcW w:w="600" w:type="pct"/>
          </w:tcPr>
          <w:p w14:paraId="2D99977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6% (95% CI: 24%, 48%)</w:t>
            </w:r>
          </w:p>
        </w:tc>
      </w:tr>
      <w:tr w:rsidR="00286F46" w:rsidRPr="00C875EC" w14:paraId="0D8CE013" w14:textId="77777777" w:rsidTr="007E2234">
        <w:tc>
          <w:tcPr>
            <w:tcW w:w="504" w:type="pct"/>
          </w:tcPr>
          <w:p w14:paraId="022768C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3CEAA38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888" w:type="pct"/>
          </w:tcPr>
          <w:p w14:paraId="1090761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291" w:type="pct"/>
          </w:tcPr>
          <w:p w14:paraId="110E5CF8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0</w:t>
            </w:r>
          </w:p>
        </w:tc>
        <w:tc>
          <w:tcPr>
            <w:tcW w:w="384" w:type="pct"/>
          </w:tcPr>
          <w:p w14:paraId="6F11540F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06D2A59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5A28033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8908 cells/µl (95% CI: 8514-9302)</w:t>
            </w:r>
          </w:p>
        </w:tc>
        <w:tc>
          <w:tcPr>
            <w:tcW w:w="677" w:type="pct"/>
          </w:tcPr>
          <w:p w14:paraId="4C0F97D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357 cells/µl (95% CI: 7185-7528)</w:t>
            </w:r>
          </w:p>
        </w:tc>
        <w:tc>
          <w:tcPr>
            <w:tcW w:w="600" w:type="pct"/>
          </w:tcPr>
          <w:p w14:paraId="0D40E48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1% (95% CI: 16%, 26%)</w:t>
            </w:r>
          </w:p>
        </w:tc>
      </w:tr>
      <w:tr w:rsidR="00286F46" w:rsidRPr="00C875EC" w14:paraId="37F854CB" w14:textId="77777777" w:rsidTr="007E2234">
        <w:tc>
          <w:tcPr>
            <w:tcW w:w="504" w:type="pct"/>
          </w:tcPr>
          <w:p w14:paraId="707CED2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03A1D59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888" w:type="pct"/>
          </w:tcPr>
          <w:p w14:paraId="728CE4F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291" w:type="pct"/>
          </w:tcPr>
          <w:p w14:paraId="2237C386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9</w:t>
            </w:r>
          </w:p>
        </w:tc>
        <w:tc>
          <w:tcPr>
            <w:tcW w:w="384" w:type="pct"/>
          </w:tcPr>
          <w:p w14:paraId="5054BA94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5D86A3D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11496F4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6003 cells/µl (95% CI: 5584-6422)</w:t>
            </w:r>
          </w:p>
        </w:tc>
        <w:tc>
          <w:tcPr>
            <w:tcW w:w="677" w:type="pct"/>
          </w:tcPr>
          <w:p w14:paraId="493E419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4270 cells/µl (95% CI: 4116-4425)</w:t>
            </w:r>
          </w:p>
        </w:tc>
        <w:tc>
          <w:tcPr>
            <w:tcW w:w="600" w:type="pct"/>
          </w:tcPr>
          <w:p w14:paraId="74673F6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41% (95% CI: 31%, 50%)</w:t>
            </w:r>
          </w:p>
        </w:tc>
      </w:tr>
      <w:tr w:rsidR="00286F46" w:rsidRPr="00C875EC" w14:paraId="1E699A1F" w14:textId="77777777" w:rsidTr="007E2234">
        <w:tc>
          <w:tcPr>
            <w:tcW w:w="504" w:type="pct"/>
          </w:tcPr>
          <w:p w14:paraId="4CD9CBA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5A67CD8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888" w:type="pct"/>
          </w:tcPr>
          <w:p w14:paraId="5B45269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291" w:type="pct"/>
          </w:tcPr>
          <w:p w14:paraId="06E62136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8</w:t>
            </w:r>
          </w:p>
        </w:tc>
        <w:tc>
          <w:tcPr>
            <w:tcW w:w="384" w:type="pct"/>
          </w:tcPr>
          <w:p w14:paraId="4594CA7E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78290E4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5A149C3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 xml:space="preserve">1946 cells/µl (95% CI: </w:t>
            </w:r>
            <w:r w:rsidRPr="00C875EC">
              <w:rPr>
                <w:rFonts w:ascii="Calibri" w:hAnsi="Calibri" w:cs="Calibri"/>
                <w:sz w:val="22"/>
                <w:szCs w:val="22"/>
              </w:rPr>
              <w:lastRenderedPageBreak/>
              <w:t>1763-2130)</w:t>
            </w:r>
          </w:p>
        </w:tc>
        <w:tc>
          <w:tcPr>
            <w:tcW w:w="677" w:type="pct"/>
          </w:tcPr>
          <w:p w14:paraId="63B9EAA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lastRenderedPageBreak/>
              <w:t xml:space="preserve">2242 cells/µl (95% CI: </w:t>
            </w:r>
            <w:r w:rsidRPr="00C875EC">
              <w:rPr>
                <w:rFonts w:ascii="Calibri" w:hAnsi="Calibri" w:cs="Calibri"/>
                <w:sz w:val="22"/>
                <w:szCs w:val="22"/>
              </w:rPr>
              <w:lastRenderedPageBreak/>
              <w:t>2176-2308)</w:t>
            </w:r>
          </w:p>
        </w:tc>
        <w:tc>
          <w:tcPr>
            <w:tcW w:w="600" w:type="pct"/>
          </w:tcPr>
          <w:p w14:paraId="6E6B1DF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lastRenderedPageBreak/>
              <w:t>13% (95% CI: 5%, 21%)</w:t>
            </w:r>
          </w:p>
        </w:tc>
      </w:tr>
      <w:tr w:rsidR="00286F46" w:rsidRPr="00C875EC" w14:paraId="2B66CACA" w14:textId="77777777" w:rsidTr="007E2234">
        <w:tc>
          <w:tcPr>
            <w:tcW w:w="504" w:type="pct"/>
          </w:tcPr>
          <w:p w14:paraId="544A67C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457D542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888" w:type="pct"/>
          </w:tcPr>
          <w:p w14:paraId="741241D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291" w:type="pct"/>
          </w:tcPr>
          <w:p w14:paraId="7B74E7F6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7</w:t>
            </w:r>
          </w:p>
        </w:tc>
        <w:tc>
          <w:tcPr>
            <w:tcW w:w="384" w:type="pct"/>
          </w:tcPr>
          <w:p w14:paraId="4EF3C92B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797959B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3F75008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61 cells/µl (95% CI: 103-218)</w:t>
            </w:r>
          </w:p>
        </w:tc>
        <w:tc>
          <w:tcPr>
            <w:tcW w:w="677" w:type="pct"/>
          </w:tcPr>
          <w:p w14:paraId="06A121F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41 cells/µl (95% CI: 231-251)</w:t>
            </w:r>
          </w:p>
        </w:tc>
        <w:tc>
          <w:tcPr>
            <w:tcW w:w="600" w:type="pct"/>
          </w:tcPr>
          <w:p w14:paraId="6EA0D70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3% (95% CI: 9%, 57%)</w:t>
            </w:r>
          </w:p>
        </w:tc>
      </w:tr>
      <w:tr w:rsidR="00286F46" w:rsidRPr="00C875EC" w14:paraId="1BFC3F05" w14:textId="77777777" w:rsidTr="007E2234">
        <w:tc>
          <w:tcPr>
            <w:tcW w:w="504" w:type="pct"/>
          </w:tcPr>
          <w:p w14:paraId="217E82B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0D69B6C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888" w:type="pct"/>
          </w:tcPr>
          <w:p w14:paraId="2B965D7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291" w:type="pct"/>
          </w:tcPr>
          <w:p w14:paraId="428B8DC5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9</w:t>
            </w:r>
          </w:p>
        </w:tc>
        <w:tc>
          <w:tcPr>
            <w:tcW w:w="384" w:type="pct"/>
          </w:tcPr>
          <w:p w14:paraId="7ECA909C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3C1AACE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6667F9E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14 ratio (95% CI: 2.9-3.38)</w:t>
            </w:r>
          </w:p>
        </w:tc>
        <w:tc>
          <w:tcPr>
            <w:tcW w:w="677" w:type="pct"/>
          </w:tcPr>
          <w:p w14:paraId="3DEAE08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 xml:space="preserve">2 </w:t>
            </w:r>
            <w:proofErr w:type="gramStart"/>
            <w:r w:rsidRPr="00C875EC">
              <w:rPr>
                <w:rFonts w:ascii="Calibri" w:hAnsi="Calibri" w:cs="Calibri"/>
                <w:sz w:val="22"/>
                <w:szCs w:val="22"/>
              </w:rPr>
              <w:t>ratio</w:t>
            </w:r>
            <w:proofErr w:type="gramEnd"/>
            <w:r w:rsidRPr="00C875EC">
              <w:rPr>
                <w:rFonts w:ascii="Calibri" w:hAnsi="Calibri" w:cs="Calibri"/>
                <w:sz w:val="22"/>
                <w:szCs w:val="22"/>
              </w:rPr>
              <w:t xml:space="preserve"> (95% CI: 1.92-2.09)</w:t>
            </w:r>
          </w:p>
        </w:tc>
        <w:tc>
          <w:tcPr>
            <w:tcW w:w="600" w:type="pct"/>
          </w:tcPr>
          <w:p w14:paraId="76B515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7% (95% CI: 45%, 69%)</w:t>
            </w:r>
          </w:p>
        </w:tc>
      </w:tr>
      <w:tr w:rsidR="00286F46" w:rsidRPr="00C875EC" w14:paraId="623D2C78" w14:textId="77777777" w:rsidTr="007E2234">
        <w:tc>
          <w:tcPr>
            <w:tcW w:w="504" w:type="pct"/>
          </w:tcPr>
          <w:p w14:paraId="370A5A5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233885F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888" w:type="pct"/>
          </w:tcPr>
          <w:p w14:paraId="4A7702D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291" w:type="pct"/>
          </w:tcPr>
          <w:p w14:paraId="52B56E03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47</w:t>
            </w:r>
          </w:p>
        </w:tc>
        <w:tc>
          <w:tcPr>
            <w:tcW w:w="384" w:type="pct"/>
          </w:tcPr>
          <w:p w14:paraId="154A5CDB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60D9096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0149EDE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39 cells/µl (95% CI: 113-365)</w:t>
            </w:r>
          </w:p>
        </w:tc>
        <w:tc>
          <w:tcPr>
            <w:tcW w:w="677" w:type="pct"/>
          </w:tcPr>
          <w:p w14:paraId="0C38E06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65 cells/µl (95% CI: 58-72)</w:t>
            </w:r>
          </w:p>
        </w:tc>
        <w:tc>
          <w:tcPr>
            <w:tcW w:w="600" w:type="pct"/>
          </w:tcPr>
          <w:p w14:paraId="7D05CAA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66% (95% CI: 73%, 460%)</w:t>
            </w:r>
          </w:p>
        </w:tc>
      </w:tr>
      <w:tr w:rsidR="00286F46" w:rsidRPr="00C875EC" w14:paraId="4207D771" w14:textId="77777777" w:rsidTr="007E2234">
        <w:tc>
          <w:tcPr>
            <w:tcW w:w="504" w:type="pct"/>
          </w:tcPr>
          <w:p w14:paraId="5FDFE31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2B18C27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888" w:type="pct"/>
          </w:tcPr>
          <w:p w14:paraId="6FE98E3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291" w:type="pct"/>
          </w:tcPr>
          <w:p w14:paraId="6E01FA9E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384" w:type="pct"/>
          </w:tcPr>
          <w:p w14:paraId="5CF87E6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44160AC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1CA7B06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488 cells/µl (95% CI: 442-535)</w:t>
            </w:r>
          </w:p>
        </w:tc>
        <w:tc>
          <w:tcPr>
            <w:tcW w:w="677" w:type="pct"/>
          </w:tcPr>
          <w:p w14:paraId="6827704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603 cells/µl (95% CI: 582-623)</w:t>
            </w:r>
          </w:p>
        </w:tc>
        <w:tc>
          <w:tcPr>
            <w:tcW w:w="600" w:type="pct"/>
          </w:tcPr>
          <w:p w14:paraId="4C0A4BB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9% (95% CI: 11%, 27%)</w:t>
            </w:r>
          </w:p>
        </w:tc>
      </w:tr>
      <w:tr w:rsidR="00286F46" w:rsidRPr="00C875EC" w14:paraId="2FCADE34" w14:textId="77777777" w:rsidTr="007E2234">
        <w:tc>
          <w:tcPr>
            <w:tcW w:w="504" w:type="pct"/>
          </w:tcPr>
          <w:p w14:paraId="41E0DEB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6ACD1C6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888" w:type="pct"/>
          </w:tcPr>
          <w:p w14:paraId="59C8446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291" w:type="pct"/>
          </w:tcPr>
          <w:p w14:paraId="72F6310F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9</w:t>
            </w:r>
          </w:p>
        </w:tc>
        <w:tc>
          <w:tcPr>
            <w:tcW w:w="384" w:type="pct"/>
          </w:tcPr>
          <w:p w14:paraId="69C50B60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4752568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3CCEBED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864 cells/µl (95% CI: 1730-1998)</w:t>
            </w:r>
          </w:p>
        </w:tc>
        <w:tc>
          <w:tcPr>
            <w:tcW w:w="677" w:type="pct"/>
          </w:tcPr>
          <w:p w14:paraId="627C9F6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608 cells/µl (95% CI: 1492-1724)</w:t>
            </w:r>
          </w:p>
        </w:tc>
        <w:tc>
          <w:tcPr>
            <w:tcW w:w="600" w:type="pct"/>
          </w:tcPr>
          <w:p w14:paraId="61FC86C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6% (95% CI: 8%, 24%)</w:t>
            </w:r>
          </w:p>
        </w:tc>
      </w:tr>
      <w:tr w:rsidR="00286F46" w:rsidRPr="00C875EC" w14:paraId="0A0878A1" w14:textId="77777777" w:rsidTr="007E2234">
        <w:tc>
          <w:tcPr>
            <w:tcW w:w="504" w:type="pct"/>
          </w:tcPr>
          <w:p w14:paraId="14BB31E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526" w:type="pct"/>
          </w:tcPr>
          <w:p w14:paraId="6C77446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888" w:type="pct"/>
          </w:tcPr>
          <w:p w14:paraId="36885EE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291" w:type="pct"/>
          </w:tcPr>
          <w:p w14:paraId="28AD1623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84</w:t>
            </w:r>
          </w:p>
        </w:tc>
        <w:tc>
          <w:tcPr>
            <w:tcW w:w="384" w:type="pct"/>
          </w:tcPr>
          <w:p w14:paraId="1337173B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4382F61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1227D16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02 ratio (95% CI: 1.76-2.28)</w:t>
            </w:r>
          </w:p>
        </w:tc>
        <w:tc>
          <w:tcPr>
            <w:tcW w:w="677" w:type="pct"/>
          </w:tcPr>
          <w:p w14:paraId="1C986E3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61 ratio (95% CI: 2.29-2.93)</w:t>
            </w:r>
          </w:p>
        </w:tc>
        <w:tc>
          <w:tcPr>
            <w:tcW w:w="600" w:type="pct"/>
          </w:tcPr>
          <w:p w14:paraId="1EC86CF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3% (95% CI: 13%, 32%)</w:t>
            </w:r>
          </w:p>
        </w:tc>
      </w:tr>
      <w:tr w:rsidR="00286F46" w:rsidRPr="00C875EC" w14:paraId="595FFBF2" w14:textId="77777777" w:rsidTr="007E2234">
        <w:tc>
          <w:tcPr>
            <w:tcW w:w="504" w:type="pct"/>
          </w:tcPr>
          <w:p w14:paraId="02085D8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15F7ED5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888" w:type="pct"/>
          </w:tcPr>
          <w:p w14:paraId="6359D7E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291" w:type="pct"/>
          </w:tcPr>
          <w:p w14:paraId="08BCEF4C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8</w:t>
            </w:r>
          </w:p>
        </w:tc>
        <w:tc>
          <w:tcPr>
            <w:tcW w:w="384" w:type="pct"/>
          </w:tcPr>
          <w:p w14:paraId="5334EE6E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30ABD82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4B9093C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861 cells/µl (95% CI: 3733-3990)</w:t>
            </w:r>
          </w:p>
        </w:tc>
        <w:tc>
          <w:tcPr>
            <w:tcW w:w="677" w:type="pct"/>
          </w:tcPr>
          <w:p w14:paraId="048329C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4151 cells/µl (95% CI: 4029-4273)</w:t>
            </w:r>
          </w:p>
        </w:tc>
        <w:tc>
          <w:tcPr>
            <w:tcW w:w="600" w:type="pct"/>
          </w:tcPr>
          <w:p w14:paraId="36E7101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% (95% CI: 4%, 10%)</w:t>
            </w:r>
          </w:p>
        </w:tc>
      </w:tr>
      <w:tr w:rsidR="00286F46" w:rsidRPr="00C875EC" w14:paraId="1A4CCAB8" w14:textId="77777777" w:rsidTr="007E2234">
        <w:tc>
          <w:tcPr>
            <w:tcW w:w="504" w:type="pct"/>
          </w:tcPr>
          <w:p w14:paraId="52514D5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141158C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888" w:type="pct"/>
          </w:tcPr>
          <w:p w14:paraId="78869C8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291" w:type="pct"/>
          </w:tcPr>
          <w:p w14:paraId="5F3004FD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3</w:t>
            </w:r>
          </w:p>
        </w:tc>
        <w:tc>
          <w:tcPr>
            <w:tcW w:w="384" w:type="pct"/>
          </w:tcPr>
          <w:p w14:paraId="503C5A37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365DD6E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emale</w:t>
            </w:r>
          </w:p>
        </w:tc>
        <w:tc>
          <w:tcPr>
            <w:tcW w:w="676" w:type="pct"/>
          </w:tcPr>
          <w:p w14:paraId="490B585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294 cells/µl (95% CI: 2230-2357)</w:t>
            </w:r>
          </w:p>
        </w:tc>
        <w:tc>
          <w:tcPr>
            <w:tcW w:w="677" w:type="pct"/>
          </w:tcPr>
          <w:p w14:paraId="53486F9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064 cells/µl (95% CI: 2002-2127)</w:t>
            </w:r>
          </w:p>
        </w:tc>
        <w:tc>
          <w:tcPr>
            <w:tcW w:w="600" w:type="pct"/>
          </w:tcPr>
          <w:p w14:paraId="1CEF103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1% (95% CI: 8%, 14%)</w:t>
            </w:r>
          </w:p>
        </w:tc>
      </w:tr>
      <w:tr w:rsidR="00286F46" w:rsidRPr="00C875EC" w14:paraId="2EC0987F" w14:textId="77777777" w:rsidTr="007E2234">
        <w:tc>
          <w:tcPr>
            <w:tcW w:w="504" w:type="pct"/>
          </w:tcPr>
          <w:p w14:paraId="0F09C10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043FB8C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888" w:type="pct"/>
          </w:tcPr>
          <w:p w14:paraId="1BA0BF2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291" w:type="pct"/>
          </w:tcPr>
          <w:p w14:paraId="00D2F81E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384" w:type="pct"/>
          </w:tcPr>
          <w:p w14:paraId="3885576A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6E77400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6FE0D6B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87 cells/µl (95% CI: 170-204)</w:t>
            </w:r>
          </w:p>
        </w:tc>
        <w:tc>
          <w:tcPr>
            <w:tcW w:w="677" w:type="pct"/>
          </w:tcPr>
          <w:p w14:paraId="1F98FEF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24 cells/µl (95% CI: 205-243)</w:t>
            </w:r>
          </w:p>
        </w:tc>
        <w:tc>
          <w:tcPr>
            <w:tcW w:w="600" w:type="pct"/>
          </w:tcPr>
          <w:p w14:paraId="4B7A52A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6% (95% CI: 9%, 24%)</w:t>
            </w:r>
          </w:p>
        </w:tc>
      </w:tr>
      <w:tr w:rsidR="00286F46" w:rsidRPr="00C875EC" w14:paraId="08ADE8DB" w14:textId="77777777" w:rsidTr="007E2234">
        <w:tc>
          <w:tcPr>
            <w:tcW w:w="504" w:type="pct"/>
          </w:tcPr>
          <w:p w14:paraId="2DA707D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7BE4BCC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888" w:type="pct"/>
          </w:tcPr>
          <w:p w14:paraId="112B6AA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291" w:type="pct"/>
          </w:tcPr>
          <w:p w14:paraId="49A63C7D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83</w:t>
            </w:r>
          </w:p>
        </w:tc>
        <w:tc>
          <w:tcPr>
            <w:tcW w:w="384" w:type="pct"/>
          </w:tcPr>
          <w:p w14:paraId="096B6260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77A9C3F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46D05C7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71 cells/µl (95% CI: 541-601)</w:t>
            </w:r>
          </w:p>
        </w:tc>
        <w:tc>
          <w:tcPr>
            <w:tcW w:w="677" w:type="pct"/>
          </w:tcPr>
          <w:p w14:paraId="4278D4E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670 cells/µl (95% CI: 604-736)</w:t>
            </w:r>
          </w:p>
        </w:tc>
        <w:tc>
          <w:tcPr>
            <w:tcW w:w="600" w:type="pct"/>
          </w:tcPr>
          <w:p w14:paraId="308C127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5% (95% CI: 10%, 19%)</w:t>
            </w:r>
          </w:p>
        </w:tc>
      </w:tr>
      <w:tr w:rsidR="00286F46" w:rsidRPr="00C875EC" w14:paraId="1A67F3C3" w14:textId="77777777" w:rsidTr="007E2234">
        <w:tc>
          <w:tcPr>
            <w:tcW w:w="504" w:type="pct"/>
          </w:tcPr>
          <w:p w14:paraId="12CAC9D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526" w:type="pct"/>
          </w:tcPr>
          <w:p w14:paraId="08AD098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888" w:type="pct"/>
          </w:tcPr>
          <w:p w14:paraId="715264A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291" w:type="pct"/>
          </w:tcPr>
          <w:p w14:paraId="00EBCC10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83</w:t>
            </w:r>
          </w:p>
        </w:tc>
        <w:tc>
          <w:tcPr>
            <w:tcW w:w="384" w:type="pct"/>
          </w:tcPr>
          <w:p w14:paraId="71002540" w14:textId="77777777" w:rsidR="00286F46" w:rsidRPr="00C875EC" w:rsidRDefault="00000000">
            <w:pPr>
              <w:pStyle w:val="Compact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53" w:type="pct"/>
          </w:tcPr>
          <w:p w14:paraId="2DA2053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676" w:type="pct"/>
          </w:tcPr>
          <w:p w14:paraId="3BAF8CE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3 ratio (95% CI: 2.04-2.57)</w:t>
            </w:r>
          </w:p>
        </w:tc>
        <w:tc>
          <w:tcPr>
            <w:tcW w:w="677" w:type="pct"/>
          </w:tcPr>
          <w:p w14:paraId="58BDB6B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84 ratio (95% CI: 2.59-3.1)</w:t>
            </w:r>
          </w:p>
        </w:tc>
        <w:tc>
          <w:tcPr>
            <w:tcW w:w="600" w:type="pct"/>
          </w:tcPr>
          <w:p w14:paraId="0118405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9% (95% CI: 10%, 28%)</w:t>
            </w:r>
          </w:p>
        </w:tc>
      </w:tr>
    </w:tbl>
    <w:p w14:paraId="20FF4A3F" w14:textId="77777777" w:rsidR="00286F46" w:rsidRPr="00C875EC" w:rsidRDefault="00000000">
      <w:pPr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br w:type="page"/>
      </w:r>
    </w:p>
    <w:p w14:paraId="7CD02006" w14:textId="77777777" w:rsidR="00286F46" w:rsidRPr="00C875EC" w:rsidRDefault="00000000">
      <w:pPr>
        <w:pStyle w:val="TableCaption"/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lastRenderedPageBreak/>
        <w:t>Table S4. Model terms, statistics, and p-values for Tsimane-specific models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S4. Model terms, statistics, and p-values for Tsimane-specific models."/>
      </w:tblPr>
      <w:tblGrid>
        <w:gridCol w:w="1189"/>
        <w:gridCol w:w="1007"/>
        <w:gridCol w:w="955"/>
        <w:gridCol w:w="1701"/>
        <w:gridCol w:w="718"/>
        <w:gridCol w:w="941"/>
        <w:gridCol w:w="828"/>
        <w:gridCol w:w="2021"/>
      </w:tblGrid>
      <w:tr w:rsidR="00286F46" w:rsidRPr="00C875EC" w14:paraId="3840E274" w14:textId="77777777" w:rsidTr="00C875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91" w:type="pct"/>
          </w:tcPr>
          <w:p w14:paraId="5769732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pulation</w:t>
            </w:r>
          </w:p>
        </w:tc>
        <w:tc>
          <w:tcPr>
            <w:tcW w:w="430" w:type="pct"/>
          </w:tcPr>
          <w:p w14:paraId="0373E06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easure</w:t>
            </w:r>
          </w:p>
        </w:tc>
        <w:tc>
          <w:tcPr>
            <w:tcW w:w="538" w:type="pct"/>
          </w:tcPr>
          <w:p w14:paraId="0F74E0E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erm</w:t>
            </w:r>
          </w:p>
        </w:tc>
        <w:tc>
          <w:tcPr>
            <w:tcW w:w="807" w:type="pct"/>
          </w:tcPr>
          <w:p w14:paraId="11E5DA9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RepPhase</w:t>
            </w:r>
          </w:p>
        </w:tc>
        <w:tc>
          <w:tcPr>
            <w:tcW w:w="322" w:type="pct"/>
          </w:tcPr>
          <w:p w14:paraId="39FE807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DF</w:t>
            </w:r>
          </w:p>
        </w:tc>
        <w:tc>
          <w:tcPr>
            <w:tcW w:w="645" w:type="pct"/>
          </w:tcPr>
          <w:p w14:paraId="7392E08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-statistic</w:t>
            </w:r>
          </w:p>
        </w:tc>
        <w:tc>
          <w:tcPr>
            <w:tcW w:w="430" w:type="pct"/>
          </w:tcPr>
          <w:p w14:paraId="64BD1EB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-value</w:t>
            </w:r>
          </w:p>
        </w:tc>
        <w:tc>
          <w:tcPr>
            <w:tcW w:w="1237" w:type="pct"/>
          </w:tcPr>
          <w:p w14:paraId="46514E9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ex:Reproductive Phase</w:t>
            </w:r>
          </w:p>
        </w:tc>
      </w:tr>
      <w:tr w:rsidR="00286F46" w:rsidRPr="00C875EC" w14:paraId="73503842" w14:textId="77777777" w:rsidTr="00C875EC">
        <w:tc>
          <w:tcPr>
            <w:tcW w:w="591" w:type="pct"/>
          </w:tcPr>
          <w:p w14:paraId="2C3C4FB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20C9DAB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538" w:type="pct"/>
          </w:tcPr>
          <w:p w14:paraId="7AD89F2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635DB07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322" w:type="pct"/>
          </w:tcPr>
          <w:p w14:paraId="1C47D29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22</w:t>
            </w:r>
          </w:p>
        </w:tc>
        <w:tc>
          <w:tcPr>
            <w:tcW w:w="645" w:type="pct"/>
          </w:tcPr>
          <w:p w14:paraId="0A67EE3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.138</w:t>
            </w:r>
          </w:p>
        </w:tc>
        <w:tc>
          <w:tcPr>
            <w:tcW w:w="430" w:type="pct"/>
          </w:tcPr>
          <w:p w14:paraId="502B50C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3</w:t>
            </w:r>
          </w:p>
        </w:tc>
        <w:tc>
          <w:tcPr>
            <w:tcW w:w="1237" w:type="pct"/>
          </w:tcPr>
          <w:p w14:paraId="28C6F27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47F6A39A" w14:textId="77777777" w:rsidTr="00C875EC">
        <w:tc>
          <w:tcPr>
            <w:tcW w:w="591" w:type="pct"/>
          </w:tcPr>
          <w:p w14:paraId="678B404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642E9B4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538" w:type="pct"/>
          </w:tcPr>
          <w:p w14:paraId="6B0782F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1A3893A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322" w:type="pct"/>
          </w:tcPr>
          <w:p w14:paraId="078537A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.294</w:t>
            </w:r>
          </w:p>
        </w:tc>
        <w:tc>
          <w:tcPr>
            <w:tcW w:w="645" w:type="pct"/>
          </w:tcPr>
          <w:p w14:paraId="1CB3B35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84.778</w:t>
            </w:r>
          </w:p>
        </w:tc>
        <w:tc>
          <w:tcPr>
            <w:tcW w:w="430" w:type="pct"/>
          </w:tcPr>
          <w:p w14:paraId="34F2FB2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237" w:type="pct"/>
          </w:tcPr>
          <w:p w14:paraId="6898C62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286F46" w:rsidRPr="00C875EC" w14:paraId="4AB9C9B9" w14:textId="77777777" w:rsidTr="00C875EC">
        <w:tc>
          <w:tcPr>
            <w:tcW w:w="591" w:type="pct"/>
          </w:tcPr>
          <w:p w14:paraId="5BEF383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034B833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538" w:type="pct"/>
          </w:tcPr>
          <w:p w14:paraId="02F4F56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0A76200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322" w:type="pct"/>
          </w:tcPr>
          <w:p w14:paraId="70B8315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30</w:t>
            </w:r>
          </w:p>
        </w:tc>
        <w:tc>
          <w:tcPr>
            <w:tcW w:w="645" w:type="pct"/>
          </w:tcPr>
          <w:p w14:paraId="654A9A2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8.204</w:t>
            </w:r>
          </w:p>
        </w:tc>
        <w:tc>
          <w:tcPr>
            <w:tcW w:w="430" w:type="pct"/>
          </w:tcPr>
          <w:p w14:paraId="7A091BB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4</w:t>
            </w:r>
          </w:p>
        </w:tc>
        <w:tc>
          <w:tcPr>
            <w:tcW w:w="1237" w:type="pct"/>
          </w:tcPr>
          <w:p w14:paraId="4A7A23B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411BA6A3" w14:textId="77777777" w:rsidTr="00C875EC">
        <w:tc>
          <w:tcPr>
            <w:tcW w:w="591" w:type="pct"/>
          </w:tcPr>
          <w:p w14:paraId="547CA3A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4C9F61F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538" w:type="pct"/>
          </w:tcPr>
          <w:p w14:paraId="197EE75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347E234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322" w:type="pct"/>
          </w:tcPr>
          <w:p w14:paraId="661BAAB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157</w:t>
            </w:r>
          </w:p>
        </w:tc>
        <w:tc>
          <w:tcPr>
            <w:tcW w:w="645" w:type="pct"/>
          </w:tcPr>
          <w:p w14:paraId="4E700A9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852</w:t>
            </w:r>
          </w:p>
        </w:tc>
        <w:tc>
          <w:tcPr>
            <w:tcW w:w="430" w:type="pct"/>
          </w:tcPr>
          <w:p w14:paraId="3B53F95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87</w:t>
            </w:r>
          </w:p>
        </w:tc>
        <w:tc>
          <w:tcPr>
            <w:tcW w:w="1237" w:type="pct"/>
          </w:tcPr>
          <w:p w14:paraId="1F920D7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3C7CC66F" w14:textId="77777777" w:rsidTr="00C875EC">
        <w:tc>
          <w:tcPr>
            <w:tcW w:w="591" w:type="pct"/>
          </w:tcPr>
          <w:p w14:paraId="5CD4803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5F47EFB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538" w:type="pct"/>
          </w:tcPr>
          <w:p w14:paraId="65C3ED4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2871FC8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322" w:type="pct"/>
          </w:tcPr>
          <w:p w14:paraId="37F0C08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9</w:t>
            </w:r>
          </w:p>
        </w:tc>
        <w:tc>
          <w:tcPr>
            <w:tcW w:w="645" w:type="pct"/>
          </w:tcPr>
          <w:p w14:paraId="2A1792F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8</w:t>
            </w:r>
          </w:p>
        </w:tc>
        <w:tc>
          <w:tcPr>
            <w:tcW w:w="430" w:type="pct"/>
          </w:tcPr>
          <w:p w14:paraId="656E4BA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972</w:t>
            </w:r>
          </w:p>
        </w:tc>
        <w:tc>
          <w:tcPr>
            <w:tcW w:w="1237" w:type="pct"/>
          </w:tcPr>
          <w:p w14:paraId="5359F0E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</w:tr>
      <w:tr w:rsidR="00286F46" w:rsidRPr="00C875EC" w14:paraId="342CCB37" w14:textId="77777777" w:rsidTr="00C875EC">
        <w:tc>
          <w:tcPr>
            <w:tcW w:w="591" w:type="pct"/>
          </w:tcPr>
          <w:p w14:paraId="19D5605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29DE0FD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538" w:type="pct"/>
          </w:tcPr>
          <w:p w14:paraId="4713BA2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5ADA13D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322" w:type="pct"/>
          </w:tcPr>
          <w:p w14:paraId="7B38ABA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112</w:t>
            </w:r>
          </w:p>
        </w:tc>
        <w:tc>
          <w:tcPr>
            <w:tcW w:w="645" w:type="pct"/>
          </w:tcPr>
          <w:p w14:paraId="481DD92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753</w:t>
            </w:r>
          </w:p>
        </w:tc>
        <w:tc>
          <w:tcPr>
            <w:tcW w:w="430" w:type="pct"/>
          </w:tcPr>
          <w:p w14:paraId="3C20323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388</w:t>
            </w:r>
          </w:p>
        </w:tc>
        <w:tc>
          <w:tcPr>
            <w:tcW w:w="1237" w:type="pct"/>
          </w:tcPr>
          <w:p w14:paraId="3A323BC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1968C97F" w14:textId="77777777" w:rsidTr="00C875EC">
        <w:tc>
          <w:tcPr>
            <w:tcW w:w="591" w:type="pct"/>
          </w:tcPr>
          <w:p w14:paraId="357CC91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0F3BFFA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538" w:type="pct"/>
          </w:tcPr>
          <w:p w14:paraId="0BCA8FC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74FA289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322" w:type="pct"/>
          </w:tcPr>
          <w:p w14:paraId="3BF4399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814</w:t>
            </w:r>
          </w:p>
        </w:tc>
        <w:tc>
          <w:tcPr>
            <w:tcW w:w="645" w:type="pct"/>
          </w:tcPr>
          <w:p w14:paraId="2353398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557</w:t>
            </w:r>
          </w:p>
        </w:tc>
        <w:tc>
          <w:tcPr>
            <w:tcW w:w="430" w:type="pct"/>
          </w:tcPr>
          <w:p w14:paraId="4AD3467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557</w:t>
            </w:r>
          </w:p>
        </w:tc>
        <w:tc>
          <w:tcPr>
            <w:tcW w:w="1237" w:type="pct"/>
          </w:tcPr>
          <w:p w14:paraId="2643FDB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3F2CE88A" w14:textId="77777777" w:rsidTr="00C875EC">
        <w:tc>
          <w:tcPr>
            <w:tcW w:w="591" w:type="pct"/>
          </w:tcPr>
          <w:p w14:paraId="6406BE3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71BC1CD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538" w:type="pct"/>
          </w:tcPr>
          <w:p w14:paraId="58AB74A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44A6A04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322" w:type="pct"/>
          </w:tcPr>
          <w:p w14:paraId="475EADF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8</w:t>
            </w:r>
          </w:p>
        </w:tc>
        <w:tc>
          <w:tcPr>
            <w:tcW w:w="645" w:type="pct"/>
          </w:tcPr>
          <w:p w14:paraId="16439F3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117</w:t>
            </w:r>
          </w:p>
        </w:tc>
        <w:tc>
          <w:tcPr>
            <w:tcW w:w="430" w:type="pct"/>
          </w:tcPr>
          <w:p w14:paraId="3B40B2D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52</w:t>
            </w:r>
          </w:p>
        </w:tc>
        <w:tc>
          <w:tcPr>
            <w:tcW w:w="1237" w:type="pct"/>
          </w:tcPr>
          <w:p w14:paraId="3C19A71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6D215E68" w14:textId="77777777" w:rsidTr="00C875EC">
        <w:tc>
          <w:tcPr>
            <w:tcW w:w="591" w:type="pct"/>
          </w:tcPr>
          <w:p w14:paraId="38E1CA4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4919DEF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538" w:type="pct"/>
          </w:tcPr>
          <w:p w14:paraId="008B3CB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78A4040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322" w:type="pct"/>
          </w:tcPr>
          <w:p w14:paraId="473C57F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5</w:t>
            </w:r>
          </w:p>
        </w:tc>
        <w:tc>
          <w:tcPr>
            <w:tcW w:w="645" w:type="pct"/>
          </w:tcPr>
          <w:p w14:paraId="7106891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756</w:t>
            </w:r>
          </w:p>
        </w:tc>
        <w:tc>
          <w:tcPr>
            <w:tcW w:w="430" w:type="pct"/>
          </w:tcPr>
          <w:p w14:paraId="22C6680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87</w:t>
            </w:r>
          </w:p>
        </w:tc>
        <w:tc>
          <w:tcPr>
            <w:tcW w:w="1237" w:type="pct"/>
          </w:tcPr>
          <w:p w14:paraId="309206F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733F7936" w14:textId="77777777" w:rsidTr="00C875EC">
        <w:tc>
          <w:tcPr>
            <w:tcW w:w="591" w:type="pct"/>
          </w:tcPr>
          <w:p w14:paraId="342FBC9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2662834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538" w:type="pct"/>
          </w:tcPr>
          <w:p w14:paraId="2C5260B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6F55B30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322" w:type="pct"/>
          </w:tcPr>
          <w:p w14:paraId="45C2369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154</w:t>
            </w:r>
          </w:p>
        </w:tc>
        <w:tc>
          <w:tcPr>
            <w:tcW w:w="645" w:type="pct"/>
          </w:tcPr>
          <w:p w14:paraId="46B4FBE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99</w:t>
            </w:r>
          </w:p>
        </w:tc>
        <w:tc>
          <w:tcPr>
            <w:tcW w:w="430" w:type="pct"/>
          </w:tcPr>
          <w:p w14:paraId="2831680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38</w:t>
            </w:r>
          </w:p>
        </w:tc>
        <w:tc>
          <w:tcPr>
            <w:tcW w:w="1237" w:type="pct"/>
          </w:tcPr>
          <w:p w14:paraId="0A6F849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7689D58C" w14:textId="77777777" w:rsidTr="00C875EC">
        <w:tc>
          <w:tcPr>
            <w:tcW w:w="591" w:type="pct"/>
          </w:tcPr>
          <w:p w14:paraId="651A085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32BE2DC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538" w:type="pct"/>
          </w:tcPr>
          <w:p w14:paraId="44EFB63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3B2D296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322" w:type="pct"/>
          </w:tcPr>
          <w:p w14:paraId="4E9B1A3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83</w:t>
            </w:r>
          </w:p>
        </w:tc>
        <w:tc>
          <w:tcPr>
            <w:tcW w:w="645" w:type="pct"/>
          </w:tcPr>
          <w:p w14:paraId="2F49346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034</w:t>
            </w:r>
          </w:p>
        </w:tc>
        <w:tc>
          <w:tcPr>
            <w:tcW w:w="430" w:type="pct"/>
          </w:tcPr>
          <w:p w14:paraId="266C226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85</w:t>
            </w:r>
          </w:p>
        </w:tc>
        <w:tc>
          <w:tcPr>
            <w:tcW w:w="1237" w:type="pct"/>
          </w:tcPr>
          <w:p w14:paraId="1D70416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471981CF" w14:textId="77777777" w:rsidTr="00C875EC">
        <w:tc>
          <w:tcPr>
            <w:tcW w:w="591" w:type="pct"/>
          </w:tcPr>
          <w:p w14:paraId="20D2407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3D00D32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538" w:type="pct"/>
          </w:tcPr>
          <w:p w14:paraId="63B14D8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23F8A73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322" w:type="pct"/>
          </w:tcPr>
          <w:p w14:paraId="1532A02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6.484</w:t>
            </w:r>
          </w:p>
        </w:tc>
        <w:tc>
          <w:tcPr>
            <w:tcW w:w="645" w:type="pct"/>
          </w:tcPr>
          <w:p w14:paraId="5237999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8.196</w:t>
            </w:r>
          </w:p>
        </w:tc>
        <w:tc>
          <w:tcPr>
            <w:tcW w:w="430" w:type="pct"/>
          </w:tcPr>
          <w:p w14:paraId="3A0D0FE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237" w:type="pct"/>
          </w:tcPr>
          <w:p w14:paraId="2226D72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286F46" w:rsidRPr="00C875EC" w14:paraId="239C5186" w14:textId="77777777" w:rsidTr="00C875EC">
        <w:tc>
          <w:tcPr>
            <w:tcW w:w="591" w:type="pct"/>
          </w:tcPr>
          <w:p w14:paraId="3895BF5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63DA179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538" w:type="pct"/>
          </w:tcPr>
          <w:p w14:paraId="40C8C5E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715D80B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322" w:type="pct"/>
          </w:tcPr>
          <w:p w14:paraId="2B1FDD1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5</w:t>
            </w:r>
          </w:p>
        </w:tc>
        <w:tc>
          <w:tcPr>
            <w:tcW w:w="645" w:type="pct"/>
          </w:tcPr>
          <w:p w14:paraId="0071E2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209</w:t>
            </w:r>
          </w:p>
        </w:tc>
        <w:tc>
          <w:tcPr>
            <w:tcW w:w="430" w:type="pct"/>
          </w:tcPr>
          <w:p w14:paraId="2C006BE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36</w:t>
            </w:r>
          </w:p>
        </w:tc>
        <w:tc>
          <w:tcPr>
            <w:tcW w:w="1237" w:type="pct"/>
          </w:tcPr>
          <w:p w14:paraId="2737D2B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3E469EBB" w14:textId="77777777" w:rsidTr="00C875EC">
        <w:tc>
          <w:tcPr>
            <w:tcW w:w="591" w:type="pct"/>
          </w:tcPr>
          <w:p w14:paraId="3EF04DF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23ECF65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538" w:type="pct"/>
          </w:tcPr>
          <w:p w14:paraId="54B2F01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6FB0D08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322" w:type="pct"/>
          </w:tcPr>
          <w:p w14:paraId="6D3CE41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2</w:t>
            </w:r>
          </w:p>
        </w:tc>
        <w:tc>
          <w:tcPr>
            <w:tcW w:w="645" w:type="pct"/>
          </w:tcPr>
          <w:p w14:paraId="540856B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.355</w:t>
            </w:r>
          </w:p>
        </w:tc>
        <w:tc>
          <w:tcPr>
            <w:tcW w:w="430" w:type="pct"/>
          </w:tcPr>
          <w:p w14:paraId="5EF2D7F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7</w:t>
            </w:r>
          </w:p>
        </w:tc>
        <w:tc>
          <w:tcPr>
            <w:tcW w:w="1237" w:type="pct"/>
          </w:tcPr>
          <w:p w14:paraId="2554B8E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6998537C" w14:textId="77777777" w:rsidTr="00C875EC">
        <w:tc>
          <w:tcPr>
            <w:tcW w:w="591" w:type="pct"/>
          </w:tcPr>
          <w:p w14:paraId="36444ED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75915EF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538" w:type="pct"/>
          </w:tcPr>
          <w:p w14:paraId="64F4901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1549310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322" w:type="pct"/>
          </w:tcPr>
          <w:p w14:paraId="33E9BAF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774</w:t>
            </w:r>
          </w:p>
        </w:tc>
        <w:tc>
          <w:tcPr>
            <w:tcW w:w="645" w:type="pct"/>
          </w:tcPr>
          <w:p w14:paraId="28B794F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9.409</w:t>
            </w:r>
          </w:p>
        </w:tc>
        <w:tc>
          <w:tcPr>
            <w:tcW w:w="430" w:type="pct"/>
          </w:tcPr>
          <w:p w14:paraId="25DB8B4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237" w:type="pct"/>
          </w:tcPr>
          <w:p w14:paraId="727ABC5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</w:tr>
      <w:tr w:rsidR="00286F46" w:rsidRPr="00C875EC" w14:paraId="4A017A4A" w14:textId="77777777" w:rsidTr="00C875EC">
        <w:tc>
          <w:tcPr>
            <w:tcW w:w="591" w:type="pct"/>
          </w:tcPr>
          <w:p w14:paraId="13C79BE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6BB3ECC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538" w:type="pct"/>
          </w:tcPr>
          <w:p w14:paraId="708FEA5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5C1E915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322" w:type="pct"/>
          </w:tcPr>
          <w:p w14:paraId="1BBA2F7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760</w:t>
            </w:r>
          </w:p>
        </w:tc>
        <w:tc>
          <w:tcPr>
            <w:tcW w:w="645" w:type="pct"/>
          </w:tcPr>
          <w:p w14:paraId="50BC9E6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607</w:t>
            </w:r>
          </w:p>
        </w:tc>
        <w:tc>
          <w:tcPr>
            <w:tcW w:w="430" w:type="pct"/>
          </w:tcPr>
          <w:p w14:paraId="6F16E1D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25</w:t>
            </w:r>
          </w:p>
        </w:tc>
        <w:tc>
          <w:tcPr>
            <w:tcW w:w="1237" w:type="pct"/>
          </w:tcPr>
          <w:p w14:paraId="5BE3B77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5C2DBC27" w14:textId="77777777" w:rsidTr="00C875EC">
        <w:tc>
          <w:tcPr>
            <w:tcW w:w="591" w:type="pct"/>
          </w:tcPr>
          <w:p w14:paraId="35BD359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36BE7B8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538" w:type="pct"/>
          </w:tcPr>
          <w:p w14:paraId="4495224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28503DB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322" w:type="pct"/>
          </w:tcPr>
          <w:p w14:paraId="295CFD2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191</w:t>
            </w:r>
          </w:p>
        </w:tc>
        <w:tc>
          <w:tcPr>
            <w:tcW w:w="645" w:type="pct"/>
          </w:tcPr>
          <w:p w14:paraId="6F68D9A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521</w:t>
            </w:r>
          </w:p>
        </w:tc>
        <w:tc>
          <w:tcPr>
            <w:tcW w:w="430" w:type="pct"/>
          </w:tcPr>
          <w:p w14:paraId="2472814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06</w:t>
            </w:r>
          </w:p>
        </w:tc>
        <w:tc>
          <w:tcPr>
            <w:tcW w:w="1237" w:type="pct"/>
          </w:tcPr>
          <w:p w14:paraId="57D6880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4552EF01" w14:textId="77777777" w:rsidTr="00C875EC">
        <w:tc>
          <w:tcPr>
            <w:tcW w:w="591" w:type="pct"/>
          </w:tcPr>
          <w:p w14:paraId="6197F9C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1E576BA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538" w:type="pct"/>
          </w:tcPr>
          <w:p w14:paraId="1AC94C9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378B364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322" w:type="pct"/>
          </w:tcPr>
          <w:p w14:paraId="72AE5FA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4</w:t>
            </w:r>
          </w:p>
        </w:tc>
        <w:tc>
          <w:tcPr>
            <w:tcW w:w="645" w:type="pct"/>
          </w:tcPr>
          <w:p w14:paraId="2698F21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894</w:t>
            </w:r>
          </w:p>
        </w:tc>
        <w:tc>
          <w:tcPr>
            <w:tcW w:w="430" w:type="pct"/>
          </w:tcPr>
          <w:p w14:paraId="548C6DC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75</w:t>
            </w:r>
          </w:p>
        </w:tc>
        <w:tc>
          <w:tcPr>
            <w:tcW w:w="1237" w:type="pct"/>
          </w:tcPr>
          <w:p w14:paraId="2A5CCDE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27F9475C" w14:textId="77777777" w:rsidTr="00C875EC">
        <w:tc>
          <w:tcPr>
            <w:tcW w:w="591" w:type="pct"/>
          </w:tcPr>
          <w:p w14:paraId="19A7D10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560AE75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538" w:type="pct"/>
          </w:tcPr>
          <w:p w14:paraId="7B58C5D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17ABE5B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322" w:type="pct"/>
          </w:tcPr>
          <w:p w14:paraId="3899428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5</w:t>
            </w:r>
          </w:p>
        </w:tc>
        <w:tc>
          <w:tcPr>
            <w:tcW w:w="645" w:type="pct"/>
          </w:tcPr>
          <w:p w14:paraId="6A99F7B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767</w:t>
            </w:r>
          </w:p>
        </w:tc>
        <w:tc>
          <w:tcPr>
            <w:tcW w:w="430" w:type="pct"/>
          </w:tcPr>
          <w:p w14:paraId="2FC18DB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382</w:t>
            </w:r>
          </w:p>
        </w:tc>
        <w:tc>
          <w:tcPr>
            <w:tcW w:w="1237" w:type="pct"/>
          </w:tcPr>
          <w:p w14:paraId="2F67461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0E59BEC4" w14:textId="77777777" w:rsidTr="00C875EC">
        <w:tc>
          <w:tcPr>
            <w:tcW w:w="591" w:type="pct"/>
          </w:tcPr>
          <w:p w14:paraId="21336E3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4D16F22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538" w:type="pct"/>
          </w:tcPr>
          <w:p w14:paraId="04542C9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2C3F6AB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322" w:type="pct"/>
          </w:tcPr>
          <w:p w14:paraId="17ED710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2</w:t>
            </w:r>
          </w:p>
        </w:tc>
        <w:tc>
          <w:tcPr>
            <w:tcW w:w="645" w:type="pct"/>
          </w:tcPr>
          <w:p w14:paraId="0B15FA2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1</w:t>
            </w:r>
          </w:p>
        </w:tc>
        <w:tc>
          <w:tcPr>
            <w:tcW w:w="430" w:type="pct"/>
          </w:tcPr>
          <w:p w14:paraId="65297CA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991</w:t>
            </w:r>
          </w:p>
        </w:tc>
        <w:tc>
          <w:tcPr>
            <w:tcW w:w="1237" w:type="pct"/>
          </w:tcPr>
          <w:p w14:paraId="039F38F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7E7E579C" w14:textId="77777777" w:rsidTr="00C875EC">
        <w:tc>
          <w:tcPr>
            <w:tcW w:w="591" w:type="pct"/>
          </w:tcPr>
          <w:p w14:paraId="23F826E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01F9C45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538" w:type="pct"/>
          </w:tcPr>
          <w:p w14:paraId="65ECFAB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4F5B2D8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322" w:type="pct"/>
          </w:tcPr>
          <w:p w14:paraId="77EE65D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3</w:t>
            </w:r>
          </w:p>
        </w:tc>
        <w:tc>
          <w:tcPr>
            <w:tcW w:w="645" w:type="pct"/>
          </w:tcPr>
          <w:p w14:paraId="0FC6B69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4.059</w:t>
            </w:r>
          </w:p>
        </w:tc>
        <w:tc>
          <w:tcPr>
            <w:tcW w:w="430" w:type="pct"/>
          </w:tcPr>
          <w:p w14:paraId="55586B1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45</w:t>
            </w:r>
          </w:p>
        </w:tc>
        <w:tc>
          <w:tcPr>
            <w:tcW w:w="1237" w:type="pct"/>
          </w:tcPr>
          <w:p w14:paraId="3C114B3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1203EDF8" w14:textId="77777777" w:rsidTr="00C875EC">
        <w:tc>
          <w:tcPr>
            <w:tcW w:w="591" w:type="pct"/>
          </w:tcPr>
          <w:p w14:paraId="4FF4007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5EC1EA2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538" w:type="pct"/>
          </w:tcPr>
          <w:p w14:paraId="5040EB1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6587435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322" w:type="pct"/>
          </w:tcPr>
          <w:p w14:paraId="112F621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.946</w:t>
            </w:r>
          </w:p>
        </w:tc>
        <w:tc>
          <w:tcPr>
            <w:tcW w:w="645" w:type="pct"/>
          </w:tcPr>
          <w:p w14:paraId="61D294A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66.968</w:t>
            </w:r>
          </w:p>
        </w:tc>
        <w:tc>
          <w:tcPr>
            <w:tcW w:w="430" w:type="pct"/>
          </w:tcPr>
          <w:p w14:paraId="669E6A8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237" w:type="pct"/>
          </w:tcPr>
          <w:p w14:paraId="666A2B1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286F46" w:rsidRPr="00C875EC" w14:paraId="1F1B49A1" w14:textId="77777777" w:rsidTr="00C875EC">
        <w:tc>
          <w:tcPr>
            <w:tcW w:w="591" w:type="pct"/>
          </w:tcPr>
          <w:p w14:paraId="3BCD0A0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44076F1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538" w:type="pct"/>
          </w:tcPr>
          <w:p w14:paraId="6C3D7B1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0DA7912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322" w:type="pct"/>
          </w:tcPr>
          <w:p w14:paraId="707915D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1</w:t>
            </w:r>
          </w:p>
        </w:tc>
        <w:tc>
          <w:tcPr>
            <w:tcW w:w="645" w:type="pct"/>
          </w:tcPr>
          <w:p w14:paraId="704765D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6.778</w:t>
            </w:r>
          </w:p>
        </w:tc>
        <w:tc>
          <w:tcPr>
            <w:tcW w:w="430" w:type="pct"/>
          </w:tcPr>
          <w:p w14:paraId="7E1AE4A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8</w:t>
            </w:r>
          </w:p>
        </w:tc>
        <w:tc>
          <w:tcPr>
            <w:tcW w:w="1237" w:type="pct"/>
          </w:tcPr>
          <w:p w14:paraId="68C3157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4DE96FA4" w14:textId="77777777" w:rsidTr="00C875EC">
        <w:tc>
          <w:tcPr>
            <w:tcW w:w="591" w:type="pct"/>
          </w:tcPr>
          <w:p w14:paraId="74E45F5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782A226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538" w:type="pct"/>
          </w:tcPr>
          <w:p w14:paraId="0376EA9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0412719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322" w:type="pct"/>
          </w:tcPr>
          <w:p w14:paraId="529D1D7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2</w:t>
            </w:r>
          </w:p>
        </w:tc>
        <w:tc>
          <w:tcPr>
            <w:tcW w:w="645" w:type="pct"/>
          </w:tcPr>
          <w:p w14:paraId="7080A6D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493</w:t>
            </w:r>
          </w:p>
        </w:tc>
        <w:tc>
          <w:tcPr>
            <w:tcW w:w="430" w:type="pct"/>
          </w:tcPr>
          <w:p w14:paraId="128C5D1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13</w:t>
            </w:r>
          </w:p>
        </w:tc>
        <w:tc>
          <w:tcPr>
            <w:tcW w:w="1237" w:type="pct"/>
          </w:tcPr>
          <w:p w14:paraId="2DDB376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294DA05F" w14:textId="77777777" w:rsidTr="00C875EC">
        <w:tc>
          <w:tcPr>
            <w:tcW w:w="591" w:type="pct"/>
          </w:tcPr>
          <w:p w14:paraId="0F6CBEC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59DF5D6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538" w:type="pct"/>
          </w:tcPr>
          <w:p w14:paraId="690E864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6D42B1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322" w:type="pct"/>
          </w:tcPr>
          <w:p w14:paraId="3295F0F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0</w:t>
            </w:r>
          </w:p>
        </w:tc>
        <w:tc>
          <w:tcPr>
            <w:tcW w:w="645" w:type="pct"/>
          </w:tcPr>
          <w:p w14:paraId="3D48EC3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7.483</w:t>
            </w:r>
          </w:p>
        </w:tc>
        <w:tc>
          <w:tcPr>
            <w:tcW w:w="430" w:type="pct"/>
          </w:tcPr>
          <w:p w14:paraId="319A1F2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237" w:type="pct"/>
          </w:tcPr>
          <w:p w14:paraId="00AA88C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</w:tr>
      <w:tr w:rsidR="00286F46" w:rsidRPr="00C875EC" w14:paraId="19D9EA27" w14:textId="77777777" w:rsidTr="00C875EC">
        <w:tc>
          <w:tcPr>
            <w:tcW w:w="591" w:type="pct"/>
          </w:tcPr>
          <w:p w14:paraId="220E15D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1168700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538" w:type="pct"/>
          </w:tcPr>
          <w:p w14:paraId="6E9D632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26F1219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322" w:type="pct"/>
          </w:tcPr>
          <w:p w14:paraId="0BA1DD3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089</w:t>
            </w:r>
          </w:p>
        </w:tc>
        <w:tc>
          <w:tcPr>
            <w:tcW w:w="645" w:type="pct"/>
          </w:tcPr>
          <w:p w14:paraId="5BAF840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836</w:t>
            </w:r>
          </w:p>
        </w:tc>
        <w:tc>
          <w:tcPr>
            <w:tcW w:w="430" w:type="pct"/>
          </w:tcPr>
          <w:p w14:paraId="7768071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43</w:t>
            </w:r>
          </w:p>
        </w:tc>
        <w:tc>
          <w:tcPr>
            <w:tcW w:w="1237" w:type="pct"/>
          </w:tcPr>
          <w:p w14:paraId="6CE49FF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4863EF86" w14:textId="77777777" w:rsidTr="00C875EC">
        <w:tc>
          <w:tcPr>
            <w:tcW w:w="591" w:type="pct"/>
          </w:tcPr>
          <w:p w14:paraId="57F893C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764A7A0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538" w:type="pct"/>
          </w:tcPr>
          <w:p w14:paraId="22377F7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4621988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322" w:type="pct"/>
          </w:tcPr>
          <w:p w14:paraId="11E5318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8</w:t>
            </w:r>
          </w:p>
        </w:tc>
        <w:tc>
          <w:tcPr>
            <w:tcW w:w="645" w:type="pct"/>
          </w:tcPr>
          <w:p w14:paraId="20AA1AF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23</w:t>
            </w:r>
          </w:p>
        </w:tc>
        <w:tc>
          <w:tcPr>
            <w:tcW w:w="430" w:type="pct"/>
          </w:tcPr>
          <w:p w14:paraId="38D9CA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644</w:t>
            </w:r>
          </w:p>
        </w:tc>
        <w:tc>
          <w:tcPr>
            <w:tcW w:w="1237" w:type="pct"/>
          </w:tcPr>
          <w:p w14:paraId="162FF20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172845D3" w14:textId="77777777" w:rsidTr="00C875EC">
        <w:tc>
          <w:tcPr>
            <w:tcW w:w="591" w:type="pct"/>
          </w:tcPr>
          <w:p w14:paraId="3CE8B56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468331F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538" w:type="pct"/>
          </w:tcPr>
          <w:p w14:paraId="321FAD0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043D2A5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322" w:type="pct"/>
          </w:tcPr>
          <w:p w14:paraId="398E858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377</w:t>
            </w:r>
          </w:p>
        </w:tc>
        <w:tc>
          <w:tcPr>
            <w:tcW w:w="645" w:type="pct"/>
          </w:tcPr>
          <w:p w14:paraId="2BA4724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46</w:t>
            </w:r>
          </w:p>
        </w:tc>
        <w:tc>
          <w:tcPr>
            <w:tcW w:w="430" w:type="pct"/>
          </w:tcPr>
          <w:p w14:paraId="5EC1653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03</w:t>
            </w:r>
          </w:p>
        </w:tc>
        <w:tc>
          <w:tcPr>
            <w:tcW w:w="1237" w:type="pct"/>
          </w:tcPr>
          <w:p w14:paraId="3C54AAC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4CC59691" w14:textId="77777777" w:rsidTr="00C875EC">
        <w:tc>
          <w:tcPr>
            <w:tcW w:w="591" w:type="pct"/>
          </w:tcPr>
          <w:p w14:paraId="7F0B659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7345966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538" w:type="pct"/>
          </w:tcPr>
          <w:p w14:paraId="4FA7654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63E429E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322" w:type="pct"/>
          </w:tcPr>
          <w:p w14:paraId="4327909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0</w:t>
            </w:r>
          </w:p>
        </w:tc>
        <w:tc>
          <w:tcPr>
            <w:tcW w:w="645" w:type="pct"/>
          </w:tcPr>
          <w:p w14:paraId="5FE2508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89</w:t>
            </w:r>
          </w:p>
        </w:tc>
        <w:tc>
          <w:tcPr>
            <w:tcW w:w="430" w:type="pct"/>
          </w:tcPr>
          <w:p w14:paraId="0839732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786</w:t>
            </w:r>
          </w:p>
        </w:tc>
        <w:tc>
          <w:tcPr>
            <w:tcW w:w="1237" w:type="pct"/>
          </w:tcPr>
          <w:p w14:paraId="1F02E2D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4A281259" w14:textId="77777777" w:rsidTr="00C875EC">
        <w:tc>
          <w:tcPr>
            <w:tcW w:w="591" w:type="pct"/>
          </w:tcPr>
          <w:p w14:paraId="532E1C8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2B0A524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538" w:type="pct"/>
          </w:tcPr>
          <w:p w14:paraId="4603F7D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2148B35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322" w:type="pct"/>
          </w:tcPr>
          <w:p w14:paraId="7D1543E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7</w:t>
            </w:r>
          </w:p>
        </w:tc>
        <w:tc>
          <w:tcPr>
            <w:tcW w:w="645" w:type="pct"/>
          </w:tcPr>
          <w:p w14:paraId="33DB0EA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21</w:t>
            </w:r>
          </w:p>
        </w:tc>
        <w:tc>
          <w:tcPr>
            <w:tcW w:w="430" w:type="pct"/>
          </w:tcPr>
          <w:p w14:paraId="75CEABD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735</w:t>
            </w:r>
          </w:p>
        </w:tc>
        <w:tc>
          <w:tcPr>
            <w:tcW w:w="1237" w:type="pct"/>
          </w:tcPr>
          <w:p w14:paraId="14A2F1E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7C1D6E15" w14:textId="77777777" w:rsidTr="00C875EC">
        <w:tc>
          <w:tcPr>
            <w:tcW w:w="591" w:type="pct"/>
          </w:tcPr>
          <w:p w14:paraId="7E54C6D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155CC5C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538" w:type="pct"/>
          </w:tcPr>
          <w:p w14:paraId="231D1D0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2EEF109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322" w:type="pct"/>
          </w:tcPr>
          <w:p w14:paraId="245C97D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27</w:t>
            </w:r>
          </w:p>
        </w:tc>
        <w:tc>
          <w:tcPr>
            <w:tcW w:w="645" w:type="pct"/>
          </w:tcPr>
          <w:p w14:paraId="0F3B1B2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13</w:t>
            </w:r>
          </w:p>
        </w:tc>
        <w:tc>
          <w:tcPr>
            <w:tcW w:w="430" w:type="pct"/>
          </w:tcPr>
          <w:p w14:paraId="698CA80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972</w:t>
            </w:r>
          </w:p>
        </w:tc>
        <w:tc>
          <w:tcPr>
            <w:tcW w:w="1237" w:type="pct"/>
          </w:tcPr>
          <w:p w14:paraId="541671E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5E5997D4" w14:textId="77777777" w:rsidTr="00C875EC">
        <w:tc>
          <w:tcPr>
            <w:tcW w:w="591" w:type="pct"/>
          </w:tcPr>
          <w:p w14:paraId="1015056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117E12B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538" w:type="pct"/>
          </w:tcPr>
          <w:p w14:paraId="2CA0FAC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36C2822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322" w:type="pct"/>
          </w:tcPr>
          <w:p w14:paraId="5F072F4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.829</w:t>
            </w:r>
          </w:p>
        </w:tc>
        <w:tc>
          <w:tcPr>
            <w:tcW w:w="645" w:type="pct"/>
          </w:tcPr>
          <w:p w14:paraId="31AD002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2.199</w:t>
            </w:r>
          </w:p>
        </w:tc>
        <w:tc>
          <w:tcPr>
            <w:tcW w:w="430" w:type="pct"/>
          </w:tcPr>
          <w:p w14:paraId="54EC61D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237" w:type="pct"/>
          </w:tcPr>
          <w:p w14:paraId="0B7338E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286F46" w:rsidRPr="00C875EC" w14:paraId="45BF1A40" w14:textId="77777777" w:rsidTr="00C875EC">
        <w:tc>
          <w:tcPr>
            <w:tcW w:w="591" w:type="pct"/>
          </w:tcPr>
          <w:p w14:paraId="2E22918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7F35EF5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538" w:type="pct"/>
          </w:tcPr>
          <w:p w14:paraId="532C9E4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71C0B50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322" w:type="pct"/>
          </w:tcPr>
          <w:p w14:paraId="08ED9FF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21</w:t>
            </w:r>
          </w:p>
        </w:tc>
        <w:tc>
          <w:tcPr>
            <w:tcW w:w="645" w:type="pct"/>
          </w:tcPr>
          <w:p w14:paraId="1F1E991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16</w:t>
            </w:r>
          </w:p>
        </w:tc>
        <w:tc>
          <w:tcPr>
            <w:tcW w:w="430" w:type="pct"/>
          </w:tcPr>
          <w:p w14:paraId="73E35FA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766</w:t>
            </w:r>
          </w:p>
        </w:tc>
        <w:tc>
          <w:tcPr>
            <w:tcW w:w="1237" w:type="pct"/>
          </w:tcPr>
          <w:p w14:paraId="74D90C7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7398324A" w14:textId="77777777" w:rsidTr="00C875EC">
        <w:tc>
          <w:tcPr>
            <w:tcW w:w="591" w:type="pct"/>
          </w:tcPr>
          <w:p w14:paraId="4F5EE2F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0634FB4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538" w:type="pct"/>
          </w:tcPr>
          <w:p w14:paraId="3999012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3DCE02A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322" w:type="pct"/>
          </w:tcPr>
          <w:p w14:paraId="234846B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0</w:t>
            </w:r>
          </w:p>
        </w:tc>
        <w:tc>
          <w:tcPr>
            <w:tcW w:w="645" w:type="pct"/>
          </w:tcPr>
          <w:p w14:paraId="26CE8F7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647</w:t>
            </w:r>
          </w:p>
        </w:tc>
        <w:tc>
          <w:tcPr>
            <w:tcW w:w="430" w:type="pct"/>
          </w:tcPr>
          <w:p w14:paraId="5D63652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421</w:t>
            </w:r>
          </w:p>
        </w:tc>
        <w:tc>
          <w:tcPr>
            <w:tcW w:w="1237" w:type="pct"/>
          </w:tcPr>
          <w:p w14:paraId="492D8D7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2AD5C3B1" w14:textId="77777777" w:rsidTr="00C875EC">
        <w:tc>
          <w:tcPr>
            <w:tcW w:w="591" w:type="pct"/>
          </w:tcPr>
          <w:p w14:paraId="30CE45F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745E924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538" w:type="pct"/>
          </w:tcPr>
          <w:p w14:paraId="6B1DC80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70900E3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322" w:type="pct"/>
          </w:tcPr>
          <w:p w14:paraId="617DFAB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873</w:t>
            </w:r>
          </w:p>
        </w:tc>
        <w:tc>
          <w:tcPr>
            <w:tcW w:w="645" w:type="pct"/>
          </w:tcPr>
          <w:p w14:paraId="39083B3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.796</w:t>
            </w:r>
          </w:p>
        </w:tc>
        <w:tc>
          <w:tcPr>
            <w:tcW w:w="430" w:type="pct"/>
          </w:tcPr>
          <w:p w14:paraId="0BD5573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237" w:type="pct"/>
          </w:tcPr>
          <w:p w14:paraId="127EF04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</w:tr>
      <w:tr w:rsidR="00286F46" w:rsidRPr="00C875EC" w14:paraId="730AB53A" w14:textId="77777777" w:rsidTr="00C875EC">
        <w:tc>
          <w:tcPr>
            <w:tcW w:w="591" w:type="pct"/>
          </w:tcPr>
          <w:p w14:paraId="65C1319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lastRenderedPageBreak/>
              <w:t>Tsimane</w:t>
            </w:r>
          </w:p>
        </w:tc>
        <w:tc>
          <w:tcPr>
            <w:tcW w:w="430" w:type="pct"/>
          </w:tcPr>
          <w:p w14:paraId="3F987B5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538" w:type="pct"/>
          </w:tcPr>
          <w:p w14:paraId="57BFD03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74A4404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322" w:type="pct"/>
          </w:tcPr>
          <w:p w14:paraId="5C438DC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136</w:t>
            </w:r>
          </w:p>
        </w:tc>
        <w:tc>
          <w:tcPr>
            <w:tcW w:w="645" w:type="pct"/>
          </w:tcPr>
          <w:p w14:paraId="26A31A5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6.268</w:t>
            </w:r>
          </w:p>
        </w:tc>
        <w:tc>
          <w:tcPr>
            <w:tcW w:w="430" w:type="pct"/>
          </w:tcPr>
          <w:p w14:paraId="5A35FF3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2</w:t>
            </w:r>
          </w:p>
        </w:tc>
        <w:tc>
          <w:tcPr>
            <w:tcW w:w="1237" w:type="pct"/>
          </w:tcPr>
          <w:p w14:paraId="648C3CF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763D2065" w14:textId="77777777" w:rsidTr="00C875EC">
        <w:tc>
          <w:tcPr>
            <w:tcW w:w="591" w:type="pct"/>
          </w:tcPr>
          <w:p w14:paraId="7CD75D7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6D289D2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538" w:type="pct"/>
          </w:tcPr>
          <w:p w14:paraId="4A20D62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68C5586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322" w:type="pct"/>
          </w:tcPr>
          <w:p w14:paraId="75DE7D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.188</w:t>
            </w:r>
          </w:p>
        </w:tc>
        <w:tc>
          <w:tcPr>
            <w:tcW w:w="645" w:type="pct"/>
          </w:tcPr>
          <w:p w14:paraId="7377114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434</w:t>
            </w:r>
          </w:p>
        </w:tc>
        <w:tc>
          <w:tcPr>
            <w:tcW w:w="430" w:type="pct"/>
          </w:tcPr>
          <w:p w14:paraId="39DED0B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2</w:t>
            </w:r>
          </w:p>
        </w:tc>
        <w:tc>
          <w:tcPr>
            <w:tcW w:w="1237" w:type="pct"/>
          </w:tcPr>
          <w:p w14:paraId="33F918E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633CC5DD" w14:textId="77777777" w:rsidTr="00C875EC">
        <w:tc>
          <w:tcPr>
            <w:tcW w:w="591" w:type="pct"/>
          </w:tcPr>
          <w:p w14:paraId="2210B1A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757C7AA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538" w:type="pct"/>
          </w:tcPr>
          <w:p w14:paraId="437B60B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6F394D5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322" w:type="pct"/>
          </w:tcPr>
          <w:p w14:paraId="04585FF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7</w:t>
            </w:r>
          </w:p>
        </w:tc>
        <w:tc>
          <w:tcPr>
            <w:tcW w:w="645" w:type="pct"/>
          </w:tcPr>
          <w:p w14:paraId="4D6749E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.941</w:t>
            </w:r>
          </w:p>
        </w:tc>
        <w:tc>
          <w:tcPr>
            <w:tcW w:w="430" w:type="pct"/>
          </w:tcPr>
          <w:p w14:paraId="0E8ABFF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2</w:t>
            </w:r>
          </w:p>
        </w:tc>
        <w:tc>
          <w:tcPr>
            <w:tcW w:w="1237" w:type="pct"/>
          </w:tcPr>
          <w:p w14:paraId="7BF4390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51F14185" w14:textId="77777777" w:rsidTr="00C875EC">
        <w:tc>
          <w:tcPr>
            <w:tcW w:w="591" w:type="pct"/>
          </w:tcPr>
          <w:p w14:paraId="2D7FA6F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15346ED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538" w:type="pct"/>
          </w:tcPr>
          <w:p w14:paraId="178C777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02D099E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322" w:type="pct"/>
          </w:tcPr>
          <w:p w14:paraId="17ADF6B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330</w:t>
            </w:r>
          </w:p>
        </w:tc>
        <w:tc>
          <w:tcPr>
            <w:tcW w:w="645" w:type="pct"/>
          </w:tcPr>
          <w:p w14:paraId="07DD6C6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716</w:t>
            </w:r>
          </w:p>
        </w:tc>
        <w:tc>
          <w:tcPr>
            <w:tcW w:w="430" w:type="pct"/>
          </w:tcPr>
          <w:p w14:paraId="549440D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348</w:t>
            </w:r>
          </w:p>
        </w:tc>
        <w:tc>
          <w:tcPr>
            <w:tcW w:w="1237" w:type="pct"/>
          </w:tcPr>
          <w:p w14:paraId="56889CB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3B7EE96D" w14:textId="77777777" w:rsidTr="00C875EC">
        <w:tc>
          <w:tcPr>
            <w:tcW w:w="591" w:type="pct"/>
          </w:tcPr>
          <w:p w14:paraId="2F6B5CC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44D28FB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538" w:type="pct"/>
          </w:tcPr>
          <w:p w14:paraId="5CDF2D8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78E25EA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322" w:type="pct"/>
          </w:tcPr>
          <w:p w14:paraId="1F56C30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57</w:t>
            </w:r>
          </w:p>
        </w:tc>
        <w:tc>
          <w:tcPr>
            <w:tcW w:w="645" w:type="pct"/>
          </w:tcPr>
          <w:p w14:paraId="5E84B59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9</w:t>
            </w:r>
          </w:p>
        </w:tc>
        <w:tc>
          <w:tcPr>
            <w:tcW w:w="430" w:type="pct"/>
          </w:tcPr>
          <w:p w14:paraId="243737B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987</w:t>
            </w:r>
          </w:p>
        </w:tc>
        <w:tc>
          <w:tcPr>
            <w:tcW w:w="1237" w:type="pct"/>
          </w:tcPr>
          <w:p w14:paraId="7561943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185AC478" w14:textId="77777777" w:rsidTr="00C875EC">
        <w:tc>
          <w:tcPr>
            <w:tcW w:w="591" w:type="pct"/>
          </w:tcPr>
          <w:p w14:paraId="0ECDDB5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0A64127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538" w:type="pct"/>
          </w:tcPr>
          <w:p w14:paraId="3C2516C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75E6B47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322" w:type="pct"/>
          </w:tcPr>
          <w:p w14:paraId="2EA5341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54</w:t>
            </w:r>
          </w:p>
        </w:tc>
        <w:tc>
          <w:tcPr>
            <w:tcW w:w="645" w:type="pct"/>
          </w:tcPr>
          <w:p w14:paraId="12CBEC2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4.411</w:t>
            </w:r>
          </w:p>
        </w:tc>
        <w:tc>
          <w:tcPr>
            <w:tcW w:w="430" w:type="pct"/>
          </w:tcPr>
          <w:p w14:paraId="342FB54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43</w:t>
            </w:r>
          </w:p>
        </w:tc>
        <w:tc>
          <w:tcPr>
            <w:tcW w:w="1237" w:type="pct"/>
          </w:tcPr>
          <w:p w14:paraId="2549B96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5D1A945C" w14:textId="77777777" w:rsidTr="00C875EC">
        <w:tc>
          <w:tcPr>
            <w:tcW w:w="591" w:type="pct"/>
          </w:tcPr>
          <w:p w14:paraId="6D2FE27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610FFC3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538" w:type="pct"/>
          </w:tcPr>
          <w:p w14:paraId="3D4CD0E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46F6395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322" w:type="pct"/>
          </w:tcPr>
          <w:p w14:paraId="6F02337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.716</w:t>
            </w:r>
          </w:p>
        </w:tc>
        <w:tc>
          <w:tcPr>
            <w:tcW w:w="645" w:type="pct"/>
          </w:tcPr>
          <w:p w14:paraId="427C4D6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8.299</w:t>
            </w:r>
          </w:p>
        </w:tc>
        <w:tc>
          <w:tcPr>
            <w:tcW w:w="430" w:type="pct"/>
          </w:tcPr>
          <w:p w14:paraId="35B2D3C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237" w:type="pct"/>
          </w:tcPr>
          <w:p w14:paraId="2872F48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286F46" w:rsidRPr="00C875EC" w14:paraId="39A2B2AC" w14:textId="77777777" w:rsidTr="00C875EC">
        <w:tc>
          <w:tcPr>
            <w:tcW w:w="591" w:type="pct"/>
          </w:tcPr>
          <w:p w14:paraId="5FBA80A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10E6BB2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538" w:type="pct"/>
          </w:tcPr>
          <w:p w14:paraId="7EA7506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73C4CCA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322" w:type="pct"/>
          </w:tcPr>
          <w:p w14:paraId="5FEBC38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058</w:t>
            </w:r>
          </w:p>
        </w:tc>
        <w:tc>
          <w:tcPr>
            <w:tcW w:w="645" w:type="pct"/>
          </w:tcPr>
          <w:p w14:paraId="72BA3B4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111</w:t>
            </w:r>
          </w:p>
        </w:tc>
        <w:tc>
          <w:tcPr>
            <w:tcW w:w="430" w:type="pct"/>
          </w:tcPr>
          <w:p w14:paraId="6D804BE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14</w:t>
            </w:r>
          </w:p>
        </w:tc>
        <w:tc>
          <w:tcPr>
            <w:tcW w:w="1237" w:type="pct"/>
          </w:tcPr>
          <w:p w14:paraId="6DED09E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0A410580" w14:textId="77777777" w:rsidTr="00C875EC">
        <w:tc>
          <w:tcPr>
            <w:tcW w:w="591" w:type="pct"/>
          </w:tcPr>
          <w:p w14:paraId="31AD47C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5FA7683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538" w:type="pct"/>
          </w:tcPr>
          <w:p w14:paraId="34561EC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66E6E05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322" w:type="pct"/>
          </w:tcPr>
          <w:p w14:paraId="4238C6E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306</w:t>
            </w:r>
          </w:p>
        </w:tc>
        <w:tc>
          <w:tcPr>
            <w:tcW w:w="645" w:type="pct"/>
          </w:tcPr>
          <w:p w14:paraId="1733D50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4.492</w:t>
            </w:r>
          </w:p>
        </w:tc>
        <w:tc>
          <w:tcPr>
            <w:tcW w:w="430" w:type="pct"/>
          </w:tcPr>
          <w:p w14:paraId="3A80351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1</w:t>
            </w:r>
          </w:p>
        </w:tc>
        <w:tc>
          <w:tcPr>
            <w:tcW w:w="1237" w:type="pct"/>
          </w:tcPr>
          <w:p w14:paraId="6381EBD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66BE4475" w14:textId="77777777" w:rsidTr="00C875EC">
        <w:tc>
          <w:tcPr>
            <w:tcW w:w="591" w:type="pct"/>
          </w:tcPr>
          <w:p w14:paraId="7B7CBF0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7BB9BDA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538" w:type="pct"/>
          </w:tcPr>
          <w:p w14:paraId="1FAE3DA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7A7F5B1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322" w:type="pct"/>
          </w:tcPr>
          <w:p w14:paraId="02D5BEF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1</w:t>
            </w:r>
          </w:p>
        </w:tc>
        <w:tc>
          <w:tcPr>
            <w:tcW w:w="645" w:type="pct"/>
          </w:tcPr>
          <w:p w14:paraId="5D0C0C7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48</w:t>
            </w:r>
          </w:p>
        </w:tc>
        <w:tc>
          <w:tcPr>
            <w:tcW w:w="430" w:type="pct"/>
          </w:tcPr>
          <w:p w14:paraId="3247A31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26</w:t>
            </w:r>
          </w:p>
        </w:tc>
        <w:tc>
          <w:tcPr>
            <w:tcW w:w="1237" w:type="pct"/>
          </w:tcPr>
          <w:p w14:paraId="0148F3D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</w:tr>
      <w:tr w:rsidR="00286F46" w:rsidRPr="00C875EC" w14:paraId="5E6F79CF" w14:textId="77777777" w:rsidTr="00C875EC">
        <w:tc>
          <w:tcPr>
            <w:tcW w:w="591" w:type="pct"/>
          </w:tcPr>
          <w:p w14:paraId="2C552AC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5A57C7C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538" w:type="pct"/>
          </w:tcPr>
          <w:p w14:paraId="7498C85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244A3BF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322" w:type="pct"/>
          </w:tcPr>
          <w:p w14:paraId="4EEA8F4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8</w:t>
            </w:r>
          </w:p>
        </w:tc>
        <w:tc>
          <w:tcPr>
            <w:tcW w:w="645" w:type="pct"/>
          </w:tcPr>
          <w:p w14:paraId="1788556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109</w:t>
            </w:r>
          </w:p>
        </w:tc>
        <w:tc>
          <w:tcPr>
            <w:tcW w:w="430" w:type="pct"/>
          </w:tcPr>
          <w:p w14:paraId="64409DB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47</w:t>
            </w:r>
          </w:p>
        </w:tc>
        <w:tc>
          <w:tcPr>
            <w:tcW w:w="1237" w:type="pct"/>
          </w:tcPr>
          <w:p w14:paraId="1DEE6A4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49C5D71F" w14:textId="77777777" w:rsidTr="00C875EC">
        <w:tc>
          <w:tcPr>
            <w:tcW w:w="591" w:type="pct"/>
          </w:tcPr>
          <w:p w14:paraId="75A0E27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381E1C5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538" w:type="pct"/>
          </w:tcPr>
          <w:p w14:paraId="76323FB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00C286C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322" w:type="pct"/>
          </w:tcPr>
          <w:p w14:paraId="41BA38F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7</w:t>
            </w:r>
          </w:p>
        </w:tc>
        <w:tc>
          <w:tcPr>
            <w:tcW w:w="645" w:type="pct"/>
          </w:tcPr>
          <w:p w14:paraId="20285B6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8</w:t>
            </w:r>
          </w:p>
        </w:tc>
        <w:tc>
          <w:tcPr>
            <w:tcW w:w="430" w:type="pct"/>
          </w:tcPr>
          <w:p w14:paraId="47479DD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956</w:t>
            </w:r>
          </w:p>
        </w:tc>
        <w:tc>
          <w:tcPr>
            <w:tcW w:w="1237" w:type="pct"/>
          </w:tcPr>
          <w:p w14:paraId="2180158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1529F58B" w14:textId="77777777" w:rsidTr="00C875EC">
        <w:tc>
          <w:tcPr>
            <w:tcW w:w="591" w:type="pct"/>
          </w:tcPr>
          <w:p w14:paraId="45DA914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6D03786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538" w:type="pct"/>
          </w:tcPr>
          <w:p w14:paraId="392DEE3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3217964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322" w:type="pct"/>
          </w:tcPr>
          <w:p w14:paraId="4DEC2E4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5</w:t>
            </w:r>
          </w:p>
        </w:tc>
        <w:tc>
          <w:tcPr>
            <w:tcW w:w="645" w:type="pct"/>
          </w:tcPr>
          <w:p w14:paraId="78B74A0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318</w:t>
            </w:r>
          </w:p>
        </w:tc>
        <w:tc>
          <w:tcPr>
            <w:tcW w:w="430" w:type="pct"/>
          </w:tcPr>
          <w:p w14:paraId="2A9EF2C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576</w:t>
            </w:r>
          </w:p>
        </w:tc>
        <w:tc>
          <w:tcPr>
            <w:tcW w:w="1237" w:type="pct"/>
          </w:tcPr>
          <w:p w14:paraId="2ED3F9F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308693FC" w14:textId="77777777" w:rsidTr="00C875EC">
        <w:tc>
          <w:tcPr>
            <w:tcW w:w="591" w:type="pct"/>
          </w:tcPr>
          <w:p w14:paraId="05BD836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5267D3B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538" w:type="pct"/>
          </w:tcPr>
          <w:p w14:paraId="7431517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230F417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322" w:type="pct"/>
          </w:tcPr>
          <w:p w14:paraId="1B4F0FA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206</w:t>
            </w:r>
          </w:p>
        </w:tc>
        <w:tc>
          <w:tcPr>
            <w:tcW w:w="645" w:type="pct"/>
          </w:tcPr>
          <w:p w14:paraId="4319487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434</w:t>
            </w:r>
          </w:p>
        </w:tc>
        <w:tc>
          <w:tcPr>
            <w:tcW w:w="430" w:type="pct"/>
          </w:tcPr>
          <w:p w14:paraId="3BFD2D2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59</w:t>
            </w:r>
          </w:p>
        </w:tc>
        <w:tc>
          <w:tcPr>
            <w:tcW w:w="1237" w:type="pct"/>
          </w:tcPr>
          <w:p w14:paraId="7AB9448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3BE9E964" w14:textId="77777777" w:rsidTr="00C875EC">
        <w:tc>
          <w:tcPr>
            <w:tcW w:w="591" w:type="pct"/>
          </w:tcPr>
          <w:p w14:paraId="35E7F32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1E67F96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538" w:type="pct"/>
          </w:tcPr>
          <w:p w14:paraId="15D6F2C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722B9AE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322" w:type="pct"/>
          </w:tcPr>
          <w:p w14:paraId="0DE239A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4</w:t>
            </w:r>
          </w:p>
        </w:tc>
        <w:tc>
          <w:tcPr>
            <w:tcW w:w="645" w:type="pct"/>
          </w:tcPr>
          <w:p w14:paraId="3ACA9C4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53</w:t>
            </w:r>
          </w:p>
        </w:tc>
        <w:tc>
          <w:tcPr>
            <w:tcW w:w="430" w:type="pct"/>
          </w:tcPr>
          <w:p w14:paraId="09D9224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25</w:t>
            </w:r>
          </w:p>
        </w:tc>
        <w:tc>
          <w:tcPr>
            <w:tcW w:w="1237" w:type="pct"/>
          </w:tcPr>
          <w:p w14:paraId="6A04241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62E97791" w14:textId="77777777" w:rsidTr="00C875EC">
        <w:tc>
          <w:tcPr>
            <w:tcW w:w="591" w:type="pct"/>
          </w:tcPr>
          <w:p w14:paraId="17AB630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25035BF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538" w:type="pct"/>
          </w:tcPr>
          <w:p w14:paraId="0CEACFD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27345A2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322" w:type="pct"/>
          </w:tcPr>
          <w:p w14:paraId="1E7344F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210</w:t>
            </w:r>
          </w:p>
        </w:tc>
        <w:tc>
          <w:tcPr>
            <w:tcW w:w="645" w:type="pct"/>
          </w:tcPr>
          <w:p w14:paraId="472A67F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396</w:t>
            </w:r>
          </w:p>
        </w:tc>
        <w:tc>
          <w:tcPr>
            <w:tcW w:w="430" w:type="pct"/>
          </w:tcPr>
          <w:p w14:paraId="40E24DB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42</w:t>
            </w:r>
          </w:p>
        </w:tc>
        <w:tc>
          <w:tcPr>
            <w:tcW w:w="1237" w:type="pct"/>
          </w:tcPr>
          <w:p w14:paraId="44CC0BB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2A018C3D" w14:textId="77777777" w:rsidTr="00C875EC">
        <w:tc>
          <w:tcPr>
            <w:tcW w:w="591" w:type="pct"/>
          </w:tcPr>
          <w:p w14:paraId="319CCF9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67D4AC7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538" w:type="pct"/>
          </w:tcPr>
          <w:p w14:paraId="64EA596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0D74B96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322" w:type="pct"/>
          </w:tcPr>
          <w:p w14:paraId="51F8ACD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6.940</w:t>
            </w:r>
          </w:p>
        </w:tc>
        <w:tc>
          <w:tcPr>
            <w:tcW w:w="645" w:type="pct"/>
          </w:tcPr>
          <w:p w14:paraId="4C0B451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5.381</w:t>
            </w:r>
          </w:p>
        </w:tc>
        <w:tc>
          <w:tcPr>
            <w:tcW w:w="430" w:type="pct"/>
          </w:tcPr>
          <w:p w14:paraId="67674C4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237" w:type="pct"/>
          </w:tcPr>
          <w:p w14:paraId="00E69C2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286F46" w:rsidRPr="00C875EC" w14:paraId="0F7A8A91" w14:textId="77777777" w:rsidTr="00C875EC">
        <w:tc>
          <w:tcPr>
            <w:tcW w:w="591" w:type="pct"/>
          </w:tcPr>
          <w:p w14:paraId="186DD49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4882187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538" w:type="pct"/>
          </w:tcPr>
          <w:p w14:paraId="41F22AE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02646D4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322" w:type="pct"/>
          </w:tcPr>
          <w:p w14:paraId="61C03D3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036</w:t>
            </w:r>
          </w:p>
        </w:tc>
        <w:tc>
          <w:tcPr>
            <w:tcW w:w="645" w:type="pct"/>
          </w:tcPr>
          <w:p w14:paraId="26F84DD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460</w:t>
            </w:r>
          </w:p>
        </w:tc>
        <w:tc>
          <w:tcPr>
            <w:tcW w:w="430" w:type="pct"/>
          </w:tcPr>
          <w:p w14:paraId="1ECEA45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57</w:t>
            </w:r>
          </w:p>
        </w:tc>
        <w:tc>
          <w:tcPr>
            <w:tcW w:w="1237" w:type="pct"/>
          </w:tcPr>
          <w:p w14:paraId="788488A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4BEE22FD" w14:textId="77777777" w:rsidTr="00C875EC">
        <w:tc>
          <w:tcPr>
            <w:tcW w:w="591" w:type="pct"/>
          </w:tcPr>
          <w:p w14:paraId="6B229CB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29E3E41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538" w:type="pct"/>
          </w:tcPr>
          <w:p w14:paraId="26B3042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3CB2266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322" w:type="pct"/>
          </w:tcPr>
          <w:p w14:paraId="1979058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56</w:t>
            </w:r>
          </w:p>
        </w:tc>
        <w:tc>
          <w:tcPr>
            <w:tcW w:w="645" w:type="pct"/>
          </w:tcPr>
          <w:p w14:paraId="52D5F56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57</w:t>
            </w:r>
          </w:p>
        </w:tc>
        <w:tc>
          <w:tcPr>
            <w:tcW w:w="430" w:type="pct"/>
          </w:tcPr>
          <w:p w14:paraId="7533E60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921</w:t>
            </w:r>
          </w:p>
        </w:tc>
        <w:tc>
          <w:tcPr>
            <w:tcW w:w="1237" w:type="pct"/>
          </w:tcPr>
          <w:p w14:paraId="630B84A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0B093C47" w14:textId="77777777" w:rsidTr="00C875EC">
        <w:tc>
          <w:tcPr>
            <w:tcW w:w="591" w:type="pct"/>
          </w:tcPr>
          <w:p w14:paraId="09C10F9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4E7FD8D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538" w:type="pct"/>
          </w:tcPr>
          <w:p w14:paraId="19AF7B4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7C199A0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322" w:type="pct"/>
          </w:tcPr>
          <w:p w14:paraId="7D36D7B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0</w:t>
            </w:r>
          </w:p>
        </w:tc>
        <w:tc>
          <w:tcPr>
            <w:tcW w:w="645" w:type="pct"/>
          </w:tcPr>
          <w:p w14:paraId="3BFE1A7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1.831</w:t>
            </w:r>
          </w:p>
        </w:tc>
        <w:tc>
          <w:tcPr>
            <w:tcW w:w="430" w:type="pct"/>
          </w:tcPr>
          <w:p w14:paraId="1E4912E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237" w:type="pct"/>
          </w:tcPr>
          <w:p w14:paraId="7466138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</w:tr>
      <w:tr w:rsidR="00286F46" w:rsidRPr="00C875EC" w14:paraId="5CFCF6EE" w14:textId="77777777" w:rsidTr="00C875EC">
        <w:tc>
          <w:tcPr>
            <w:tcW w:w="591" w:type="pct"/>
          </w:tcPr>
          <w:p w14:paraId="7C5A35D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2BD0BFA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538" w:type="pct"/>
          </w:tcPr>
          <w:p w14:paraId="0255C3F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807" w:type="pct"/>
          </w:tcPr>
          <w:p w14:paraId="2F4A863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322" w:type="pct"/>
          </w:tcPr>
          <w:p w14:paraId="590C808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289</w:t>
            </w:r>
          </w:p>
        </w:tc>
        <w:tc>
          <w:tcPr>
            <w:tcW w:w="645" w:type="pct"/>
          </w:tcPr>
          <w:p w14:paraId="4FAC2FA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.299</w:t>
            </w:r>
          </w:p>
        </w:tc>
        <w:tc>
          <w:tcPr>
            <w:tcW w:w="430" w:type="pct"/>
          </w:tcPr>
          <w:p w14:paraId="1BAE289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3</w:t>
            </w:r>
          </w:p>
        </w:tc>
        <w:tc>
          <w:tcPr>
            <w:tcW w:w="1237" w:type="pct"/>
          </w:tcPr>
          <w:p w14:paraId="0357DE6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494D57C7" w14:textId="77777777" w:rsidTr="00C875EC">
        <w:tc>
          <w:tcPr>
            <w:tcW w:w="591" w:type="pct"/>
          </w:tcPr>
          <w:p w14:paraId="6F99E18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7D6EB6E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538" w:type="pct"/>
          </w:tcPr>
          <w:p w14:paraId="1B6CF16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3D76AD2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322" w:type="pct"/>
          </w:tcPr>
          <w:p w14:paraId="0CDD80B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560</w:t>
            </w:r>
          </w:p>
        </w:tc>
        <w:tc>
          <w:tcPr>
            <w:tcW w:w="645" w:type="pct"/>
          </w:tcPr>
          <w:p w14:paraId="28A0CF1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318</w:t>
            </w:r>
          </w:p>
        </w:tc>
        <w:tc>
          <w:tcPr>
            <w:tcW w:w="430" w:type="pct"/>
          </w:tcPr>
          <w:p w14:paraId="3C36806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683</w:t>
            </w:r>
          </w:p>
        </w:tc>
        <w:tc>
          <w:tcPr>
            <w:tcW w:w="1237" w:type="pct"/>
          </w:tcPr>
          <w:p w14:paraId="11E996D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794F1FB8" w14:textId="77777777" w:rsidTr="00C875EC">
        <w:tc>
          <w:tcPr>
            <w:tcW w:w="591" w:type="pct"/>
          </w:tcPr>
          <w:p w14:paraId="372D4FA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6056664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538" w:type="pct"/>
          </w:tcPr>
          <w:p w14:paraId="6D9EA81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7AA3E66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322" w:type="pct"/>
          </w:tcPr>
          <w:p w14:paraId="7CC9F78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.706</w:t>
            </w:r>
          </w:p>
        </w:tc>
        <w:tc>
          <w:tcPr>
            <w:tcW w:w="645" w:type="pct"/>
          </w:tcPr>
          <w:p w14:paraId="6B2992E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466</w:t>
            </w:r>
          </w:p>
        </w:tc>
        <w:tc>
          <w:tcPr>
            <w:tcW w:w="430" w:type="pct"/>
          </w:tcPr>
          <w:p w14:paraId="34F50C1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40</w:t>
            </w:r>
          </w:p>
        </w:tc>
        <w:tc>
          <w:tcPr>
            <w:tcW w:w="1237" w:type="pct"/>
          </w:tcPr>
          <w:p w14:paraId="37DECC4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72E26C5C" w14:textId="77777777" w:rsidTr="00C875EC">
        <w:tc>
          <w:tcPr>
            <w:tcW w:w="591" w:type="pct"/>
          </w:tcPr>
          <w:p w14:paraId="6B80DFE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4A1BCB0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538" w:type="pct"/>
          </w:tcPr>
          <w:p w14:paraId="2748F1D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34716E5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322" w:type="pct"/>
          </w:tcPr>
          <w:p w14:paraId="7EA3A94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5</w:t>
            </w:r>
          </w:p>
        </w:tc>
        <w:tc>
          <w:tcPr>
            <w:tcW w:w="645" w:type="pct"/>
          </w:tcPr>
          <w:p w14:paraId="67A2955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81</w:t>
            </w:r>
          </w:p>
        </w:tc>
        <w:tc>
          <w:tcPr>
            <w:tcW w:w="430" w:type="pct"/>
          </w:tcPr>
          <w:p w14:paraId="6347DE1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675</w:t>
            </w:r>
          </w:p>
        </w:tc>
        <w:tc>
          <w:tcPr>
            <w:tcW w:w="1237" w:type="pct"/>
          </w:tcPr>
          <w:p w14:paraId="571F9D4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779963D6" w14:textId="77777777" w:rsidTr="00C875EC">
        <w:tc>
          <w:tcPr>
            <w:tcW w:w="591" w:type="pct"/>
          </w:tcPr>
          <w:p w14:paraId="7363FA0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simane</w:t>
            </w:r>
          </w:p>
        </w:tc>
        <w:tc>
          <w:tcPr>
            <w:tcW w:w="430" w:type="pct"/>
          </w:tcPr>
          <w:p w14:paraId="5D7B10D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538" w:type="pct"/>
          </w:tcPr>
          <w:p w14:paraId="5541FA8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807" w:type="pct"/>
          </w:tcPr>
          <w:p w14:paraId="5F34A82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322" w:type="pct"/>
          </w:tcPr>
          <w:p w14:paraId="02244A0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3</w:t>
            </w:r>
          </w:p>
        </w:tc>
        <w:tc>
          <w:tcPr>
            <w:tcW w:w="645" w:type="pct"/>
          </w:tcPr>
          <w:p w14:paraId="453877D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34</w:t>
            </w:r>
          </w:p>
        </w:tc>
        <w:tc>
          <w:tcPr>
            <w:tcW w:w="430" w:type="pct"/>
          </w:tcPr>
          <w:p w14:paraId="225A144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60</w:t>
            </w:r>
          </w:p>
        </w:tc>
        <w:tc>
          <w:tcPr>
            <w:tcW w:w="1237" w:type="pct"/>
          </w:tcPr>
          <w:p w14:paraId="74C9AA5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</w:tbl>
    <w:p w14:paraId="5297EF78" w14:textId="77777777" w:rsidR="00286F46" w:rsidRPr="00C875EC" w:rsidRDefault="00000000">
      <w:pPr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br w:type="page"/>
      </w:r>
    </w:p>
    <w:p w14:paraId="29CAA9A2" w14:textId="77777777" w:rsidR="00286F46" w:rsidRPr="00C875EC" w:rsidRDefault="00000000">
      <w:pPr>
        <w:pStyle w:val="TableCaption"/>
        <w:rPr>
          <w:rFonts w:ascii="Calibri" w:hAnsi="Calibri" w:cs="Calibri"/>
          <w:sz w:val="22"/>
          <w:szCs w:val="22"/>
        </w:rPr>
      </w:pPr>
      <w:r w:rsidRPr="00C875EC">
        <w:rPr>
          <w:rFonts w:ascii="Calibri" w:hAnsi="Calibri" w:cs="Calibri"/>
          <w:sz w:val="22"/>
          <w:szCs w:val="22"/>
        </w:rPr>
        <w:lastRenderedPageBreak/>
        <w:t>Table S5. Model terms, statistics, and p-values for USA-specific model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Table S5. Model terms, statistics, and p-values for USA-specific models."/>
      </w:tblPr>
      <w:tblGrid>
        <w:gridCol w:w="812"/>
        <w:gridCol w:w="1103"/>
        <w:gridCol w:w="1008"/>
        <w:gridCol w:w="1508"/>
        <w:gridCol w:w="1306"/>
        <w:gridCol w:w="1056"/>
        <w:gridCol w:w="1056"/>
        <w:gridCol w:w="1511"/>
      </w:tblGrid>
      <w:tr w:rsidR="00286F46" w:rsidRPr="00C875EC" w14:paraId="6ED6427B" w14:textId="77777777" w:rsidTr="00C875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28" w:type="dxa"/>
          </w:tcPr>
          <w:p w14:paraId="5EDA79ED" w14:textId="2B99A32A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p</w:t>
            </w:r>
          </w:p>
        </w:tc>
        <w:tc>
          <w:tcPr>
            <w:tcW w:w="1128" w:type="dxa"/>
          </w:tcPr>
          <w:p w14:paraId="7E845D4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easure</w:t>
            </w:r>
          </w:p>
        </w:tc>
        <w:tc>
          <w:tcPr>
            <w:tcW w:w="1030" w:type="dxa"/>
          </w:tcPr>
          <w:p w14:paraId="36FB410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Term</w:t>
            </w:r>
          </w:p>
        </w:tc>
        <w:tc>
          <w:tcPr>
            <w:tcW w:w="1545" w:type="dxa"/>
          </w:tcPr>
          <w:p w14:paraId="5FF9F03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RepPhase</w:t>
            </w:r>
          </w:p>
        </w:tc>
        <w:tc>
          <w:tcPr>
            <w:tcW w:w="1337" w:type="dxa"/>
          </w:tcPr>
          <w:p w14:paraId="1281964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DF</w:t>
            </w:r>
          </w:p>
        </w:tc>
        <w:tc>
          <w:tcPr>
            <w:tcW w:w="1080" w:type="dxa"/>
          </w:tcPr>
          <w:p w14:paraId="106EAD8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F-statistic</w:t>
            </w:r>
          </w:p>
        </w:tc>
        <w:tc>
          <w:tcPr>
            <w:tcW w:w="1080" w:type="dxa"/>
          </w:tcPr>
          <w:p w14:paraId="01050E4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-value</w:t>
            </w:r>
          </w:p>
        </w:tc>
        <w:tc>
          <w:tcPr>
            <w:tcW w:w="1548" w:type="dxa"/>
          </w:tcPr>
          <w:p w14:paraId="3A01B70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ex:Reproductive Phase</w:t>
            </w:r>
          </w:p>
        </w:tc>
      </w:tr>
      <w:tr w:rsidR="00286F46" w:rsidRPr="00C875EC" w14:paraId="72CD103F" w14:textId="77777777" w:rsidTr="00C875EC">
        <w:tc>
          <w:tcPr>
            <w:tcW w:w="828" w:type="dxa"/>
          </w:tcPr>
          <w:p w14:paraId="2CC158E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107D59B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1030" w:type="dxa"/>
          </w:tcPr>
          <w:p w14:paraId="33E6636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287FE4D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1337" w:type="dxa"/>
          </w:tcPr>
          <w:p w14:paraId="4D7B136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33</w:t>
            </w:r>
          </w:p>
        </w:tc>
        <w:tc>
          <w:tcPr>
            <w:tcW w:w="1080" w:type="dxa"/>
          </w:tcPr>
          <w:p w14:paraId="05A5181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329</w:t>
            </w:r>
          </w:p>
        </w:tc>
        <w:tc>
          <w:tcPr>
            <w:tcW w:w="1080" w:type="dxa"/>
          </w:tcPr>
          <w:p w14:paraId="2999D58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80</w:t>
            </w:r>
          </w:p>
        </w:tc>
        <w:tc>
          <w:tcPr>
            <w:tcW w:w="1548" w:type="dxa"/>
          </w:tcPr>
          <w:p w14:paraId="0DA0F46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73690CEA" w14:textId="77777777" w:rsidTr="00C875EC">
        <w:tc>
          <w:tcPr>
            <w:tcW w:w="828" w:type="dxa"/>
          </w:tcPr>
          <w:p w14:paraId="3FF5324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3C95BAB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1030" w:type="dxa"/>
          </w:tcPr>
          <w:p w14:paraId="57289C7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4C06DAC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1337" w:type="dxa"/>
          </w:tcPr>
          <w:p w14:paraId="3E04709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.720</w:t>
            </w:r>
          </w:p>
        </w:tc>
        <w:tc>
          <w:tcPr>
            <w:tcW w:w="1080" w:type="dxa"/>
          </w:tcPr>
          <w:p w14:paraId="4B61333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3.372</w:t>
            </w:r>
          </w:p>
        </w:tc>
        <w:tc>
          <w:tcPr>
            <w:tcW w:w="1080" w:type="dxa"/>
          </w:tcPr>
          <w:p w14:paraId="6AF5B7D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6F999EA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286F46" w:rsidRPr="00C875EC" w14:paraId="19F38FC3" w14:textId="77777777" w:rsidTr="00C875EC">
        <w:tc>
          <w:tcPr>
            <w:tcW w:w="828" w:type="dxa"/>
          </w:tcPr>
          <w:p w14:paraId="2021648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3C1A115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1030" w:type="dxa"/>
          </w:tcPr>
          <w:p w14:paraId="4F190ED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0F5AA00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1337" w:type="dxa"/>
          </w:tcPr>
          <w:p w14:paraId="22B9EB2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30</w:t>
            </w:r>
          </w:p>
        </w:tc>
        <w:tc>
          <w:tcPr>
            <w:tcW w:w="1080" w:type="dxa"/>
          </w:tcPr>
          <w:p w14:paraId="51803E3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5.805</w:t>
            </w:r>
          </w:p>
        </w:tc>
        <w:tc>
          <w:tcPr>
            <w:tcW w:w="1080" w:type="dxa"/>
          </w:tcPr>
          <w:p w14:paraId="3FDFC38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065C31E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39057F29" w14:textId="77777777" w:rsidTr="00C875EC">
        <w:tc>
          <w:tcPr>
            <w:tcW w:w="828" w:type="dxa"/>
          </w:tcPr>
          <w:p w14:paraId="2FDEF6B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17AACFC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1030" w:type="dxa"/>
          </w:tcPr>
          <w:p w14:paraId="0EF0BE5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44C39F7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1337" w:type="dxa"/>
          </w:tcPr>
          <w:p w14:paraId="1FC8B1F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782</w:t>
            </w:r>
          </w:p>
        </w:tc>
        <w:tc>
          <w:tcPr>
            <w:tcW w:w="1080" w:type="dxa"/>
          </w:tcPr>
          <w:p w14:paraId="715FB9C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243</w:t>
            </w:r>
          </w:p>
        </w:tc>
        <w:tc>
          <w:tcPr>
            <w:tcW w:w="1080" w:type="dxa"/>
          </w:tcPr>
          <w:p w14:paraId="0067D75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90</w:t>
            </w:r>
          </w:p>
        </w:tc>
        <w:tc>
          <w:tcPr>
            <w:tcW w:w="1548" w:type="dxa"/>
          </w:tcPr>
          <w:p w14:paraId="2ABD3E2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4CD40E33" w14:textId="77777777" w:rsidTr="00C875EC">
        <w:tc>
          <w:tcPr>
            <w:tcW w:w="828" w:type="dxa"/>
          </w:tcPr>
          <w:p w14:paraId="22EC23D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5827775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1030" w:type="dxa"/>
          </w:tcPr>
          <w:p w14:paraId="7D1A6A6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797189F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1337" w:type="dxa"/>
          </w:tcPr>
          <w:p w14:paraId="13C60B8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752</w:t>
            </w:r>
          </w:p>
        </w:tc>
        <w:tc>
          <w:tcPr>
            <w:tcW w:w="1080" w:type="dxa"/>
          </w:tcPr>
          <w:p w14:paraId="2FB4918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1.142</w:t>
            </w:r>
          </w:p>
        </w:tc>
        <w:tc>
          <w:tcPr>
            <w:tcW w:w="1080" w:type="dxa"/>
          </w:tcPr>
          <w:p w14:paraId="3D3EF7C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33B5499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</w:tr>
      <w:tr w:rsidR="00286F46" w:rsidRPr="00C875EC" w14:paraId="19DB8E58" w14:textId="77777777" w:rsidTr="00C875EC">
        <w:tc>
          <w:tcPr>
            <w:tcW w:w="828" w:type="dxa"/>
          </w:tcPr>
          <w:p w14:paraId="7E31A22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5126940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1030" w:type="dxa"/>
          </w:tcPr>
          <w:p w14:paraId="50098C8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196236B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1337" w:type="dxa"/>
          </w:tcPr>
          <w:p w14:paraId="67DB0D5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808</w:t>
            </w:r>
          </w:p>
        </w:tc>
        <w:tc>
          <w:tcPr>
            <w:tcW w:w="1080" w:type="dxa"/>
          </w:tcPr>
          <w:p w14:paraId="599B6ED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0.719</w:t>
            </w:r>
          </w:p>
        </w:tc>
        <w:tc>
          <w:tcPr>
            <w:tcW w:w="1080" w:type="dxa"/>
          </w:tcPr>
          <w:p w14:paraId="3AF701D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310EA4F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742C2F98" w14:textId="77777777" w:rsidTr="00C875EC">
        <w:tc>
          <w:tcPr>
            <w:tcW w:w="828" w:type="dxa"/>
          </w:tcPr>
          <w:p w14:paraId="16F08E0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2586588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1030" w:type="dxa"/>
          </w:tcPr>
          <w:p w14:paraId="2DFED15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23B0D29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1337" w:type="dxa"/>
          </w:tcPr>
          <w:p w14:paraId="518BAD3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303</w:t>
            </w:r>
          </w:p>
        </w:tc>
        <w:tc>
          <w:tcPr>
            <w:tcW w:w="1080" w:type="dxa"/>
          </w:tcPr>
          <w:p w14:paraId="7681FAD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81</w:t>
            </w:r>
          </w:p>
        </w:tc>
        <w:tc>
          <w:tcPr>
            <w:tcW w:w="1080" w:type="dxa"/>
          </w:tcPr>
          <w:p w14:paraId="737FEED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50</w:t>
            </w:r>
          </w:p>
        </w:tc>
        <w:tc>
          <w:tcPr>
            <w:tcW w:w="1548" w:type="dxa"/>
          </w:tcPr>
          <w:p w14:paraId="0DFB139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2EDBA305" w14:textId="77777777" w:rsidTr="00C875EC">
        <w:tc>
          <w:tcPr>
            <w:tcW w:w="828" w:type="dxa"/>
          </w:tcPr>
          <w:p w14:paraId="5E2AD7F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2CAB572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1030" w:type="dxa"/>
          </w:tcPr>
          <w:p w14:paraId="443C214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51D5890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1337" w:type="dxa"/>
          </w:tcPr>
          <w:p w14:paraId="07F651B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8</w:t>
            </w:r>
          </w:p>
        </w:tc>
        <w:tc>
          <w:tcPr>
            <w:tcW w:w="1080" w:type="dxa"/>
          </w:tcPr>
          <w:p w14:paraId="0FA8DB1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566</w:t>
            </w:r>
          </w:p>
        </w:tc>
        <w:tc>
          <w:tcPr>
            <w:tcW w:w="1080" w:type="dxa"/>
          </w:tcPr>
          <w:p w14:paraId="5BE957B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03</w:t>
            </w:r>
          </w:p>
        </w:tc>
        <w:tc>
          <w:tcPr>
            <w:tcW w:w="1548" w:type="dxa"/>
          </w:tcPr>
          <w:p w14:paraId="21D621C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2FAA7ACE" w14:textId="77777777" w:rsidTr="00C875EC">
        <w:tc>
          <w:tcPr>
            <w:tcW w:w="828" w:type="dxa"/>
          </w:tcPr>
          <w:p w14:paraId="3B09BFB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000CEBE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1030" w:type="dxa"/>
          </w:tcPr>
          <w:p w14:paraId="0AC3ED7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197AC10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1337" w:type="dxa"/>
          </w:tcPr>
          <w:p w14:paraId="154D2C1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7</w:t>
            </w:r>
          </w:p>
        </w:tc>
        <w:tc>
          <w:tcPr>
            <w:tcW w:w="1080" w:type="dxa"/>
          </w:tcPr>
          <w:p w14:paraId="4CA2501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384</w:t>
            </w:r>
          </w:p>
        </w:tc>
        <w:tc>
          <w:tcPr>
            <w:tcW w:w="1080" w:type="dxa"/>
          </w:tcPr>
          <w:p w14:paraId="09E8285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535</w:t>
            </w:r>
          </w:p>
        </w:tc>
        <w:tc>
          <w:tcPr>
            <w:tcW w:w="1548" w:type="dxa"/>
          </w:tcPr>
          <w:p w14:paraId="2A5F938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3DCC8EE5" w14:textId="77777777" w:rsidTr="00C875EC">
        <w:tc>
          <w:tcPr>
            <w:tcW w:w="828" w:type="dxa"/>
          </w:tcPr>
          <w:p w14:paraId="3A35FA7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43D77C7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WBC</w:t>
            </w:r>
          </w:p>
        </w:tc>
        <w:tc>
          <w:tcPr>
            <w:tcW w:w="1030" w:type="dxa"/>
          </w:tcPr>
          <w:p w14:paraId="3CCE4F5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51C5ED2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1337" w:type="dxa"/>
          </w:tcPr>
          <w:p w14:paraId="3128E93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9</w:t>
            </w:r>
          </w:p>
        </w:tc>
        <w:tc>
          <w:tcPr>
            <w:tcW w:w="1080" w:type="dxa"/>
          </w:tcPr>
          <w:p w14:paraId="09886F6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663</w:t>
            </w:r>
          </w:p>
        </w:tc>
        <w:tc>
          <w:tcPr>
            <w:tcW w:w="1080" w:type="dxa"/>
          </w:tcPr>
          <w:p w14:paraId="522581C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00</w:t>
            </w:r>
          </w:p>
        </w:tc>
        <w:tc>
          <w:tcPr>
            <w:tcW w:w="1548" w:type="dxa"/>
          </w:tcPr>
          <w:p w14:paraId="03F0893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71552BD9" w14:textId="77777777" w:rsidTr="00C875EC">
        <w:tc>
          <w:tcPr>
            <w:tcW w:w="828" w:type="dxa"/>
          </w:tcPr>
          <w:p w14:paraId="6B92BC7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7754C97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1030" w:type="dxa"/>
          </w:tcPr>
          <w:p w14:paraId="0AC1C8E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4745045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1337" w:type="dxa"/>
          </w:tcPr>
          <w:p w14:paraId="3DC4167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34</w:t>
            </w:r>
          </w:p>
        </w:tc>
        <w:tc>
          <w:tcPr>
            <w:tcW w:w="1080" w:type="dxa"/>
          </w:tcPr>
          <w:p w14:paraId="269F523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85</w:t>
            </w:r>
          </w:p>
        </w:tc>
        <w:tc>
          <w:tcPr>
            <w:tcW w:w="1080" w:type="dxa"/>
          </w:tcPr>
          <w:p w14:paraId="4921C02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349</w:t>
            </w:r>
          </w:p>
        </w:tc>
        <w:tc>
          <w:tcPr>
            <w:tcW w:w="1548" w:type="dxa"/>
          </w:tcPr>
          <w:p w14:paraId="2ED6610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0C927A54" w14:textId="77777777" w:rsidTr="00C875EC">
        <w:tc>
          <w:tcPr>
            <w:tcW w:w="828" w:type="dxa"/>
          </w:tcPr>
          <w:p w14:paraId="6B8009A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29FF6C8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1030" w:type="dxa"/>
          </w:tcPr>
          <w:p w14:paraId="46F3C35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109AFA2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1337" w:type="dxa"/>
          </w:tcPr>
          <w:p w14:paraId="247BF14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.858</w:t>
            </w:r>
          </w:p>
        </w:tc>
        <w:tc>
          <w:tcPr>
            <w:tcW w:w="1080" w:type="dxa"/>
          </w:tcPr>
          <w:p w14:paraId="41E315D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9.561</w:t>
            </w:r>
          </w:p>
        </w:tc>
        <w:tc>
          <w:tcPr>
            <w:tcW w:w="1080" w:type="dxa"/>
          </w:tcPr>
          <w:p w14:paraId="3FC9C10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39FF274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286F46" w:rsidRPr="00C875EC" w14:paraId="1FB53DFA" w14:textId="77777777" w:rsidTr="00C875EC">
        <w:tc>
          <w:tcPr>
            <w:tcW w:w="828" w:type="dxa"/>
          </w:tcPr>
          <w:p w14:paraId="6A6BB07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405CEDA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1030" w:type="dxa"/>
          </w:tcPr>
          <w:p w14:paraId="4815797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7AE13EE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1337" w:type="dxa"/>
          </w:tcPr>
          <w:p w14:paraId="2E3786C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471</w:t>
            </w:r>
          </w:p>
        </w:tc>
        <w:tc>
          <w:tcPr>
            <w:tcW w:w="1080" w:type="dxa"/>
          </w:tcPr>
          <w:p w14:paraId="233B409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6.091</w:t>
            </w:r>
          </w:p>
        </w:tc>
        <w:tc>
          <w:tcPr>
            <w:tcW w:w="1080" w:type="dxa"/>
          </w:tcPr>
          <w:p w14:paraId="332A8E3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029EC34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1ED72503" w14:textId="77777777" w:rsidTr="00C875EC">
        <w:tc>
          <w:tcPr>
            <w:tcW w:w="828" w:type="dxa"/>
          </w:tcPr>
          <w:p w14:paraId="07175D7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266A61B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1030" w:type="dxa"/>
          </w:tcPr>
          <w:p w14:paraId="5A32C8F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6954D41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1337" w:type="dxa"/>
          </w:tcPr>
          <w:p w14:paraId="76597C2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755</w:t>
            </w:r>
          </w:p>
        </w:tc>
        <w:tc>
          <w:tcPr>
            <w:tcW w:w="1080" w:type="dxa"/>
          </w:tcPr>
          <w:p w14:paraId="61FDB3E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74</w:t>
            </w:r>
          </w:p>
        </w:tc>
        <w:tc>
          <w:tcPr>
            <w:tcW w:w="1080" w:type="dxa"/>
          </w:tcPr>
          <w:p w14:paraId="5CEC3C0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334</w:t>
            </w:r>
          </w:p>
        </w:tc>
        <w:tc>
          <w:tcPr>
            <w:tcW w:w="1548" w:type="dxa"/>
          </w:tcPr>
          <w:p w14:paraId="6DC7A37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47F22D0A" w14:textId="77777777" w:rsidTr="00C875EC">
        <w:tc>
          <w:tcPr>
            <w:tcW w:w="828" w:type="dxa"/>
          </w:tcPr>
          <w:p w14:paraId="3EB3A5A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0CE6CF0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1030" w:type="dxa"/>
          </w:tcPr>
          <w:p w14:paraId="0DA15E2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02A65F8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1337" w:type="dxa"/>
          </w:tcPr>
          <w:p w14:paraId="43AC8C7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1</w:t>
            </w:r>
          </w:p>
        </w:tc>
        <w:tc>
          <w:tcPr>
            <w:tcW w:w="1080" w:type="dxa"/>
          </w:tcPr>
          <w:p w14:paraId="4D94E4A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46</w:t>
            </w:r>
          </w:p>
        </w:tc>
        <w:tc>
          <w:tcPr>
            <w:tcW w:w="1080" w:type="dxa"/>
          </w:tcPr>
          <w:p w14:paraId="6414D97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30</w:t>
            </w:r>
          </w:p>
        </w:tc>
        <w:tc>
          <w:tcPr>
            <w:tcW w:w="1548" w:type="dxa"/>
          </w:tcPr>
          <w:p w14:paraId="0EE6D12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</w:tr>
      <w:tr w:rsidR="00286F46" w:rsidRPr="00C875EC" w14:paraId="22118C89" w14:textId="77777777" w:rsidTr="00C875EC">
        <w:tc>
          <w:tcPr>
            <w:tcW w:w="828" w:type="dxa"/>
          </w:tcPr>
          <w:p w14:paraId="30B6C61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6EDABBB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1030" w:type="dxa"/>
          </w:tcPr>
          <w:p w14:paraId="5861623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2B02552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1337" w:type="dxa"/>
          </w:tcPr>
          <w:p w14:paraId="1389FD0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006</w:t>
            </w:r>
          </w:p>
        </w:tc>
        <w:tc>
          <w:tcPr>
            <w:tcW w:w="1080" w:type="dxa"/>
          </w:tcPr>
          <w:p w14:paraId="2FBCEE6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4.243</w:t>
            </w:r>
          </w:p>
        </w:tc>
        <w:tc>
          <w:tcPr>
            <w:tcW w:w="1080" w:type="dxa"/>
          </w:tcPr>
          <w:p w14:paraId="7E12BEB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302BF98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521F1125" w14:textId="77777777" w:rsidTr="00C875EC">
        <w:tc>
          <w:tcPr>
            <w:tcW w:w="828" w:type="dxa"/>
          </w:tcPr>
          <w:p w14:paraId="1649365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11B687E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1030" w:type="dxa"/>
          </w:tcPr>
          <w:p w14:paraId="2287F8F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5566EBF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1337" w:type="dxa"/>
          </w:tcPr>
          <w:p w14:paraId="6877C44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47</w:t>
            </w:r>
          </w:p>
        </w:tc>
        <w:tc>
          <w:tcPr>
            <w:tcW w:w="1080" w:type="dxa"/>
          </w:tcPr>
          <w:p w14:paraId="55B1348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73</w:t>
            </w:r>
          </w:p>
        </w:tc>
        <w:tc>
          <w:tcPr>
            <w:tcW w:w="1080" w:type="dxa"/>
          </w:tcPr>
          <w:p w14:paraId="0A37FD8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17</w:t>
            </w:r>
          </w:p>
        </w:tc>
        <w:tc>
          <w:tcPr>
            <w:tcW w:w="1548" w:type="dxa"/>
          </w:tcPr>
          <w:p w14:paraId="2104D9A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3205FE95" w14:textId="77777777" w:rsidTr="00C875EC">
        <w:tc>
          <w:tcPr>
            <w:tcW w:w="828" w:type="dxa"/>
          </w:tcPr>
          <w:p w14:paraId="0CE18FB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4453EA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1030" w:type="dxa"/>
          </w:tcPr>
          <w:p w14:paraId="624D7F1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5212B01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1337" w:type="dxa"/>
          </w:tcPr>
          <w:p w14:paraId="31FB18E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8</w:t>
            </w:r>
          </w:p>
        </w:tc>
        <w:tc>
          <w:tcPr>
            <w:tcW w:w="1080" w:type="dxa"/>
          </w:tcPr>
          <w:p w14:paraId="08F85ED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7</w:t>
            </w:r>
          </w:p>
        </w:tc>
        <w:tc>
          <w:tcPr>
            <w:tcW w:w="1080" w:type="dxa"/>
          </w:tcPr>
          <w:p w14:paraId="3B5B4C0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308</w:t>
            </w:r>
          </w:p>
        </w:tc>
        <w:tc>
          <w:tcPr>
            <w:tcW w:w="1548" w:type="dxa"/>
          </w:tcPr>
          <w:p w14:paraId="38806DE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2F89E05B" w14:textId="77777777" w:rsidTr="00C875EC">
        <w:tc>
          <w:tcPr>
            <w:tcW w:w="828" w:type="dxa"/>
          </w:tcPr>
          <w:p w14:paraId="2B0459A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60F0D02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1030" w:type="dxa"/>
          </w:tcPr>
          <w:p w14:paraId="116E82F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57A3484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1337" w:type="dxa"/>
          </w:tcPr>
          <w:p w14:paraId="2E1879A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20</w:t>
            </w:r>
          </w:p>
        </w:tc>
        <w:tc>
          <w:tcPr>
            <w:tcW w:w="1080" w:type="dxa"/>
          </w:tcPr>
          <w:p w14:paraId="7BFFB56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403</w:t>
            </w:r>
          </w:p>
        </w:tc>
        <w:tc>
          <w:tcPr>
            <w:tcW w:w="1080" w:type="dxa"/>
          </w:tcPr>
          <w:p w14:paraId="1BE0654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530</w:t>
            </w:r>
          </w:p>
        </w:tc>
        <w:tc>
          <w:tcPr>
            <w:tcW w:w="1548" w:type="dxa"/>
          </w:tcPr>
          <w:p w14:paraId="0A9920B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014C5176" w14:textId="77777777" w:rsidTr="00C875EC">
        <w:tc>
          <w:tcPr>
            <w:tcW w:w="828" w:type="dxa"/>
          </w:tcPr>
          <w:p w14:paraId="5770D9E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1F643A6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EU</w:t>
            </w:r>
          </w:p>
        </w:tc>
        <w:tc>
          <w:tcPr>
            <w:tcW w:w="1030" w:type="dxa"/>
          </w:tcPr>
          <w:p w14:paraId="63213FD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0D9AB3F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1337" w:type="dxa"/>
          </w:tcPr>
          <w:p w14:paraId="02F789B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809</w:t>
            </w:r>
          </w:p>
        </w:tc>
        <w:tc>
          <w:tcPr>
            <w:tcW w:w="1080" w:type="dxa"/>
          </w:tcPr>
          <w:p w14:paraId="6D6AE9A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4.266</w:t>
            </w:r>
          </w:p>
        </w:tc>
        <w:tc>
          <w:tcPr>
            <w:tcW w:w="1080" w:type="dxa"/>
          </w:tcPr>
          <w:p w14:paraId="3993748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9</w:t>
            </w:r>
          </w:p>
        </w:tc>
        <w:tc>
          <w:tcPr>
            <w:tcW w:w="1548" w:type="dxa"/>
          </w:tcPr>
          <w:p w14:paraId="68EA585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6C8803BE" w14:textId="77777777" w:rsidTr="00C875EC">
        <w:tc>
          <w:tcPr>
            <w:tcW w:w="828" w:type="dxa"/>
          </w:tcPr>
          <w:p w14:paraId="67DDCA6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42AA7D2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1030" w:type="dxa"/>
          </w:tcPr>
          <w:p w14:paraId="21910FA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5512272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1337" w:type="dxa"/>
          </w:tcPr>
          <w:p w14:paraId="3474C07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448</w:t>
            </w:r>
          </w:p>
        </w:tc>
        <w:tc>
          <w:tcPr>
            <w:tcW w:w="1080" w:type="dxa"/>
          </w:tcPr>
          <w:p w14:paraId="7E0838A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8.040</w:t>
            </w:r>
          </w:p>
        </w:tc>
        <w:tc>
          <w:tcPr>
            <w:tcW w:w="1080" w:type="dxa"/>
          </w:tcPr>
          <w:p w14:paraId="1C72F51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0131BF6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62250AD4" w14:textId="77777777" w:rsidTr="00C875EC">
        <w:tc>
          <w:tcPr>
            <w:tcW w:w="828" w:type="dxa"/>
          </w:tcPr>
          <w:p w14:paraId="3904748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7AF64E0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1030" w:type="dxa"/>
          </w:tcPr>
          <w:p w14:paraId="561D5D1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3F88BAF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1337" w:type="dxa"/>
          </w:tcPr>
          <w:p w14:paraId="7B7A0C8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8.145</w:t>
            </w:r>
          </w:p>
        </w:tc>
        <w:tc>
          <w:tcPr>
            <w:tcW w:w="1080" w:type="dxa"/>
          </w:tcPr>
          <w:p w14:paraId="144016C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29.186</w:t>
            </w:r>
          </w:p>
        </w:tc>
        <w:tc>
          <w:tcPr>
            <w:tcW w:w="1080" w:type="dxa"/>
          </w:tcPr>
          <w:p w14:paraId="79B6818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6993B21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286F46" w:rsidRPr="00C875EC" w14:paraId="756A264D" w14:textId="77777777" w:rsidTr="00C875EC">
        <w:tc>
          <w:tcPr>
            <w:tcW w:w="828" w:type="dxa"/>
          </w:tcPr>
          <w:p w14:paraId="421D505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79A0E87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1030" w:type="dxa"/>
          </w:tcPr>
          <w:p w14:paraId="2D02C73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5EA071D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1337" w:type="dxa"/>
          </w:tcPr>
          <w:p w14:paraId="4C3C83D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634</w:t>
            </w:r>
          </w:p>
        </w:tc>
        <w:tc>
          <w:tcPr>
            <w:tcW w:w="1080" w:type="dxa"/>
          </w:tcPr>
          <w:p w14:paraId="489BED6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.178</w:t>
            </w:r>
          </w:p>
        </w:tc>
        <w:tc>
          <w:tcPr>
            <w:tcW w:w="1080" w:type="dxa"/>
          </w:tcPr>
          <w:p w14:paraId="20EEAD9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7F86E77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54979956" w14:textId="77777777" w:rsidTr="00C875EC">
        <w:tc>
          <w:tcPr>
            <w:tcW w:w="828" w:type="dxa"/>
          </w:tcPr>
          <w:p w14:paraId="044C5E0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00BFBE0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1030" w:type="dxa"/>
          </w:tcPr>
          <w:p w14:paraId="56E9248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492BF63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1337" w:type="dxa"/>
          </w:tcPr>
          <w:p w14:paraId="369060E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8</w:t>
            </w:r>
          </w:p>
        </w:tc>
        <w:tc>
          <w:tcPr>
            <w:tcW w:w="1080" w:type="dxa"/>
          </w:tcPr>
          <w:p w14:paraId="5BE1A8F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849</w:t>
            </w:r>
          </w:p>
        </w:tc>
        <w:tc>
          <w:tcPr>
            <w:tcW w:w="1080" w:type="dxa"/>
          </w:tcPr>
          <w:p w14:paraId="7B1B4CD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65</w:t>
            </w:r>
          </w:p>
        </w:tc>
        <w:tc>
          <w:tcPr>
            <w:tcW w:w="1548" w:type="dxa"/>
          </w:tcPr>
          <w:p w14:paraId="6160AB4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1DD4DAF0" w14:textId="77777777" w:rsidTr="00C875EC">
        <w:tc>
          <w:tcPr>
            <w:tcW w:w="828" w:type="dxa"/>
          </w:tcPr>
          <w:p w14:paraId="56E24A3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4245EEE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1030" w:type="dxa"/>
          </w:tcPr>
          <w:p w14:paraId="0FEA11D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21BB58B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1337" w:type="dxa"/>
          </w:tcPr>
          <w:p w14:paraId="2B476F1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017</w:t>
            </w:r>
          </w:p>
        </w:tc>
        <w:tc>
          <w:tcPr>
            <w:tcW w:w="1080" w:type="dxa"/>
          </w:tcPr>
          <w:p w14:paraId="6E7DED4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80.463</w:t>
            </w:r>
          </w:p>
        </w:tc>
        <w:tc>
          <w:tcPr>
            <w:tcW w:w="1080" w:type="dxa"/>
          </w:tcPr>
          <w:p w14:paraId="70044C1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6FE7773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</w:tr>
      <w:tr w:rsidR="00286F46" w:rsidRPr="00C875EC" w14:paraId="129B944A" w14:textId="77777777" w:rsidTr="00C875EC">
        <w:tc>
          <w:tcPr>
            <w:tcW w:w="828" w:type="dxa"/>
          </w:tcPr>
          <w:p w14:paraId="09DFE2F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6D12AC9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1030" w:type="dxa"/>
          </w:tcPr>
          <w:p w14:paraId="00730F2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5919AC0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1337" w:type="dxa"/>
          </w:tcPr>
          <w:p w14:paraId="48E9665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150</w:t>
            </w:r>
          </w:p>
        </w:tc>
        <w:tc>
          <w:tcPr>
            <w:tcW w:w="1080" w:type="dxa"/>
          </w:tcPr>
          <w:p w14:paraId="3D087FE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974</w:t>
            </w:r>
          </w:p>
        </w:tc>
        <w:tc>
          <w:tcPr>
            <w:tcW w:w="1080" w:type="dxa"/>
          </w:tcPr>
          <w:p w14:paraId="0A1EDE3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12</w:t>
            </w:r>
          </w:p>
        </w:tc>
        <w:tc>
          <w:tcPr>
            <w:tcW w:w="1548" w:type="dxa"/>
          </w:tcPr>
          <w:p w14:paraId="5D409B8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053D054D" w14:textId="77777777" w:rsidTr="00C875EC">
        <w:tc>
          <w:tcPr>
            <w:tcW w:w="828" w:type="dxa"/>
          </w:tcPr>
          <w:p w14:paraId="759493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5FE108B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1030" w:type="dxa"/>
          </w:tcPr>
          <w:p w14:paraId="5717221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2D83207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1337" w:type="dxa"/>
          </w:tcPr>
          <w:p w14:paraId="1A80A4A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4</w:t>
            </w:r>
          </w:p>
        </w:tc>
        <w:tc>
          <w:tcPr>
            <w:tcW w:w="1080" w:type="dxa"/>
          </w:tcPr>
          <w:p w14:paraId="543A9D4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67</w:t>
            </w:r>
          </w:p>
        </w:tc>
        <w:tc>
          <w:tcPr>
            <w:tcW w:w="1080" w:type="dxa"/>
          </w:tcPr>
          <w:p w14:paraId="67B150A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607</w:t>
            </w:r>
          </w:p>
        </w:tc>
        <w:tc>
          <w:tcPr>
            <w:tcW w:w="1548" w:type="dxa"/>
          </w:tcPr>
          <w:p w14:paraId="186F69D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33988E1F" w14:textId="77777777" w:rsidTr="00C875EC">
        <w:tc>
          <w:tcPr>
            <w:tcW w:w="828" w:type="dxa"/>
          </w:tcPr>
          <w:p w14:paraId="11010F6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70B981C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1030" w:type="dxa"/>
          </w:tcPr>
          <w:p w14:paraId="17B42CC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76256E7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1337" w:type="dxa"/>
          </w:tcPr>
          <w:p w14:paraId="150C4F6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2</w:t>
            </w:r>
          </w:p>
        </w:tc>
        <w:tc>
          <w:tcPr>
            <w:tcW w:w="1080" w:type="dxa"/>
          </w:tcPr>
          <w:p w14:paraId="144E2F4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79</w:t>
            </w:r>
          </w:p>
        </w:tc>
        <w:tc>
          <w:tcPr>
            <w:tcW w:w="1080" w:type="dxa"/>
          </w:tcPr>
          <w:p w14:paraId="1677A37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597</w:t>
            </w:r>
          </w:p>
        </w:tc>
        <w:tc>
          <w:tcPr>
            <w:tcW w:w="1548" w:type="dxa"/>
          </w:tcPr>
          <w:p w14:paraId="06C7A1D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25F2E77C" w14:textId="77777777" w:rsidTr="00C875EC">
        <w:tc>
          <w:tcPr>
            <w:tcW w:w="828" w:type="dxa"/>
          </w:tcPr>
          <w:p w14:paraId="7E910D0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1DACE61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1030" w:type="dxa"/>
          </w:tcPr>
          <w:p w14:paraId="0D03A41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5FBB1F3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1337" w:type="dxa"/>
          </w:tcPr>
          <w:p w14:paraId="28A9231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313</w:t>
            </w:r>
          </w:p>
        </w:tc>
        <w:tc>
          <w:tcPr>
            <w:tcW w:w="1080" w:type="dxa"/>
          </w:tcPr>
          <w:p w14:paraId="7BB35C2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20</w:t>
            </w:r>
          </w:p>
        </w:tc>
        <w:tc>
          <w:tcPr>
            <w:tcW w:w="1080" w:type="dxa"/>
          </w:tcPr>
          <w:p w14:paraId="2AE4271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642</w:t>
            </w:r>
          </w:p>
        </w:tc>
        <w:tc>
          <w:tcPr>
            <w:tcW w:w="1548" w:type="dxa"/>
          </w:tcPr>
          <w:p w14:paraId="0DBCFAE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1A61DD25" w14:textId="77777777" w:rsidTr="00C875EC">
        <w:tc>
          <w:tcPr>
            <w:tcW w:w="828" w:type="dxa"/>
          </w:tcPr>
          <w:p w14:paraId="72A738E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143F640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LYM</w:t>
            </w:r>
          </w:p>
        </w:tc>
        <w:tc>
          <w:tcPr>
            <w:tcW w:w="1030" w:type="dxa"/>
          </w:tcPr>
          <w:p w14:paraId="5EEDB73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609A7BD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1337" w:type="dxa"/>
          </w:tcPr>
          <w:p w14:paraId="218CDBA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8</w:t>
            </w:r>
          </w:p>
        </w:tc>
        <w:tc>
          <w:tcPr>
            <w:tcW w:w="1080" w:type="dxa"/>
          </w:tcPr>
          <w:p w14:paraId="33D3E15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91</w:t>
            </w:r>
          </w:p>
        </w:tc>
        <w:tc>
          <w:tcPr>
            <w:tcW w:w="1080" w:type="dxa"/>
          </w:tcPr>
          <w:p w14:paraId="6277FB7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767</w:t>
            </w:r>
          </w:p>
        </w:tc>
        <w:tc>
          <w:tcPr>
            <w:tcW w:w="1548" w:type="dxa"/>
          </w:tcPr>
          <w:p w14:paraId="2FF663D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4C5C1CA9" w14:textId="77777777" w:rsidTr="00C875EC">
        <w:tc>
          <w:tcPr>
            <w:tcW w:w="828" w:type="dxa"/>
          </w:tcPr>
          <w:p w14:paraId="376D8F5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lastRenderedPageBreak/>
              <w:t>USA</w:t>
            </w:r>
          </w:p>
        </w:tc>
        <w:tc>
          <w:tcPr>
            <w:tcW w:w="1128" w:type="dxa"/>
          </w:tcPr>
          <w:p w14:paraId="0120A73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1030" w:type="dxa"/>
          </w:tcPr>
          <w:p w14:paraId="5CBCB68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4EB47F4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1337" w:type="dxa"/>
          </w:tcPr>
          <w:p w14:paraId="7D83278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3</w:t>
            </w:r>
          </w:p>
        </w:tc>
        <w:tc>
          <w:tcPr>
            <w:tcW w:w="1080" w:type="dxa"/>
          </w:tcPr>
          <w:p w14:paraId="2B91098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629</w:t>
            </w:r>
          </w:p>
        </w:tc>
        <w:tc>
          <w:tcPr>
            <w:tcW w:w="1080" w:type="dxa"/>
          </w:tcPr>
          <w:p w14:paraId="7626D6C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57</w:t>
            </w:r>
          </w:p>
        </w:tc>
        <w:tc>
          <w:tcPr>
            <w:tcW w:w="1548" w:type="dxa"/>
          </w:tcPr>
          <w:p w14:paraId="4B09A71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41BD2CCC" w14:textId="77777777" w:rsidTr="00C875EC">
        <w:tc>
          <w:tcPr>
            <w:tcW w:w="828" w:type="dxa"/>
          </w:tcPr>
          <w:p w14:paraId="04C44A2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795E5E7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1030" w:type="dxa"/>
          </w:tcPr>
          <w:p w14:paraId="345AC4F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1942E10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1337" w:type="dxa"/>
          </w:tcPr>
          <w:p w14:paraId="35BF338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010</w:t>
            </w:r>
          </w:p>
        </w:tc>
        <w:tc>
          <w:tcPr>
            <w:tcW w:w="1080" w:type="dxa"/>
          </w:tcPr>
          <w:p w14:paraId="0328195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7.847</w:t>
            </w:r>
          </w:p>
        </w:tc>
        <w:tc>
          <w:tcPr>
            <w:tcW w:w="1080" w:type="dxa"/>
          </w:tcPr>
          <w:p w14:paraId="3461A00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20463DC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286F46" w:rsidRPr="00C875EC" w14:paraId="664E4214" w14:textId="77777777" w:rsidTr="00C875EC">
        <w:tc>
          <w:tcPr>
            <w:tcW w:w="828" w:type="dxa"/>
          </w:tcPr>
          <w:p w14:paraId="116C73B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089FF2A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1030" w:type="dxa"/>
          </w:tcPr>
          <w:p w14:paraId="7B2C827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75974B2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1337" w:type="dxa"/>
          </w:tcPr>
          <w:p w14:paraId="482C061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8</w:t>
            </w:r>
          </w:p>
        </w:tc>
        <w:tc>
          <w:tcPr>
            <w:tcW w:w="1080" w:type="dxa"/>
          </w:tcPr>
          <w:p w14:paraId="5BF28D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98</w:t>
            </w:r>
          </w:p>
        </w:tc>
        <w:tc>
          <w:tcPr>
            <w:tcW w:w="1080" w:type="dxa"/>
          </w:tcPr>
          <w:p w14:paraId="0320C0F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592</w:t>
            </w:r>
          </w:p>
        </w:tc>
        <w:tc>
          <w:tcPr>
            <w:tcW w:w="1548" w:type="dxa"/>
          </w:tcPr>
          <w:p w14:paraId="1A98785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76E5FBAB" w14:textId="77777777" w:rsidTr="00C875EC">
        <w:tc>
          <w:tcPr>
            <w:tcW w:w="828" w:type="dxa"/>
          </w:tcPr>
          <w:p w14:paraId="6349F63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2778A7D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1030" w:type="dxa"/>
          </w:tcPr>
          <w:p w14:paraId="5ACB3AC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419B62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1337" w:type="dxa"/>
          </w:tcPr>
          <w:p w14:paraId="011414C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1</w:t>
            </w:r>
          </w:p>
        </w:tc>
        <w:tc>
          <w:tcPr>
            <w:tcW w:w="1080" w:type="dxa"/>
          </w:tcPr>
          <w:p w14:paraId="7A6ECC1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69</w:t>
            </w:r>
          </w:p>
        </w:tc>
        <w:tc>
          <w:tcPr>
            <w:tcW w:w="1080" w:type="dxa"/>
          </w:tcPr>
          <w:p w14:paraId="07999E5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605</w:t>
            </w:r>
          </w:p>
        </w:tc>
        <w:tc>
          <w:tcPr>
            <w:tcW w:w="1548" w:type="dxa"/>
          </w:tcPr>
          <w:p w14:paraId="2B5BAC1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0DD2ECC7" w14:textId="77777777" w:rsidTr="00C875EC">
        <w:tc>
          <w:tcPr>
            <w:tcW w:w="828" w:type="dxa"/>
          </w:tcPr>
          <w:p w14:paraId="6FF4BEF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1B4FD11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1030" w:type="dxa"/>
          </w:tcPr>
          <w:p w14:paraId="60154FD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2CA41DC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1337" w:type="dxa"/>
          </w:tcPr>
          <w:p w14:paraId="2F174A1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0</w:t>
            </w:r>
          </w:p>
        </w:tc>
        <w:tc>
          <w:tcPr>
            <w:tcW w:w="1080" w:type="dxa"/>
          </w:tcPr>
          <w:p w14:paraId="2B8306D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397</w:t>
            </w:r>
          </w:p>
        </w:tc>
        <w:tc>
          <w:tcPr>
            <w:tcW w:w="1080" w:type="dxa"/>
          </w:tcPr>
          <w:p w14:paraId="5CA92FF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527</w:t>
            </w:r>
          </w:p>
        </w:tc>
        <w:tc>
          <w:tcPr>
            <w:tcW w:w="1548" w:type="dxa"/>
          </w:tcPr>
          <w:p w14:paraId="61A18E0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</w:tr>
      <w:tr w:rsidR="00286F46" w:rsidRPr="00C875EC" w14:paraId="41733413" w14:textId="77777777" w:rsidTr="00C875EC">
        <w:tc>
          <w:tcPr>
            <w:tcW w:w="828" w:type="dxa"/>
          </w:tcPr>
          <w:p w14:paraId="6FD24B4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719F03D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1030" w:type="dxa"/>
          </w:tcPr>
          <w:p w14:paraId="7C6229B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5CE8162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1337" w:type="dxa"/>
          </w:tcPr>
          <w:p w14:paraId="4EA665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375</w:t>
            </w:r>
          </w:p>
        </w:tc>
        <w:tc>
          <w:tcPr>
            <w:tcW w:w="1080" w:type="dxa"/>
          </w:tcPr>
          <w:p w14:paraId="60864F7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331</w:t>
            </w:r>
          </w:p>
        </w:tc>
        <w:tc>
          <w:tcPr>
            <w:tcW w:w="1080" w:type="dxa"/>
          </w:tcPr>
          <w:p w14:paraId="1BA3699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765</w:t>
            </w:r>
          </w:p>
        </w:tc>
        <w:tc>
          <w:tcPr>
            <w:tcW w:w="1548" w:type="dxa"/>
          </w:tcPr>
          <w:p w14:paraId="6715914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58B72463" w14:textId="77777777" w:rsidTr="00C875EC">
        <w:tc>
          <w:tcPr>
            <w:tcW w:w="828" w:type="dxa"/>
          </w:tcPr>
          <w:p w14:paraId="7BA18A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7F40BE4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1030" w:type="dxa"/>
          </w:tcPr>
          <w:p w14:paraId="71D11A6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7DEE2B6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1337" w:type="dxa"/>
          </w:tcPr>
          <w:p w14:paraId="35039D0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8</w:t>
            </w:r>
          </w:p>
        </w:tc>
        <w:tc>
          <w:tcPr>
            <w:tcW w:w="1080" w:type="dxa"/>
          </w:tcPr>
          <w:p w14:paraId="66ABFF9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50</w:t>
            </w:r>
          </w:p>
        </w:tc>
        <w:tc>
          <w:tcPr>
            <w:tcW w:w="1080" w:type="dxa"/>
          </w:tcPr>
          <w:p w14:paraId="6F78385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46</w:t>
            </w:r>
          </w:p>
        </w:tc>
        <w:tc>
          <w:tcPr>
            <w:tcW w:w="1548" w:type="dxa"/>
          </w:tcPr>
          <w:p w14:paraId="7216333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70075630" w14:textId="77777777" w:rsidTr="00C875EC">
        <w:tc>
          <w:tcPr>
            <w:tcW w:w="828" w:type="dxa"/>
          </w:tcPr>
          <w:p w14:paraId="04FBC35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4982484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1030" w:type="dxa"/>
          </w:tcPr>
          <w:p w14:paraId="261BE44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17111D6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1337" w:type="dxa"/>
          </w:tcPr>
          <w:p w14:paraId="06A1FFA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0</w:t>
            </w:r>
          </w:p>
        </w:tc>
        <w:tc>
          <w:tcPr>
            <w:tcW w:w="1080" w:type="dxa"/>
          </w:tcPr>
          <w:p w14:paraId="0FD9F14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671</w:t>
            </w:r>
          </w:p>
        </w:tc>
        <w:tc>
          <w:tcPr>
            <w:tcW w:w="1080" w:type="dxa"/>
          </w:tcPr>
          <w:p w14:paraId="370A067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99</w:t>
            </w:r>
          </w:p>
        </w:tc>
        <w:tc>
          <w:tcPr>
            <w:tcW w:w="1548" w:type="dxa"/>
          </w:tcPr>
          <w:p w14:paraId="16A5C1C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323A8763" w14:textId="77777777" w:rsidTr="00C875EC">
        <w:tc>
          <w:tcPr>
            <w:tcW w:w="828" w:type="dxa"/>
          </w:tcPr>
          <w:p w14:paraId="6482756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7BDF0E4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1030" w:type="dxa"/>
          </w:tcPr>
          <w:p w14:paraId="3734223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6611A96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1337" w:type="dxa"/>
          </w:tcPr>
          <w:p w14:paraId="4E9D370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8</w:t>
            </w:r>
          </w:p>
        </w:tc>
        <w:tc>
          <w:tcPr>
            <w:tcW w:w="1080" w:type="dxa"/>
          </w:tcPr>
          <w:p w14:paraId="0053DFA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330</w:t>
            </w:r>
          </w:p>
        </w:tc>
        <w:tc>
          <w:tcPr>
            <w:tcW w:w="1080" w:type="dxa"/>
          </w:tcPr>
          <w:p w14:paraId="2CB6FB2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572</w:t>
            </w:r>
          </w:p>
        </w:tc>
        <w:tc>
          <w:tcPr>
            <w:tcW w:w="1548" w:type="dxa"/>
          </w:tcPr>
          <w:p w14:paraId="02CDF4F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217A8855" w14:textId="77777777" w:rsidTr="00C875EC">
        <w:tc>
          <w:tcPr>
            <w:tcW w:w="828" w:type="dxa"/>
          </w:tcPr>
          <w:p w14:paraId="0A689F8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6ABD089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EOS</w:t>
            </w:r>
          </w:p>
        </w:tc>
        <w:tc>
          <w:tcPr>
            <w:tcW w:w="1030" w:type="dxa"/>
          </w:tcPr>
          <w:p w14:paraId="70FF36B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09E2C44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1337" w:type="dxa"/>
          </w:tcPr>
          <w:p w14:paraId="5B8FA6E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2</w:t>
            </w:r>
          </w:p>
        </w:tc>
        <w:tc>
          <w:tcPr>
            <w:tcW w:w="1080" w:type="dxa"/>
          </w:tcPr>
          <w:p w14:paraId="310231E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781</w:t>
            </w:r>
          </w:p>
        </w:tc>
        <w:tc>
          <w:tcPr>
            <w:tcW w:w="1080" w:type="dxa"/>
          </w:tcPr>
          <w:p w14:paraId="3C42144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83</w:t>
            </w:r>
          </w:p>
        </w:tc>
        <w:tc>
          <w:tcPr>
            <w:tcW w:w="1548" w:type="dxa"/>
          </w:tcPr>
          <w:p w14:paraId="4E11F1E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354E2BD3" w14:textId="77777777" w:rsidTr="00C875EC">
        <w:tc>
          <w:tcPr>
            <w:tcW w:w="828" w:type="dxa"/>
          </w:tcPr>
          <w:p w14:paraId="74CCF50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75E1DB3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1030" w:type="dxa"/>
          </w:tcPr>
          <w:p w14:paraId="74A3078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2D646AF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1337" w:type="dxa"/>
          </w:tcPr>
          <w:p w14:paraId="00690E2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894</w:t>
            </w:r>
          </w:p>
        </w:tc>
        <w:tc>
          <w:tcPr>
            <w:tcW w:w="1080" w:type="dxa"/>
          </w:tcPr>
          <w:p w14:paraId="5950C86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438</w:t>
            </w:r>
          </w:p>
        </w:tc>
        <w:tc>
          <w:tcPr>
            <w:tcW w:w="1080" w:type="dxa"/>
          </w:tcPr>
          <w:p w14:paraId="0B2425C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06</w:t>
            </w:r>
          </w:p>
        </w:tc>
        <w:tc>
          <w:tcPr>
            <w:tcW w:w="1548" w:type="dxa"/>
          </w:tcPr>
          <w:p w14:paraId="04C9304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3E5A7F5E" w14:textId="77777777" w:rsidTr="00C875EC">
        <w:tc>
          <w:tcPr>
            <w:tcW w:w="828" w:type="dxa"/>
          </w:tcPr>
          <w:p w14:paraId="12F4063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369E0C5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1030" w:type="dxa"/>
          </w:tcPr>
          <w:p w14:paraId="684B780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3249C23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1337" w:type="dxa"/>
          </w:tcPr>
          <w:p w14:paraId="52ACD85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7.274</w:t>
            </w:r>
          </w:p>
        </w:tc>
        <w:tc>
          <w:tcPr>
            <w:tcW w:w="1080" w:type="dxa"/>
          </w:tcPr>
          <w:p w14:paraId="4BF3DD4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2.806</w:t>
            </w:r>
          </w:p>
        </w:tc>
        <w:tc>
          <w:tcPr>
            <w:tcW w:w="1080" w:type="dxa"/>
          </w:tcPr>
          <w:p w14:paraId="657C4FD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6D10F38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286F46" w:rsidRPr="00C875EC" w14:paraId="1A10F9CE" w14:textId="77777777" w:rsidTr="00C875EC">
        <w:tc>
          <w:tcPr>
            <w:tcW w:w="828" w:type="dxa"/>
          </w:tcPr>
          <w:p w14:paraId="30D51B6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7A88371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1030" w:type="dxa"/>
          </w:tcPr>
          <w:p w14:paraId="56B6924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3516595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1337" w:type="dxa"/>
          </w:tcPr>
          <w:p w14:paraId="356DB37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2</w:t>
            </w:r>
          </w:p>
        </w:tc>
        <w:tc>
          <w:tcPr>
            <w:tcW w:w="1080" w:type="dxa"/>
          </w:tcPr>
          <w:p w14:paraId="4C8A04A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.609</w:t>
            </w:r>
          </w:p>
        </w:tc>
        <w:tc>
          <w:tcPr>
            <w:tcW w:w="1080" w:type="dxa"/>
          </w:tcPr>
          <w:p w14:paraId="65E0D47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7D434DE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784A74ED" w14:textId="77777777" w:rsidTr="00C875EC">
        <w:tc>
          <w:tcPr>
            <w:tcW w:w="828" w:type="dxa"/>
          </w:tcPr>
          <w:p w14:paraId="184C079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37CCD93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1030" w:type="dxa"/>
          </w:tcPr>
          <w:p w14:paraId="48B6024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098120F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1337" w:type="dxa"/>
          </w:tcPr>
          <w:p w14:paraId="39DAD47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5</w:t>
            </w:r>
          </w:p>
        </w:tc>
        <w:tc>
          <w:tcPr>
            <w:tcW w:w="1080" w:type="dxa"/>
          </w:tcPr>
          <w:p w14:paraId="1B1685B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191</w:t>
            </w:r>
          </w:p>
        </w:tc>
        <w:tc>
          <w:tcPr>
            <w:tcW w:w="1080" w:type="dxa"/>
          </w:tcPr>
          <w:p w14:paraId="4A13BFA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73</w:t>
            </w:r>
          </w:p>
        </w:tc>
        <w:tc>
          <w:tcPr>
            <w:tcW w:w="1548" w:type="dxa"/>
          </w:tcPr>
          <w:p w14:paraId="72AD2AA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35C38BE7" w14:textId="77777777" w:rsidTr="00C875EC">
        <w:tc>
          <w:tcPr>
            <w:tcW w:w="828" w:type="dxa"/>
          </w:tcPr>
          <w:p w14:paraId="5B7498B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23137E9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1030" w:type="dxa"/>
          </w:tcPr>
          <w:p w14:paraId="3DED60F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56ACECD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1337" w:type="dxa"/>
          </w:tcPr>
          <w:p w14:paraId="4306040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909</w:t>
            </w:r>
          </w:p>
        </w:tc>
        <w:tc>
          <w:tcPr>
            <w:tcW w:w="1080" w:type="dxa"/>
          </w:tcPr>
          <w:p w14:paraId="58D4CB1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0.863</w:t>
            </w:r>
          </w:p>
        </w:tc>
        <w:tc>
          <w:tcPr>
            <w:tcW w:w="1080" w:type="dxa"/>
          </w:tcPr>
          <w:p w14:paraId="76812A8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5449FED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</w:tr>
      <w:tr w:rsidR="00286F46" w:rsidRPr="00C875EC" w14:paraId="2A8E9726" w14:textId="77777777" w:rsidTr="00C875EC">
        <w:tc>
          <w:tcPr>
            <w:tcW w:w="828" w:type="dxa"/>
          </w:tcPr>
          <w:p w14:paraId="29DADD0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4C5F4E8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1030" w:type="dxa"/>
          </w:tcPr>
          <w:p w14:paraId="7F53A4B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46E227D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1337" w:type="dxa"/>
          </w:tcPr>
          <w:p w14:paraId="6D1F419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490</w:t>
            </w:r>
          </w:p>
        </w:tc>
        <w:tc>
          <w:tcPr>
            <w:tcW w:w="1080" w:type="dxa"/>
          </w:tcPr>
          <w:p w14:paraId="6324199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5.172</w:t>
            </w:r>
          </w:p>
        </w:tc>
        <w:tc>
          <w:tcPr>
            <w:tcW w:w="1080" w:type="dxa"/>
          </w:tcPr>
          <w:p w14:paraId="7AF5B61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3F57E8E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0D283CCF" w14:textId="77777777" w:rsidTr="00C875EC">
        <w:tc>
          <w:tcPr>
            <w:tcW w:w="828" w:type="dxa"/>
          </w:tcPr>
          <w:p w14:paraId="3B494D3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0625257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1030" w:type="dxa"/>
          </w:tcPr>
          <w:p w14:paraId="5A1ABC7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4EBDF01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1337" w:type="dxa"/>
          </w:tcPr>
          <w:p w14:paraId="67B04C5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534</w:t>
            </w:r>
          </w:p>
        </w:tc>
        <w:tc>
          <w:tcPr>
            <w:tcW w:w="1080" w:type="dxa"/>
          </w:tcPr>
          <w:p w14:paraId="716C8E7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624</w:t>
            </w:r>
          </w:p>
        </w:tc>
        <w:tc>
          <w:tcPr>
            <w:tcW w:w="1080" w:type="dxa"/>
          </w:tcPr>
          <w:p w14:paraId="6CA2A9F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503</w:t>
            </w:r>
          </w:p>
        </w:tc>
        <w:tc>
          <w:tcPr>
            <w:tcW w:w="1548" w:type="dxa"/>
          </w:tcPr>
          <w:p w14:paraId="3760870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0037D9AF" w14:textId="77777777" w:rsidTr="00C875EC">
        <w:tc>
          <w:tcPr>
            <w:tcW w:w="828" w:type="dxa"/>
          </w:tcPr>
          <w:p w14:paraId="5BB185F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446C905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1030" w:type="dxa"/>
          </w:tcPr>
          <w:p w14:paraId="13E979D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7EF44E6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1337" w:type="dxa"/>
          </w:tcPr>
          <w:p w14:paraId="7D71883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619</w:t>
            </w:r>
          </w:p>
        </w:tc>
        <w:tc>
          <w:tcPr>
            <w:tcW w:w="1080" w:type="dxa"/>
          </w:tcPr>
          <w:p w14:paraId="0783469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75</w:t>
            </w:r>
          </w:p>
        </w:tc>
        <w:tc>
          <w:tcPr>
            <w:tcW w:w="1080" w:type="dxa"/>
          </w:tcPr>
          <w:p w14:paraId="52374FD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04</w:t>
            </w:r>
          </w:p>
        </w:tc>
        <w:tc>
          <w:tcPr>
            <w:tcW w:w="1548" w:type="dxa"/>
          </w:tcPr>
          <w:p w14:paraId="2EFECE2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0FEAE95B" w14:textId="77777777" w:rsidTr="00C875EC">
        <w:tc>
          <w:tcPr>
            <w:tcW w:w="828" w:type="dxa"/>
          </w:tcPr>
          <w:p w14:paraId="79A6B96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0C24AD4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1030" w:type="dxa"/>
          </w:tcPr>
          <w:p w14:paraId="7617FEF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119D2DD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1337" w:type="dxa"/>
          </w:tcPr>
          <w:p w14:paraId="55F437F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3</w:t>
            </w:r>
          </w:p>
        </w:tc>
        <w:tc>
          <w:tcPr>
            <w:tcW w:w="1080" w:type="dxa"/>
          </w:tcPr>
          <w:p w14:paraId="1514EF8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89</w:t>
            </w:r>
          </w:p>
        </w:tc>
        <w:tc>
          <w:tcPr>
            <w:tcW w:w="1080" w:type="dxa"/>
          </w:tcPr>
          <w:p w14:paraId="5F35E93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770</w:t>
            </w:r>
          </w:p>
        </w:tc>
        <w:tc>
          <w:tcPr>
            <w:tcW w:w="1548" w:type="dxa"/>
          </w:tcPr>
          <w:p w14:paraId="3241587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32B534BA" w14:textId="77777777" w:rsidTr="00C875EC">
        <w:tc>
          <w:tcPr>
            <w:tcW w:w="828" w:type="dxa"/>
          </w:tcPr>
          <w:p w14:paraId="4206F6A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2031B0D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ON</w:t>
            </w:r>
          </w:p>
        </w:tc>
        <w:tc>
          <w:tcPr>
            <w:tcW w:w="1030" w:type="dxa"/>
          </w:tcPr>
          <w:p w14:paraId="2D5A4D8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7C5DD01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1337" w:type="dxa"/>
          </w:tcPr>
          <w:p w14:paraId="3605199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1</w:t>
            </w:r>
          </w:p>
        </w:tc>
        <w:tc>
          <w:tcPr>
            <w:tcW w:w="1080" w:type="dxa"/>
          </w:tcPr>
          <w:p w14:paraId="7CB271E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.874</w:t>
            </w:r>
          </w:p>
        </w:tc>
        <w:tc>
          <w:tcPr>
            <w:tcW w:w="1080" w:type="dxa"/>
          </w:tcPr>
          <w:p w14:paraId="64C91E9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90</w:t>
            </w:r>
          </w:p>
        </w:tc>
        <w:tc>
          <w:tcPr>
            <w:tcW w:w="1548" w:type="dxa"/>
          </w:tcPr>
          <w:p w14:paraId="12A72EA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41C6A9BE" w14:textId="77777777" w:rsidTr="00C875EC">
        <w:tc>
          <w:tcPr>
            <w:tcW w:w="828" w:type="dxa"/>
          </w:tcPr>
          <w:p w14:paraId="6CB493A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6691E7A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1030" w:type="dxa"/>
          </w:tcPr>
          <w:p w14:paraId="066FE38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0D789C4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1337" w:type="dxa"/>
          </w:tcPr>
          <w:p w14:paraId="6710B27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2</w:t>
            </w:r>
          </w:p>
        </w:tc>
        <w:tc>
          <w:tcPr>
            <w:tcW w:w="1080" w:type="dxa"/>
          </w:tcPr>
          <w:p w14:paraId="069AD16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1.725</w:t>
            </w:r>
          </w:p>
        </w:tc>
        <w:tc>
          <w:tcPr>
            <w:tcW w:w="1080" w:type="dxa"/>
          </w:tcPr>
          <w:p w14:paraId="7C5F236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68DEAE0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0119A022" w14:textId="77777777" w:rsidTr="00C875EC">
        <w:tc>
          <w:tcPr>
            <w:tcW w:w="828" w:type="dxa"/>
          </w:tcPr>
          <w:p w14:paraId="7D6AB32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0167531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1030" w:type="dxa"/>
          </w:tcPr>
          <w:p w14:paraId="73EC035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40499E0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1337" w:type="dxa"/>
          </w:tcPr>
          <w:p w14:paraId="633FCA4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.660</w:t>
            </w:r>
          </w:p>
        </w:tc>
        <w:tc>
          <w:tcPr>
            <w:tcW w:w="1080" w:type="dxa"/>
          </w:tcPr>
          <w:p w14:paraId="2140FDC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23.834</w:t>
            </w:r>
          </w:p>
        </w:tc>
        <w:tc>
          <w:tcPr>
            <w:tcW w:w="1080" w:type="dxa"/>
          </w:tcPr>
          <w:p w14:paraId="5554CDA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3161698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286F46" w:rsidRPr="00C875EC" w14:paraId="2414A01E" w14:textId="77777777" w:rsidTr="00C875EC">
        <w:tc>
          <w:tcPr>
            <w:tcW w:w="828" w:type="dxa"/>
          </w:tcPr>
          <w:p w14:paraId="4F20EE2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3D5D11A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1030" w:type="dxa"/>
          </w:tcPr>
          <w:p w14:paraId="367C186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51C0F93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1337" w:type="dxa"/>
          </w:tcPr>
          <w:p w14:paraId="7326807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898</w:t>
            </w:r>
          </w:p>
        </w:tc>
        <w:tc>
          <w:tcPr>
            <w:tcW w:w="1080" w:type="dxa"/>
          </w:tcPr>
          <w:p w14:paraId="271C016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9.403</w:t>
            </w:r>
          </w:p>
        </w:tc>
        <w:tc>
          <w:tcPr>
            <w:tcW w:w="1080" w:type="dxa"/>
          </w:tcPr>
          <w:p w14:paraId="786E4C3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3A6DDF1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179F08C7" w14:textId="77777777" w:rsidTr="00C875EC">
        <w:tc>
          <w:tcPr>
            <w:tcW w:w="828" w:type="dxa"/>
          </w:tcPr>
          <w:p w14:paraId="464F772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719B5F0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1030" w:type="dxa"/>
          </w:tcPr>
          <w:p w14:paraId="709A329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6692AB0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1337" w:type="dxa"/>
          </w:tcPr>
          <w:p w14:paraId="23B8415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146</w:t>
            </w:r>
          </w:p>
        </w:tc>
        <w:tc>
          <w:tcPr>
            <w:tcW w:w="1080" w:type="dxa"/>
          </w:tcPr>
          <w:p w14:paraId="6EAEEAC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180</w:t>
            </w:r>
          </w:p>
        </w:tc>
        <w:tc>
          <w:tcPr>
            <w:tcW w:w="1080" w:type="dxa"/>
          </w:tcPr>
          <w:p w14:paraId="4773095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44</w:t>
            </w:r>
          </w:p>
        </w:tc>
        <w:tc>
          <w:tcPr>
            <w:tcW w:w="1548" w:type="dxa"/>
          </w:tcPr>
          <w:p w14:paraId="233A88C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74F5ADC9" w14:textId="77777777" w:rsidTr="00C875EC">
        <w:tc>
          <w:tcPr>
            <w:tcW w:w="828" w:type="dxa"/>
          </w:tcPr>
          <w:p w14:paraId="4B2067C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3539FA9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1030" w:type="dxa"/>
          </w:tcPr>
          <w:p w14:paraId="0C4F164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511738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  <w:tc>
          <w:tcPr>
            <w:tcW w:w="1337" w:type="dxa"/>
          </w:tcPr>
          <w:p w14:paraId="02D4E20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489</w:t>
            </w:r>
          </w:p>
        </w:tc>
        <w:tc>
          <w:tcPr>
            <w:tcW w:w="1080" w:type="dxa"/>
          </w:tcPr>
          <w:p w14:paraId="3BEF57D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4.189</w:t>
            </w:r>
          </w:p>
        </w:tc>
        <w:tc>
          <w:tcPr>
            <w:tcW w:w="1080" w:type="dxa"/>
          </w:tcPr>
          <w:p w14:paraId="680AC42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001306B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menarchal</w:t>
            </w:r>
          </w:p>
        </w:tc>
      </w:tr>
      <w:tr w:rsidR="00286F46" w:rsidRPr="00C875EC" w14:paraId="27BA35DB" w14:textId="77777777" w:rsidTr="00C875EC">
        <w:tc>
          <w:tcPr>
            <w:tcW w:w="828" w:type="dxa"/>
          </w:tcPr>
          <w:p w14:paraId="1018FC4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2992BB1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1030" w:type="dxa"/>
          </w:tcPr>
          <w:p w14:paraId="7D20E50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Age)</w:t>
            </w:r>
          </w:p>
        </w:tc>
        <w:tc>
          <w:tcPr>
            <w:tcW w:w="1545" w:type="dxa"/>
          </w:tcPr>
          <w:p w14:paraId="720039A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1337" w:type="dxa"/>
          </w:tcPr>
          <w:p w14:paraId="0DB0A75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3.325</w:t>
            </w:r>
          </w:p>
        </w:tc>
        <w:tc>
          <w:tcPr>
            <w:tcW w:w="1080" w:type="dxa"/>
          </w:tcPr>
          <w:p w14:paraId="4D108F3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65.932</w:t>
            </w:r>
          </w:p>
        </w:tc>
        <w:tc>
          <w:tcPr>
            <w:tcW w:w="1080" w:type="dxa"/>
          </w:tcPr>
          <w:p w14:paraId="0F523BC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60CCB149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tr w:rsidR="00286F46" w:rsidRPr="00C875EC" w14:paraId="5EA6B4FF" w14:textId="77777777" w:rsidTr="00C875EC">
        <w:tc>
          <w:tcPr>
            <w:tcW w:w="828" w:type="dxa"/>
          </w:tcPr>
          <w:p w14:paraId="2DB0E17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75C6299B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1030" w:type="dxa"/>
          </w:tcPr>
          <w:p w14:paraId="4E3712E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31DDCC1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  <w:tc>
          <w:tcPr>
            <w:tcW w:w="1337" w:type="dxa"/>
          </w:tcPr>
          <w:p w14:paraId="24EA63F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909</w:t>
            </w:r>
          </w:p>
        </w:tc>
        <w:tc>
          <w:tcPr>
            <w:tcW w:w="1080" w:type="dxa"/>
          </w:tcPr>
          <w:p w14:paraId="4F09F8F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813</w:t>
            </w:r>
          </w:p>
        </w:tc>
        <w:tc>
          <w:tcPr>
            <w:tcW w:w="1080" w:type="dxa"/>
          </w:tcPr>
          <w:p w14:paraId="4CA1B7DC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585</w:t>
            </w:r>
          </w:p>
        </w:tc>
        <w:tc>
          <w:tcPr>
            <w:tcW w:w="1548" w:type="dxa"/>
          </w:tcPr>
          <w:p w14:paraId="7317445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Cycling</w:t>
            </w:r>
          </w:p>
        </w:tc>
      </w:tr>
      <w:tr w:rsidR="00286F46" w:rsidRPr="00C875EC" w14:paraId="015FEF22" w14:textId="77777777" w:rsidTr="00C875EC">
        <w:tc>
          <w:tcPr>
            <w:tcW w:w="828" w:type="dxa"/>
          </w:tcPr>
          <w:p w14:paraId="3C7A753A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40EFFCB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1030" w:type="dxa"/>
          </w:tcPr>
          <w:p w14:paraId="51BE3592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0919F40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  <w:tc>
          <w:tcPr>
            <w:tcW w:w="1337" w:type="dxa"/>
          </w:tcPr>
          <w:p w14:paraId="43B2E5F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5.317</w:t>
            </w:r>
          </w:p>
        </w:tc>
        <w:tc>
          <w:tcPr>
            <w:tcW w:w="1080" w:type="dxa"/>
          </w:tcPr>
          <w:p w14:paraId="412DFF04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896</w:t>
            </w:r>
          </w:p>
        </w:tc>
        <w:tc>
          <w:tcPr>
            <w:tcW w:w="1080" w:type="dxa"/>
          </w:tcPr>
          <w:p w14:paraId="1C9D09B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069</w:t>
            </w:r>
          </w:p>
        </w:tc>
        <w:tc>
          <w:tcPr>
            <w:tcW w:w="1548" w:type="dxa"/>
          </w:tcPr>
          <w:p w14:paraId="4F8A22A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menopausal</w:t>
            </w:r>
          </w:p>
        </w:tc>
      </w:tr>
      <w:tr w:rsidR="00286F46" w:rsidRPr="00C875EC" w14:paraId="79976785" w14:textId="77777777" w:rsidTr="00C875EC">
        <w:tc>
          <w:tcPr>
            <w:tcW w:w="828" w:type="dxa"/>
          </w:tcPr>
          <w:p w14:paraId="5865A10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4DDE58F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1030" w:type="dxa"/>
          </w:tcPr>
          <w:p w14:paraId="6606CF9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2E57D7D6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  <w:tc>
          <w:tcPr>
            <w:tcW w:w="1337" w:type="dxa"/>
          </w:tcPr>
          <w:p w14:paraId="7AFFF4B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03</w:t>
            </w:r>
          </w:p>
        </w:tc>
        <w:tc>
          <w:tcPr>
            <w:tcW w:w="1080" w:type="dxa"/>
          </w:tcPr>
          <w:p w14:paraId="485D3295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116</w:t>
            </w:r>
          </w:p>
        </w:tc>
        <w:tc>
          <w:tcPr>
            <w:tcW w:w="1080" w:type="dxa"/>
          </w:tcPr>
          <w:p w14:paraId="3A6A46E3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0.291</w:t>
            </w:r>
          </w:p>
        </w:tc>
        <w:tc>
          <w:tcPr>
            <w:tcW w:w="1548" w:type="dxa"/>
          </w:tcPr>
          <w:p w14:paraId="1A2E3441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ostpartum</w:t>
            </w:r>
          </w:p>
        </w:tc>
      </w:tr>
      <w:tr w:rsidR="00286F46" w:rsidRPr="00C875EC" w14:paraId="74FC05DB" w14:textId="77777777" w:rsidTr="00C875EC">
        <w:tc>
          <w:tcPr>
            <w:tcW w:w="828" w:type="dxa"/>
          </w:tcPr>
          <w:p w14:paraId="406B453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USA</w:t>
            </w:r>
          </w:p>
        </w:tc>
        <w:tc>
          <w:tcPr>
            <w:tcW w:w="1128" w:type="dxa"/>
          </w:tcPr>
          <w:p w14:paraId="6E4B180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NLR</w:t>
            </w:r>
          </w:p>
        </w:tc>
        <w:tc>
          <w:tcPr>
            <w:tcW w:w="1030" w:type="dxa"/>
          </w:tcPr>
          <w:p w14:paraId="51E5EEEE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s(Parity)</w:t>
            </w:r>
          </w:p>
        </w:tc>
        <w:tc>
          <w:tcPr>
            <w:tcW w:w="1545" w:type="dxa"/>
          </w:tcPr>
          <w:p w14:paraId="7D0BFC3F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  <w:tc>
          <w:tcPr>
            <w:tcW w:w="1337" w:type="dxa"/>
          </w:tcPr>
          <w:p w14:paraId="4FD8EA48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1.019</w:t>
            </w:r>
          </w:p>
        </w:tc>
        <w:tc>
          <w:tcPr>
            <w:tcW w:w="1080" w:type="dxa"/>
          </w:tcPr>
          <w:p w14:paraId="4FA0AD7D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20.734</w:t>
            </w:r>
          </w:p>
        </w:tc>
        <w:tc>
          <w:tcPr>
            <w:tcW w:w="1080" w:type="dxa"/>
          </w:tcPr>
          <w:p w14:paraId="622C6C60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  <w:tc>
          <w:tcPr>
            <w:tcW w:w="1548" w:type="dxa"/>
          </w:tcPr>
          <w:p w14:paraId="5D468227" w14:textId="77777777" w:rsidR="00286F46" w:rsidRPr="00C875EC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C875EC">
              <w:rPr>
                <w:rFonts w:ascii="Calibri" w:hAnsi="Calibri" w:cs="Calibri"/>
                <w:sz w:val="22"/>
                <w:szCs w:val="22"/>
              </w:rPr>
              <w:t>Pregnant</w:t>
            </w:r>
          </w:p>
        </w:tc>
      </w:tr>
      <w:bookmarkEnd w:id="0"/>
      <w:bookmarkEnd w:id="2"/>
    </w:tbl>
    <w:p w14:paraId="03798DC9" w14:textId="77777777" w:rsidR="00523B43" w:rsidRPr="00C875EC" w:rsidRDefault="00523B43">
      <w:pPr>
        <w:rPr>
          <w:rFonts w:ascii="Calibri" w:hAnsi="Calibri" w:cs="Calibri"/>
          <w:sz w:val="22"/>
          <w:szCs w:val="22"/>
        </w:rPr>
      </w:pPr>
    </w:p>
    <w:sectPr w:rsidR="00523B43" w:rsidRPr="00C875E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286F0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65552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6F46"/>
    <w:rsid w:val="00111223"/>
    <w:rsid w:val="00143326"/>
    <w:rsid w:val="00286F46"/>
    <w:rsid w:val="00523B43"/>
    <w:rsid w:val="0068222E"/>
    <w:rsid w:val="007E2234"/>
    <w:rsid w:val="00C875EC"/>
    <w:rsid w:val="00DD6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BED5F7"/>
  <w15:docId w15:val="{151DA265-13D2-6244-9782-BFE5161AA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965</Words>
  <Characters>11201</Characters>
  <Application>Microsoft Office Word</Application>
  <DocSecurity>0</DocSecurity>
  <Lines>93</Lines>
  <Paragraphs>26</Paragraphs>
  <ScaleCrop>false</ScaleCrop>
  <Company/>
  <LinksUpToDate>false</LinksUpToDate>
  <CharactersWithSpaces>1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</dc:title>
  <dc:creator>Carmen Hove</dc:creator>
  <cp:keywords/>
  <cp:lastModifiedBy>Carmen Hove</cp:lastModifiedBy>
  <cp:revision>2</cp:revision>
  <dcterms:created xsi:type="dcterms:W3CDTF">2026-04-23T23:00:00Z</dcterms:created>
  <dcterms:modified xsi:type="dcterms:W3CDTF">2026-04-23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ex_differences.bib</vt:lpwstr>
  </property>
  <property fmtid="{D5CDD505-2E9C-101B-9397-08002B2CF9AE}" pid="3" name="csl">
    <vt:lpwstr>nature.csl</vt:lpwstr>
  </property>
  <property fmtid="{D5CDD505-2E9C-101B-9397-08002B2CF9AE}" pid="4" name="indent">
    <vt:lpwstr>True</vt:lpwstr>
  </property>
  <property fmtid="{D5CDD505-2E9C-101B-9397-08002B2CF9AE}" pid="5" name="output">
    <vt:lpwstr>word_document</vt:lpwstr>
  </property>
</Properties>
</file>